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C377F2" w14:textId="77777777" w:rsidR="00900DCC" w:rsidRDefault="00000000">
      <w:pPr>
        <w:pStyle w:val="Heading1"/>
      </w:pPr>
      <w:bookmarkStart w:id="0" w:name="X6bf20c6e2a571d7e8d67b2b383b7e4e6a626b66"/>
      <w:r>
        <w:t>IST722: Syracuse University Graduate Course Syllabus</w:t>
      </w:r>
    </w:p>
    <w:p w14:paraId="7FDD6EA1" w14:textId="77777777" w:rsidR="00900DCC" w:rsidRDefault="00000000">
      <w:pPr>
        <w:pStyle w:val="Heading2"/>
      </w:pPr>
      <w:bookmarkStart w:id="1" w:name="course-title"/>
      <w:r>
        <w:t>Course Title</w:t>
      </w:r>
    </w:p>
    <w:p w14:paraId="6CEA1005" w14:textId="77777777" w:rsidR="00900DCC" w:rsidRDefault="00000000">
      <w:pPr>
        <w:pStyle w:val="FirstParagraph"/>
      </w:pPr>
      <w:r>
        <w:t>IST722: Data Warehouse</w:t>
      </w:r>
    </w:p>
    <w:p w14:paraId="6A7581A1" w14:textId="77777777" w:rsidR="00900DCC" w:rsidRDefault="00000000">
      <w:pPr>
        <w:pStyle w:val="Heading2"/>
      </w:pPr>
      <w:bookmarkStart w:id="2" w:name="course-information"/>
      <w:bookmarkEnd w:id="1"/>
      <w:r>
        <w:t>Course Information</w:t>
      </w:r>
    </w:p>
    <w:p w14:paraId="38FAFA65" w14:textId="77777777" w:rsidR="00900DCC" w:rsidRDefault="00000000">
      <w:pPr>
        <w:pStyle w:val="Heading3"/>
      </w:pPr>
      <w:bookmarkStart w:id="3" w:name="meeting-times"/>
      <w:r>
        <w:t>Meeting Times</w:t>
      </w:r>
    </w:p>
    <w:tbl>
      <w:tblPr>
        <w:tblStyle w:val="Table"/>
        <w:tblW w:w="0" w:type="auto"/>
        <w:tblLook w:val="0020" w:firstRow="1" w:lastRow="0" w:firstColumn="0" w:lastColumn="0" w:noHBand="0" w:noVBand="0"/>
      </w:tblPr>
      <w:tblGrid>
        <w:gridCol w:w="968"/>
        <w:gridCol w:w="664"/>
        <w:gridCol w:w="742"/>
        <w:gridCol w:w="1105"/>
      </w:tblGrid>
      <w:tr w:rsidR="00900DCC" w14:paraId="5DC14DFC" w14:textId="77777777" w:rsidTr="00900DCC">
        <w:trPr>
          <w:cnfStyle w:val="100000000000" w:firstRow="1" w:lastRow="0" w:firstColumn="0" w:lastColumn="0" w:oddVBand="0" w:evenVBand="0" w:oddHBand="0" w:evenHBand="0" w:firstRowFirstColumn="0" w:firstRowLastColumn="0" w:lastRowFirstColumn="0" w:lastRowLastColumn="0"/>
          <w:tblHeader/>
        </w:trPr>
        <w:tc>
          <w:tcPr>
            <w:tcW w:w="0" w:type="auto"/>
          </w:tcPr>
          <w:p w14:paraId="0F64C6AB" w14:textId="77777777" w:rsidR="00900DCC" w:rsidRDefault="00000000">
            <w:pPr>
              <w:pStyle w:val="Compact"/>
            </w:pPr>
            <w:r>
              <w:t>Section</w:t>
            </w:r>
          </w:p>
        </w:tc>
        <w:tc>
          <w:tcPr>
            <w:tcW w:w="0" w:type="auto"/>
          </w:tcPr>
          <w:p w14:paraId="282636A9" w14:textId="77777777" w:rsidR="00900DCC" w:rsidRDefault="00000000">
            <w:pPr>
              <w:pStyle w:val="Compact"/>
            </w:pPr>
            <w:r>
              <w:t>Day</w:t>
            </w:r>
          </w:p>
        </w:tc>
        <w:tc>
          <w:tcPr>
            <w:tcW w:w="0" w:type="auto"/>
          </w:tcPr>
          <w:p w14:paraId="5D0BAF22" w14:textId="77777777" w:rsidR="00900DCC" w:rsidRDefault="00000000">
            <w:pPr>
              <w:pStyle w:val="Compact"/>
            </w:pPr>
            <w:r>
              <w:t>Time</w:t>
            </w:r>
          </w:p>
        </w:tc>
        <w:tc>
          <w:tcPr>
            <w:tcW w:w="0" w:type="auto"/>
          </w:tcPr>
          <w:p w14:paraId="244A9EF8" w14:textId="77777777" w:rsidR="00900DCC" w:rsidRDefault="00000000">
            <w:pPr>
              <w:pStyle w:val="Compact"/>
            </w:pPr>
            <w:r>
              <w:t>Location</w:t>
            </w:r>
          </w:p>
        </w:tc>
      </w:tr>
      <w:tr w:rsidR="00900DCC" w14:paraId="65A90F50" w14:textId="77777777">
        <w:tc>
          <w:tcPr>
            <w:tcW w:w="0" w:type="auto"/>
          </w:tcPr>
          <w:p w14:paraId="5BD997BC" w14:textId="77777777" w:rsidR="00900DCC" w:rsidRDefault="00000000">
            <w:pPr>
              <w:pStyle w:val="Compact"/>
            </w:pPr>
            <w:r>
              <w:t>TBD</w:t>
            </w:r>
          </w:p>
        </w:tc>
        <w:tc>
          <w:tcPr>
            <w:tcW w:w="0" w:type="auto"/>
          </w:tcPr>
          <w:p w14:paraId="459EE34F" w14:textId="77777777" w:rsidR="00900DCC" w:rsidRDefault="00000000">
            <w:pPr>
              <w:pStyle w:val="Compact"/>
            </w:pPr>
            <w:r>
              <w:t>TBD</w:t>
            </w:r>
          </w:p>
        </w:tc>
        <w:tc>
          <w:tcPr>
            <w:tcW w:w="0" w:type="auto"/>
          </w:tcPr>
          <w:p w14:paraId="7B8329A2" w14:textId="77777777" w:rsidR="00900DCC" w:rsidRDefault="00000000">
            <w:pPr>
              <w:pStyle w:val="Compact"/>
            </w:pPr>
            <w:r>
              <w:t>TBD</w:t>
            </w:r>
          </w:p>
        </w:tc>
        <w:tc>
          <w:tcPr>
            <w:tcW w:w="0" w:type="auto"/>
          </w:tcPr>
          <w:p w14:paraId="71E1272E" w14:textId="77777777" w:rsidR="00900DCC" w:rsidRDefault="00000000">
            <w:pPr>
              <w:pStyle w:val="Compact"/>
            </w:pPr>
            <w:r>
              <w:t>TBD</w:t>
            </w:r>
          </w:p>
        </w:tc>
      </w:tr>
    </w:tbl>
    <w:p w14:paraId="21BD56CB" w14:textId="77777777" w:rsidR="00900DCC" w:rsidRDefault="00000000">
      <w:pPr>
        <w:pStyle w:val="Heading3"/>
      </w:pPr>
      <w:bookmarkStart w:id="4" w:name="instructor"/>
      <w:bookmarkEnd w:id="3"/>
      <w:r>
        <w:t>Instructor</w:t>
      </w:r>
    </w:p>
    <w:tbl>
      <w:tblPr>
        <w:tblStyle w:val="Table"/>
        <w:tblW w:w="0" w:type="auto"/>
        <w:tblLook w:val="0020" w:firstRow="1" w:lastRow="0" w:firstColumn="0" w:lastColumn="0" w:noHBand="0" w:noVBand="0"/>
      </w:tblPr>
      <w:tblGrid>
        <w:gridCol w:w="1582"/>
        <w:gridCol w:w="2037"/>
      </w:tblGrid>
      <w:tr w:rsidR="00900DCC" w14:paraId="55470810" w14:textId="77777777" w:rsidTr="00900DCC">
        <w:trPr>
          <w:cnfStyle w:val="100000000000" w:firstRow="1" w:lastRow="0" w:firstColumn="0" w:lastColumn="0" w:oddVBand="0" w:evenVBand="0" w:oddHBand="0" w:evenHBand="0" w:firstRowFirstColumn="0" w:firstRowLastColumn="0" w:lastRowFirstColumn="0" w:lastRowLastColumn="0"/>
          <w:tblHeader/>
        </w:trPr>
        <w:tc>
          <w:tcPr>
            <w:tcW w:w="0" w:type="auto"/>
          </w:tcPr>
          <w:p w14:paraId="77B75E58" w14:textId="77777777" w:rsidR="00900DCC" w:rsidRDefault="00000000">
            <w:pPr>
              <w:pStyle w:val="Compact"/>
            </w:pPr>
            <w:r>
              <w:t>Key</w:t>
            </w:r>
          </w:p>
        </w:tc>
        <w:tc>
          <w:tcPr>
            <w:tcW w:w="0" w:type="auto"/>
          </w:tcPr>
          <w:p w14:paraId="50AB4370" w14:textId="77777777" w:rsidR="00900DCC" w:rsidRDefault="00000000">
            <w:pPr>
              <w:pStyle w:val="Compact"/>
            </w:pPr>
            <w:r>
              <w:t>Value</w:t>
            </w:r>
          </w:p>
        </w:tc>
      </w:tr>
      <w:tr w:rsidR="00900DCC" w14:paraId="719B5A92" w14:textId="77777777">
        <w:tc>
          <w:tcPr>
            <w:tcW w:w="0" w:type="auto"/>
          </w:tcPr>
          <w:p w14:paraId="210D28A1" w14:textId="77777777" w:rsidR="00900DCC" w:rsidRDefault="00000000">
            <w:pPr>
              <w:pStyle w:val="Compact"/>
            </w:pPr>
            <w:r>
              <w:rPr>
                <w:b/>
                <w:bCs/>
              </w:rPr>
              <w:t>Name</w:t>
            </w:r>
          </w:p>
        </w:tc>
        <w:tc>
          <w:tcPr>
            <w:tcW w:w="0" w:type="auto"/>
          </w:tcPr>
          <w:p w14:paraId="10DC61A9" w14:textId="77777777" w:rsidR="00900DCC" w:rsidRDefault="00000000">
            <w:pPr>
              <w:pStyle w:val="Compact"/>
            </w:pPr>
            <w:r>
              <w:t>Your Name</w:t>
            </w:r>
          </w:p>
        </w:tc>
      </w:tr>
      <w:tr w:rsidR="00900DCC" w14:paraId="275E9457" w14:textId="77777777">
        <w:tc>
          <w:tcPr>
            <w:tcW w:w="0" w:type="auto"/>
          </w:tcPr>
          <w:p w14:paraId="6FEE8C7F" w14:textId="77777777" w:rsidR="00900DCC" w:rsidRDefault="00000000">
            <w:pPr>
              <w:pStyle w:val="Compact"/>
            </w:pPr>
            <w:r>
              <w:rPr>
                <w:b/>
                <w:bCs/>
              </w:rPr>
              <w:t>Title</w:t>
            </w:r>
          </w:p>
        </w:tc>
        <w:tc>
          <w:tcPr>
            <w:tcW w:w="0" w:type="auto"/>
          </w:tcPr>
          <w:p w14:paraId="2D90CEE9" w14:textId="77777777" w:rsidR="00900DCC" w:rsidRDefault="00000000">
            <w:pPr>
              <w:pStyle w:val="Compact"/>
            </w:pPr>
            <w:r>
              <w:t>Your Title</w:t>
            </w:r>
          </w:p>
        </w:tc>
      </w:tr>
      <w:tr w:rsidR="00900DCC" w14:paraId="19796F79" w14:textId="77777777">
        <w:tc>
          <w:tcPr>
            <w:tcW w:w="0" w:type="auto"/>
          </w:tcPr>
          <w:p w14:paraId="726DA352" w14:textId="77777777" w:rsidR="00900DCC" w:rsidRDefault="00000000">
            <w:pPr>
              <w:pStyle w:val="Compact"/>
            </w:pPr>
            <w:r>
              <w:rPr>
                <w:b/>
                <w:bCs/>
              </w:rPr>
              <w:t>Office</w:t>
            </w:r>
          </w:p>
        </w:tc>
        <w:tc>
          <w:tcPr>
            <w:tcW w:w="0" w:type="auto"/>
          </w:tcPr>
          <w:p w14:paraId="731F7932" w14:textId="77777777" w:rsidR="00900DCC" w:rsidRDefault="00000000">
            <w:pPr>
              <w:pStyle w:val="Compact"/>
            </w:pPr>
            <w:r>
              <w:t>Your Office</w:t>
            </w:r>
          </w:p>
        </w:tc>
      </w:tr>
      <w:tr w:rsidR="00900DCC" w14:paraId="78EE0BC8" w14:textId="77777777">
        <w:tc>
          <w:tcPr>
            <w:tcW w:w="0" w:type="auto"/>
          </w:tcPr>
          <w:p w14:paraId="62B6359E" w14:textId="77777777" w:rsidR="00900DCC" w:rsidRDefault="00000000">
            <w:pPr>
              <w:pStyle w:val="Compact"/>
            </w:pPr>
            <w:r>
              <w:rPr>
                <w:b/>
                <w:bCs/>
              </w:rPr>
              <w:t>Email</w:t>
            </w:r>
          </w:p>
        </w:tc>
        <w:tc>
          <w:tcPr>
            <w:tcW w:w="0" w:type="auto"/>
          </w:tcPr>
          <w:p w14:paraId="0333E53D" w14:textId="77777777" w:rsidR="00900DCC" w:rsidRDefault="00000000">
            <w:pPr>
              <w:pStyle w:val="Compact"/>
            </w:pPr>
            <w:r>
              <w:t>Your Email</w:t>
            </w:r>
          </w:p>
        </w:tc>
      </w:tr>
      <w:tr w:rsidR="00900DCC" w14:paraId="79E63F77" w14:textId="77777777">
        <w:tc>
          <w:tcPr>
            <w:tcW w:w="0" w:type="auto"/>
          </w:tcPr>
          <w:p w14:paraId="5F46E175" w14:textId="77777777" w:rsidR="00900DCC" w:rsidRDefault="00000000">
            <w:pPr>
              <w:pStyle w:val="Compact"/>
            </w:pPr>
            <w:r>
              <w:rPr>
                <w:b/>
                <w:bCs/>
              </w:rPr>
              <w:t>Office Hours</w:t>
            </w:r>
          </w:p>
        </w:tc>
        <w:tc>
          <w:tcPr>
            <w:tcW w:w="0" w:type="auto"/>
          </w:tcPr>
          <w:p w14:paraId="3D442257" w14:textId="77777777" w:rsidR="00900DCC" w:rsidRDefault="00000000">
            <w:pPr>
              <w:pStyle w:val="Compact"/>
            </w:pPr>
            <w:r>
              <w:t>Your Office Hours</w:t>
            </w:r>
          </w:p>
        </w:tc>
      </w:tr>
    </w:tbl>
    <w:p w14:paraId="111DAC99" w14:textId="77777777" w:rsidR="00900DCC" w:rsidRDefault="00000000">
      <w:pPr>
        <w:pStyle w:val="Heading3"/>
      </w:pPr>
      <w:bookmarkStart w:id="5" w:name="course-description"/>
      <w:bookmarkEnd w:id="4"/>
      <w:r>
        <w:t>Course Description</w:t>
      </w:r>
    </w:p>
    <w:p w14:paraId="3A732081" w14:textId="77777777" w:rsidR="00900DCC" w:rsidRDefault="00000000">
      <w:pPr>
        <w:pStyle w:val="FirstParagraph"/>
      </w:pPr>
      <w:r>
        <w:t>Introduction to concepts of business intelligence (BI) and the practice/techniques in building a BI solution. Focuses are on how to use data warehouses as a BI solution to make better organizational decisions.</w:t>
      </w:r>
    </w:p>
    <w:p w14:paraId="6DB2D42B" w14:textId="77777777" w:rsidR="00900DCC" w:rsidRDefault="00000000">
      <w:pPr>
        <w:pStyle w:val="Heading3"/>
      </w:pPr>
      <w:bookmarkStart w:id="6" w:name="additional-course-description"/>
      <w:bookmarkEnd w:id="5"/>
      <w:r>
        <w:t>Additional Course Description</w:t>
      </w:r>
    </w:p>
    <w:p w14:paraId="008277A0" w14:textId="77777777" w:rsidR="00900DCC" w:rsidRDefault="00000000">
      <w:pPr>
        <w:pStyle w:val="FirstParagraph"/>
      </w:pPr>
      <w:r>
        <w:t>This course provides concepts, principles, and tools for designing, implementing, and using Data Warehouses. The course explains the business rationale of a data warehouse, its role in analytics and the common data architectures found in data warehouses. Throughout the course we will learn several technical and managerial concepts and principles such as dimensional data stores, one big table, master data management, data quality, operational data stores, data governance, staging data, project management, extract-transform-load, business intelligence, and semantic metadata.</w:t>
      </w:r>
    </w:p>
    <w:p w14:paraId="2833EE4C" w14:textId="77777777" w:rsidR="00900DCC" w:rsidRDefault="00000000">
      <w:pPr>
        <w:pStyle w:val="BodyText"/>
      </w:pPr>
      <w:r>
        <w:t>Students will acquire hands on experience planning, designing, and building a data warehouse along with the business intelligence on top of it using cloud-based solutions. IST659, specifically a solid understanding of SQL DDL/DML, indexes, complex query writing, and query plans is required.</w:t>
      </w:r>
    </w:p>
    <w:p w14:paraId="6B49A3CA" w14:textId="77777777" w:rsidR="00900DCC" w:rsidRDefault="00000000">
      <w:pPr>
        <w:pStyle w:val="Heading3"/>
      </w:pPr>
      <w:bookmarkStart w:id="7" w:name="prerequisite-co-requisite"/>
      <w:bookmarkEnd w:id="6"/>
      <w:r>
        <w:t>Prerequisite / Co-requisite:</w:t>
      </w:r>
    </w:p>
    <w:p w14:paraId="031D5AFC" w14:textId="77777777" w:rsidR="00900DCC" w:rsidRDefault="00000000">
      <w:pPr>
        <w:pStyle w:val="FirstParagraph"/>
      </w:pPr>
      <w:r>
        <w:t>IST659 Data Administration Concepts and Database Management</w:t>
      </w:r>
    </w:p>
    <w:p w14:paraId="18382248" w14:textId="77777777" w:rsidR="00900DCC" w:rsidRDefault="00000000">
      <w:pPr>
        <w:pStyle w:val="Heading3"/>
      </w:pPr>
      <w:bookmarkStart w:id="8" w:name="audience"/>
      <w:bookmarkEnd w:id="7"/>
      <w:r>
        <w:lastRenderedPageBreak/>
        <w:t>Audience:</w:t>
      </w:r>
    </w:p>
    <w:p w14:paraId="3C87E87E" w14:textId="77777777" w:rsidR="00900DCC" w:rsidRDefault="00000000">
      <w:pPr>
        <w:pStyle w:val="FirstParagraph"/>
      </w:pPr>
      <w:r>
        <w:t>This course is appropriate for students seeking careers or with an interest in business analytics, data engineering, information systems/IT or data science.</w:t>
      </w:r>
    </w:p>
    <w:p w14:paraId="44EF0D6E" w14:textId="77777777" w:rsidR="00900DCC" w:rsidRDefault="00000000">
      <w:pPr>
        <w:pStyle w:val="Heading3"/>
      </w:pPr>
      <w:bookmarkStart w:id="9" w:name="credits"/>
      <w:bookmarkEnd w:id="8"/>
      <w:r>
        <w:t>Credits:</w:t>
      </w:r>
    </w:p>
    <w:p w14:paraId="21E2FEC4" w14:textId="77777777" w:rsidR="00900DCC" w:rsidRDefault="00000000">
      <w:pPr>
        <w:pStyle w:val="FirstParagraph"/>
      </w:pPr>
      <w:r>
        <w:t>3</w:t>
      </w:r>
    </w:p>
    <w:p w14:paraId="1C547BD3" w14:textId="77777777" w:rsidR="00900DCC" w:rsidRDefault="00000000">
      <w:pPr>
        <w:pStyle w:val="Heading3"/>
      </w:pPr>
      <w:bookmarkStart w:id="10" w:name="learning-outcomes"/>
      <w:bookmarkEnd w:id="9"/>
      <w:r>
        <w:t>Learning Outcomes</w:t>
      </w:r>
    </w:p>
    <w:p w14:paraId="701F003A" w14:textId="77777777" w:rsidR="00900DCC" w:rsidRDefault="00000000">
      <w:pPr>
        <w:pStyle w:val="FirstParagraph"/>
      </w:pPr>
      <w:r>
        <w:t>Taking this course will provide the following learning outcomes:</w:t>
      </w:r>
    </w:p>
    <w:p w14:paraId="7058A236" w14:textId="77777777" w:rsidR="00900DCC" w:rsidRDefault="00000000">
      <w:pPr>
        <w:pStyle w:val="Compact"/>
        <w:numPr>
          <w:ilvl w:val="0"/>
          <w:numId w:val="2"/>
        </w:numPr>
      </w:pPr>
      <w:r>
        <w:t>Technical Knowledge</w:t>
      </w:r>
    </w:p>
    <w:p w14:paraId="1353D640" w14:textId="77777777" w:rsidR="00900DCC" w:rsidRDefault="00000000">
      <w:pPr>
        <w:pStyle w:val="FirstParagraph"/>
      </w:pPr>
      <w:r>
        <w:t>You will gain technical knowledge and comprehension about data warehouses. You will develop the ability to apply these technologies to solve information problems at the individual and organizational levels. After completing this course, you will be able to:</w:t>
      </w:r>
    </w:p>
    <w:p w14:paraId="124F06A2" w14:textId="77777777" w:rsidR="00900DCC" w:rsidRDefault="00000000">
      <w:pPr>
        <w:pStyle w:val="Compact"/>
        <w:numPr>
          <w:ilvl w:val="0"/>
          <w:numId w:val="3"/>
        </w:numPr>
      </w:pPr>
      <w:r>
        <w:t>Describe various database constructs - ODS, Data Warehouse, Data Mart</w:t>
      </w:r>
    </w:p>
    <w:p w14:paraId="7CBE1CDC" w14:textId="77777777" w:rsidR="00900DCC" w:rsidRDefault="00000000">
      <w:pPr>
        <w:pStyle w:val="Compact"/>
        <w:numPr>
          <w:ilvl w:val="0"/>
          <w:numId w:val="3"/>
        </w:numPr>
      </w:pPr>
      <w:r>
        <w:t>Describe the components of a data warehouse</w:t>
      </w:r>
    </w:p>
    <w:p w14:paraId="246623FA" w14:textId="77777777" w:rsidR="00900DCC" w:rsidRDefault="00000000">
      <w:pPr>
        <w:pStyle w:val="Compact"/>
        <w:numPr>
          <w:ilvl w:val="0"/>
          <w:numId w:val="3"/>
        </w:numPr>
      </w:pPr>
      <w:r>
        <w:t>Differentiate between Ralf Kimball’s and Bill Inmon’s approaches</w:t>
      </w:r>
    </w:p>
    <w:p w14:paraId="7D7EF1A1" w14:textId="77777777" w:rsidR="00900DCC" w:rsidRDefault="00000000">
      <w:pPr>
        <w:pStyle w:val="Compact"/>
        <w:numPr>
          <w:ilvl w:val="0"/>
          <w:numId w:val="3"/>
        </w:numPr>
      </w:pPr>
      <w:r>
        <w:t>Describe various integration approaches - ETL, EII, EAI</w:t>
      </w:r>
    </w:p>
    <w:p w14:paraId="0A089617" w14:textId="77777777" w:rsidR="00900DCC" w:rsidRDefault="00000000">
      <w:pPr>
        <w:pStyle w:val="Compact"/>
        <w:numPr>
          <w:ilvl w:val="0"/>
          <w:numId w:val="3"/>
        </w:numPr>
      </w:pPr>
      <w:r>
        <w:t>Describe a Master Data Management (MDM) solution</w:t>
      </w:r>
    </w:p>
    <w:p w14:paraId="0672B9B7" w14:textId="77777777" w:rsidR="00900DCC" w:rsidRDefault="00000000">
      <w:pPr>
        <w:pStyle w:val="Compact"/>
        <w:numPr>
          <w:ilvl w:val="0"/>
          <w:numId w:val="3"/>
        </w:numPr>
      </w:pPr>
      <w:r>
        <w:t>Create database objects using popular database management system products</w:t>
      </w:r>
    </w:p>
    <w:p w14:paraId="7A4B4E49" w14:textId="77777777" w:rsidR="00900DCC" w:rsidRDefault="00000000">
      <w:pPr>
        <w:pStyle w:val="Compact"/>
        <w:numPr>
          <w:ilvl w:val="0"/>
          <w:numId w:val="3"/>
        </w:numPr>
      </w:pPr>
      <w:r>
        <w:t>Design and implement data warehouse and business intelligence components</w:t>
      </w:r>
    </w:p>
    <w:p w14:paraId="36073830" w14:textId="77777777" w:rsidR="00900DCC" w:rsidRDefault="00000000">
      <w:pPr>
        <w:pStyle w:val="Compact"/>
        <w:numPr>
          <w:ilvl w:val="0"/>
          <w:numId w:val="4"/>
        </w:numPr>
      </w:pPr>
      <w:r>
        <w:t>Management of Solution Development</w:t>
      </w:r>
    </w:p>
    <w:p w14:paraId="4E03520B" w14:textId="77777777" w:rsidR="00900DCC" w:rsidRDefault="00000000">
      <w:pPr>
        <w:pStyle w:val="FirstParagraph"/>
      </w:pPr>
      <w:r>
        <w:t>You will gain knowledge and comprehension of the disciplines used in the development of data warehouse solutions. You will develop the ability to apply these disciplines in developing solutions for certain organizational and business problems. After completing this course, you will be able to:</w:t>
      </w:r>
    </w:p>
    <w:p w14:paraId="706F4A35" w14:textId="77777777" w:rsidR="00900DCC" w:rsidRDefault="00000000">
      <w:pPr>
        <w:pStyle w:val="Compact"/>
        <w:numPr>
          <w:ilvl w:val="0"/>
          <w:numId w:val="5"/>
        </w:numPr>
      </w:pPr>
      <w:r>
        <w:t>Define the roles and responsibilities in the design and development of data warehouses</w:t>
      </w:r>
    </w:p>
    <w:p w14:paraId="787EC7C4" w14:textId="77777777" w:rsidR="00900DCC" w:rsidRDefault="00000000">
      <w:pPr>
        <w:pStyle w:val="Compact"/>
        <w:numPr>
          <w:ilvl w:val="0"/>
          <w:numId w:val="5"/>
        </w:numPr>
      </w:pPr>
      <w:r>
        <w:t>Differentiate various requirements gathering and dimensional modeling techniques</w:t>
      </w:r>
    </w:p>
    <w:p w14:paraId="32C2956D" w14:textId="77777777" w:rsidR="00900DCC" w:rsidRDefault="00000000">
      <w:pPr>
        <w:pStyle w:val="Compact"/>
        <w:numPr>
          <w:ilvl w:val="0"/>
          <w:numId w:val="5"/>
        </w:numPr>
      </w:pPr>
      <w:r>
        <w:t>Define project management guidelines</w:t>
      </w:r>
    </w:p>
    <w:p w14:paraId="6DEB4DBD" w14:textId="77777777" w:rsidR="00900DCC" w:rsidRDefault="00000000">
      <w:pPr>
        <w:pStyle w:val="Compact"/>
        <w:numPr>
          <w:ilvl w:val="0"/>
          <w:numId w:val="6"/>
        </w:numPr>
      </w:pPr>
      <w:r>
        <w:t>Management of Information Technology</w:t>
      </w:r>
    </w:p>
    <w:p w14:paraId="77122F03" w14:textId="77777777" w:rsidR="00900DCC" w:rsidRDefault="00000000">
      <w:pPr>
        <w:pStyle w:val="FirstParagraph"/>
      </w:pPr>
      <w:r>
        <w:t>You will be able to integrate technical and solution development concepts with the principles of data governance, strategic alignment and information analysis. You will be able to apply these concepts in the analysis of complex management case studies and problems. After completing this course, you will be able to:</w:t>
      </w:r>
    </w:p>
    <w:p w14:paraId="0FA280E7" w14:textId="77777777" w:rsidR="00900DCC" w:rsidRDefault="00000000">
      <w:pPr>
        <w:pStyle w:val="Compact"/>
        <w:numPr>
          <w:ilvl w:val="0"/>
          <w:numId w:val="7"/>
        </w:numPr>
      </w:pPr>
      <w:r>
        <w:t>Describe the data governance concepts</w:t>
      </w:r>
    </w:p>
    <w:p w14:paraId="6837C64D" w14:textId="77777777" w:rsidR="00900DCC" w:rsidRDefault="00000000">
      <w:pPr>
        <w:pStyle w:val="Compact"/>
        <w:numPr>
          <w:ilvl w:val="0"/>
          <w:numId w:val="7"/>
        </w:numPr>
      </w:pPr>
      <w:r>
        <w:t>List some of the recent trends in Data Warehouse</w:t>
      </w:r>
    </w:p>
    <w:p w14:paraId="3EBF7481" w14:textId="77777777" w:rsidR="00900DCC" w:rsidRDefault="00000000">
      <w:pPr>
        <w:pStyle w:val="Heading3"/>
      </w:pPr>
      <w:bookmarkStart w:id="11" w:name="course-fees-andor-costs"/>
      <w:bookmarkEnd w:id="10"/>
      <w:r>
        <w:lastRenderedPageBreak/>
        <w:t>Course Fees and/or Costs</w:t>
      </w:r>
    </w:p>
    <w:p w14:paraId="51E54E5B" w14:textId="77777777" w:rsidR="00900DCC" w:rsidRDefault="00000000">
      <w:pPr>
        <w:pStyle w:val="FirstParagraph"/>
      </w:pPr>
      <w:r>
        <w:t>None</w:t>
      </w:r>
    </w:p>
    <w:p w14:paraId="64FBDC90" w14:textId="77777777" w:rsidR="00900DCC" w:rsidRDefault="00000000">
      <w:pPr>
        <w:pStyle w:val="Heading3"/>
      </w:pPr>
      <w:bookmarkStart w:id="12" w:name="required-textbooks-and-supplies"/>
      <w:bookmarkEnd w:id="11"/>
      <w:r>
        <w:t>Required Textbooks and Supplies</w:t>
      </w:r>
    </w:p>
    <w:p w14:paraId="2D49628C" w14:textId="77777777" w:rsidR="00900DCC" w:rsidRDefault="00000000">
      <w:pPr>
        <w:pStyle w:val="FirstParagraph"/>
      </w:pPr>
      <w:r>
        <w:t>All required readings are offered online or through the SU library there is no need to purchase these.</w:t>
      </w:r>
    </w:p>
    <w:p w14:paraId="73564D5A" w14:textId="77777777" w:rsidR="00900DCC" w:rsidRDefault="00000000">
      <w:pPr>
        <w:pStyle w:val="Compact"/>
        <w:numPr>
          <w:ilvl w:val="0"/>
          <w:numId w:val="8"/>
        </w:numPr>
      </w:pPr>
      <w:r>
        <w:t>Kimball, R., &amp; Ross, M. (2013). The data warehouse toolkit : the definitive guide to dimensional modeling (3rd ed.). John Wiley &amp; Sons, Inc.</w:t>
      </w:r>
    </w:p>
    <w:p w14:paraId="50E27440" w14:textId="77777777" w:rsidR="00900DCC" w:rsidRDefault="00000000">
      <w:pPr>
        <w:pStyle w:val="Compact"/>
        <w:numPr>
          <w:ilvl w:val="0"/>
          <w:numId w:val="8"/>
        </w:numPr>
      </w:pPr>
      <w:r>
        <w:t>Rainardi, V. (2008). Building a data warehouse with examples in SQL Server. Apress.</w:t>
      </w:r>
    </w:p>
    <w:p w14:paraId="1A928D26" w14:textId="77777777" w:rsidR="00900DCC" w:rsidRDefault="00000000">
      <w:pPr>
        <w:pStyle w:val="Heading2"/>
      </w:pPr>
      <w:bookmarkStart w:id="13" w:name="academic-expectations"/>
      <w:bookmarkEnd w:id="2"/>
      <w:bookmarkEnd w:id="12"/>
      <w:r>
        <w:t>Academic Expectations</w:t>
      </w:r>
    </w:p>
    <w:p w14:paraId="033DB2BD" w14:textId="77777777" w:rsidR="00900DCC" w:rsidRDefault="00000000">
      <w:pPr>
        <w:pStyle w:val="Heading3"/>
      </w:pPr>
      <w:bookmarkStart w:id="14" w:name="attendance-and-participation"/>
      <w:r>
        <w:t>Attendance and Participation</w:t>
      </w:r>
    </w:p>
    <w:p w14:paraId="70FEBE85" w14:textId="77777777" w:rsidR="00900DCC" w:rsidRDefault="00000000">
      <w:pPr>
        <w:pStyle w:val="FirstParagraph"/>
      </w:pPr>
      <w:r>
        <w:t>You are expected to attend and participate in every class session. If you must miss class, you are responsible for making up the work and catching up on what you missed. Please do not expect a pre-recorded lecture or instructor support if you miss class. A suggestion is to partner with a classmate to share notes from class.</w:t>
      </w:r>
    </w:p>
    <w:p w14:paraId="77DFE78E" w14:textId="77777777" w:rsidR="00900DCC" w:rsidRDefault="00000000">
      <w:pPr>
        <w:pStyle w:val="BodyText"/>
      </w:pPr>
      <w:r>
        <w:t>In each class there will be frequent opportunities to participate. These include sharing thoughts, opinions and ideas, answering challenge questions, and reporting our team progress. Everyone is expected to participate. Please be respectful of your classmates’ time and perspectives by affording them the opportunity to participate.</w:t>
      </w:r>
    </w:p>
    <w:p w14:paraId="63C33170" w14:textId="77777777" w:rsidR="00900DCC" w:rsidRDefault="00000000">
      <w:pPr>
        <w:pStyle w:val="Heading3"/>
      </w:pPr>
      <w:bookmarkStart w:id="15" w:name="assignments"/>
      <w:bookmarkEnd w:id="14"/>
      <w:r>
        <w:t>Assignments</w:t>
      </w:r>
    </w:p>
    <w:p w14:paraId="524C8375" w14:textId="77777777" w:rsidR="00900DCC" w:rsidRDefault="00000000">
      <w:pPr>
        <w:pStyle w:val="FirstParagraph"/>
      </w:pPr>
      <w:r>
        <w:t>Assignments are your opportunity to put into practice the concepts learned in the course. For this reason, assignments are a formative assessment. You will need to use the skills you’ve acquired from the assignments to complete the team project successfully, and this is ultimately when your skills will be evaluated.</w:t>
      </w:r>
    </w:p>
    <w:p w14:paraId="5C5BFD50" w14:textId="77777777" w:rsidR="00900DCC" w:rsidRDefault="00000000">
      <w:pPr>
        <w:pStyle w:val="BodyText"/>
      </w:pPr>
      <w:r>
        <w:t>For each assignment you must turn in a completed assignment template. The template contains your reflection on the assignment including what you learned and where you struggled into addition to documented evidence of your attempt of the assignments’ completion. Together, these represent a satisfactory submission. In addition, each assignment must be on time.</w:t>
      </w:r>
    </w:p>
    <w:p w14:paraId="5011CFC9" w14:textId="77777777" w:rsidR="00900DCC" w:rsidRDefault="00000000">
      <w:pPr>
        <w:pStyle w:val="BodyText"/>
      </w:pPr>
      <w:r>
        <w:t>There are 7 assignments total, and your overall assignment grade of 10 points is based on the following table:</w:t>
      </w:r>
    </w:p>
    <w:tbl>
      <w:tblPr>
        <w:tblStyle w:val="Table"/>
        <w:tblW w:w="0" w:type="auto"/>
        <w:tblLook w:val="0020" w:firstRow="1" w:lastRow="0" w:firstColumn="0" w:lastColumn="0" w:noHBand="0" w:noVBand="0"/>
      </w:tblPr>
      <w:tblGrid>
        <w:gridCol w:w="5270"/>
        <w:gridCol w:w="1853"/>
      </w:tblGrid>
      <w:tr w:rsidR="00900DCC" w14:paraId="7F09DE18" w14:textId="77777777" w:rsidTr="00900DCC">
        <w:trPr>
          <w:cnfStyle w:val="100000000000" w:firstRow="1" w:lastRow="0" w:firstColumn="0" w:lastColumn="0" w:oddVBand="0" w:evenVBand="0" w:oddHBand="0" w:evenHBand="0" w:firstRowFirstColumn="0" w:firstRowLastColumn="0" w:lastRowFirstColumn="0" w:lastRowLastColumn="0"/>
          <w:tblHeader/>
        </w:trPr>
        <w:tc>
          <w:tcPr>
            <w:tcW w:w="0" w:type="auto"/>
          </w:tcPr>
          <w:p w14:paraId="565D372C" w14:textId="77777777" w:rsidR="00900DCC" w:rsidRDefault="00000000">
            <w:pPr>
              <w:pStyle w:val="Compact"/>
            </w:pPr>
            <w:r>
              <w:t>Number of Assignments Satisfactory and on Time</w:t>
            </w:r>
          </w:p>
        </w:tc>
        <w:tc>
          <w:tcPr>
            <w:tcW w:w="0" w:type="auto"/>
          </w:tcPr>
          <w:p w14:paraId="511A7511" w14:textId="77777777" w:rsidR="00900DCC" w:rsidRDefault="00000000">
            <w:pPr>
              <w:pStyle w:val="Compact"/>
            </w:pPr>
            <w:r>
              <w:t>Points Awarded</w:t>
            </w:r>
          </w:p>
        </w:tc>
      </w:tr>
      <w:tr w:rsidR="00900DCC" w14:paraId="1DAF766C" w14:textId="77777777">
        <w:tc>
          <w:tcPr>
            <w:tcW w:w="0" w:type="auto"/>
          </w:tcPr>
          <w:p w14:paraId="389A4584" w14:textId="77777777" w:rsidR="00900DCC" w:rsidRDefault="00000000">
            <w:pPr>
              <w:pStyle w:val="Compact"/>
            </w:pPr>
            <w:r>
              <w:t>7</w:t>
            </w:r>
          </w:p>
        </w:tc>
        <w:tc>
          <w:tcPr>
            <w:tcW w:w="0" w:type="auto"/>
          </w:tcPr>
          <w:p w14:paraId="1169AA1B" w14:textId="77777777" w:rsidR="00900DCC" w:rsidRDefault="00000000">
            <w:pPr>
              <w:pStyle w:val="Compact"/>
            </w:pPr>
            <w:r>
              <w:t>10</w:t>
            </w:r>
          </w:p>
        </w:tc>
      </w:tr>
      <w:tr w:rsidR="00900DCC" w14:paraId="248D5CA0" w14:textId="77777777">
        <w:tc>
          <w:tcPr>
            <w:tcW w:w="0" w:type="auto"/>
          </w:tcPr>
          <w:p w14:paraId="6F5ED1F1" w14:textId="77777777" w:rsidR="00900DCC" w:rsidRDefault="00000000">
            <w:pPr>
              <w:pStyle w:val="Compact"/>
            </w:pPr>
            <w:r>
              <w:t>6</w:t>
            </w:r>
          </w:p>
        </w:tc>
        <w:tc>
          <w:tcPr>
            <w:tcW w:w="0" w:type="auto"/>
          </w:tcPr>
          <w:p w14:paraId="23A8FA0C" w14:textId="77777777" w:rsidR="00900DCC" w:rsidRDefault="00000000">
            <w:pPr>
              <w:pStyle w:val="Compact"/>
            </w:pPr>
            <w:r>
              <w:t>9</w:t>
            </w:r>
          </w:p>
        </w:tc>
      </w:tr>
      <w:tr w:rsidR="00900DCC" w14:paraId="4B2E21FA" w14:textId="77777777">
        <w:tc>
          <w:tcPr>
            <w:tcW w:w="0" w:type="auto"/>
          </w:tcPr>
          <w:p w14:paraId="5E273DCA" w14:textId="77777777" w:rsidR="00900DCC" w:rsidRDefault="00000000">
            <w:pPr>
              <w:pStyle w:val="Compact"/>
            </w:pPr>
            <w:r>
              <w:t>5</w:t>
            </w:r>
          </w:p>
        </w:tc>
        <w:tc>
          <w:tcPr>
            <w:tcW w:w="0" w:type="auto"/>
          </w:tcPr>
          <w:p w14:paraId="227A5C28" w14:textId="77777777" w:rsidR="00900DCC" w:rsidRDefault="00000000">
            <w:pPr>
              <w:pStyle w:val="Compact"/>
            </w:pPr>
            <w:r>
              <w:t>7</w:t>
            </w:r>
          </w:p>
        </w:tc>
      </w:tr>
      <w:tr w:rsidR="00900DCC" w14:paraId="57F7FC62" w14:textId="77777777">
        <w:tc>
          <w:tcPr>
            <w:tcW w:w="0" w:type="auto"/>
          </w:tcPr>
          <w:p w14:paraId="43DA5D8B" w14:textId="77777777" w:rsidR="00900DCC" w:rsidRDefault="00000000">
            <w:pPr>
              <w:pStyle w:val="Compact"/>
            </w:pPr>
            <w:r>
              <w:t>4</w:t>
            </w:r>
          </w:p>
        </w:tc>
        <w:tc>
          <w:tcPr>
            <w:tcW w:w="0" w:type="auto"/>
          </w:tcPr>
          <w:p w14:paraId="2B4382A7" w14:textId="77777777" w:rsidR="00900DCC" w:rsidRDefault="00000000">
            <w:pPr>
              <w:pStyle w:val="Compact"/>
            </w:pPr>
            <w:r>
              <w:t>5</w:t>
            </w:r>
          </w:p>
        </w:tc>
      </w:tr>
      <w:tr w:rsidR="00900DCC" w14:paraId="260B5EA1" w14:textId="77777777">
        <w:tc>
          <w:tcPr>
            <w:tcW w:w="0" w:type="auto"/>
          </w:tcPr>
          <w:p w14:paraId="5F9A32E3" w14:textId="77777777" w:rsidR="00900DCC" w:rsidRDefault="00000000">
            <w:pPr>
              <w:pStyle w:val="Compact"/>
            </w:pPr>
            <w:r>
              <w:lastRenderedPageBreak/>
              <w:t>3</w:t>
            </w:r>
          </w:p>
        </w:tc>
        <w:tc>
          <w:tcPr>
            <w:tcW w:w="0" w:type="auto"/>
          </w:tcPr>
          <w:p w14:paraId="399F0EE6" w14:textId="77777777" w:rsidR="00900DCC" w:rsidRDefault="00000000">
            <w:pPr>
              <w:pStyle w:val="Compact"/>
            </w:pPr>
            <w:r>
              <w:t>3</w:t>
            </w:r>
          </w:p>
        </w:tc>
      </w:tr>
      <w:tr w:rsidR="00900DCC" w14:paraId="6F8B80D9" w14:textId="77777777">
        <w:tc>
          <w:tcPr>
            <w:tcW w:w="0" w:type="auto"/>
          </w:tcPr>
          <w:p w14:paraId="1D3A0E7F" w14:textId="77777777" w:rsidR="00900DCC" w:rsidRDefault="00000000">
            <w:pPr>
              <w:pStyle w:val="Compact"/>
            </w:pPr>
            <w:r>
              <w:t>2</w:t>
            </w:r>
          </w:p>
        </w:tc>
        <w:tc>
          <w:tcPr>
            <w:tcW w:w="0" w:type="auto"/>
          </w:tcPr>
          <w:p w14:paraId="574AE6F7" w14:textId="77777777" w:rsidR="00900DCC" w:rsidRDefault="00000000">
            <w:pPr>
              <w:pStyle w:val="Compact"/>
            </w:pPr>
            <w:r>
              <w:t>2</w:t>
            </w:r>
          </w:p>
        </w:tc>
      </w:tr>
      <w:tr w:rsidR="00900DCC" w14:paraId="19F51EC8" w14:textId="77777777">
        <w:tc>
          <w:tcPr>
            <w:tcW w:w="0" w:type="auto"/>
          </w:tcPr>
          <w:p w14:paraId="55DAECFB" w14:textId="77777777" w:rsidR="00900DCC" w:rsidRDefault="00000000">
            <w:pPr>
              <w:pStyle w:val="Compact"/>
            </w:pPr>
            <w:r>
              <w:t>1</w:t>
            </w:r>
          </w:p>
        </w:tc>
        <w:tc>
          <w:tcPr>
            <w:tcW w:w="0" w:type="auto"/>
          </w:tcPr>
          <w:p w14:paraId="4AC2459B" w14:textId="77777777" w:rsidR="00900DCC" w:rsidRDefault="00000000">
            <w:pPr>
              <w:pStyle w:val="Compact"/>
            </w:pPr>
            <w:r>
              <w:t>1</w:t>
            </w:r>
          </w:p>
        </w:tc>
      </w:tr>
      <w:tr w:rsidR="00900DCC" w14:paraId="2AF8041C" w14:textId="77777777">
        <w:tc>
          <w:tcPr>
            <w:tcW w:w="0" w:type="auto"/>
          </w:tcPr>
          <w:p w14:paraId="6BAA9F78" w14:textId="77777777" w:rsidR="00900DCC" w:rsidRDefault="00000000">
            <w:pPr>
              <w:pStyle w:val="Compact"/>
            </w:pPr>
            <w:r>
              <w:t>0</w:t>
            </w:r>
          </w:p>
        </w:tc>
        <w:tc>
          <w:tcPr>
            <w:tcW w:w="0" w:type="auto"/>
          </w:tcPr>
          <w:p w14:paraId="0BB49D02" w14:textId="77777777" w:rsidR="00900DCC" w:rsidRDefault="00000000">
            <w:pPr>
              <w:pStyle w:val="Compact"/>
            </w:pPr>
            <w:r>
              <w:t>0</w:t>
            </w:r>
          </w:p>
        </w:tc>
      </w:tr>
    </w:tbl>
    <w:p w14:paraId="07C26A5C" w14:textId="77777777" w:rsidR="00900DCC" w:rsidRDefault="00000000">
      <w:pPr>
        <w:pStyle w:val="Heading3"/>
      </w:pPr>
      <w:bookmarkStart w:id="16" w:name="exams"/>
      <w:bookmarkEnd w:id="15"/>
      <w:r>
        <w:t>Exams</w:t>
      </w:r>
    </w:p>
    <w:p w14:paraId="48770A23" w14:textId="77777777" w:rsidR="00900DCC" w:rsidRDefault="00000000">
      <w:pPr>
        <w:pStyle w:val="FirstParagraph"/>
      </w:pPr>
      <w:r>
        <w:t>There are 3 exams in the course each exam is worth 30 points each. Your highest 2 exam scores will factor in to your final grade of 60 points. This means you can miss an exam without a penalty to your final grade in the course.</w:t>
      </w:r>
    </w:p>
    <w:p w14:paraId="19CCBBD5" w14:textId="77777777" w:rsidR="00900DCC" w:rsidRDefault="00000000">
      <w:pPr>
        <w:pStyle w:val="Compact"/>
        <w:numPr>
          <w:ilvl w:val="0"/>
          <w:numId w:val="9"/>
        </w:numPr>
      </w:pPr>
      <w:r>
        <w:t>Exams will be issued on the exam date during class time.</w:t>
      </w:r>
    </w:p>
    <w:p w14:paraId="5E4E890F" w14:textId="77777777" w:rsidR="00900DCC" w:rsidRDefault="00000000">
      <w:pPr>
        <w:pStyle w:val="Compact"/>
        <w:numPr>
          <w:ilvl w:val="0"/>
          <w:numId w:val="9"/>
        </w:numPr>
      </w:pPr>
      <w:r>
        <w:t>There are no make up exam dates.</w:t>
      </w:r>
    </w:p>
    <w:p w14:paraId="05ECE483" w14:textId="77777777" w:rsidR="00900DCC" w:rsidRDefault="00000000">
      <w:pPr>
        <w:pStyle w:val="Compact"/>
        <w:numPr>
          <w:ilvl w:val="0"/>
          <w:numId w:val="9"/>
        </w:numPr>
      </w:pPr>
      <w:r>
        <w:t>Exams are closed book.</w:t>
      </w:r>
    </w:p>
    <w:p w14:paraId="6C0723D1" w14:textId="77777777" w:rsidR="00900DCC" w:rsidRDefault="00000000">
      <w:pPr>
        <w:pStyle w:val="Compact"/>
        <w:numPr>
          <w:ilvl w:val="0"/>
          <w:numId w:val="9"/>
        </w:numPr>
      </w:pPr>
      <w:r>
        <w:t>Exam mode (on paper or on-line) will be determined by your instructor.</w:t>
      </w:r>
    </w:p>
    <w:p w14:paraId="68F60BE6" w14:textId="77777777" w:rsidR="00900DCC" w:rsidRDefault="00000000">
      <w:pPr>
        <w:pStyle w:val="Compact"/>
        <w:numPr>
          <w:ilvl w:val="0"/>
          <w:numId w:val="9"/>
        </w:numPr>
      </w:pPr>
      <w:r>
        <w:t>Exam formats (multiple choice, essay, fill-in-the-blank) will be determined by your instructor.</w:t>
      </w:r>
    </w:p>
    <w:p w14:paraId="423363E0" w14:textId="77777777" w:rsidR="00900DCC" w:rsidRDefault="00000000">
      <w:pPr>
        <w:pStyle w:val="Compact"/>
        <w:numPr>
          <w:ilvl w:val="0"/>
          <w:numId w:val="9"/>
        </w:numPr>
      </w:pPr>
      <w:r>
        <w:t>Units covered by each exam are posted on the course schedule. This is the emphasis of the exam, however the exams should be considered naturally cumulative.</w:t>
      </w:r>
    </w:p>
    <w:p w14:paraId="488B62BD" w14:textId="77777777" w:rsidR="00900DCC" w:rsidRDefault="00000000">
      <w:pPr>
        <w:pStyle w:val="Heading3"/>
      </w:pPr>
      <w:bookmarkStart w:id="17" w:name="team-project"/>
      <w:bookmarkEnd w:id="16"/>
      <w:r>
        <w:t>Team Project</w:t>
      </w:r>
    </w:p>
    <w:p w14:paraId="2657C8C0" w14:textId="77777777" w:rsidR="00900DCC" w:rsidRDefault="00000000">
      <w:pPr>
        <w:pStyle w:val="FirstParagraph"/>
      </w:pPr>
      <w:r>
        <w:t xml:space="preserve">You are expected to complete a </w:t>
      </w:r>
      <w:r>
        <w:rPr>
          <w:b/>
          <w:bCs/>
        </w:rPr>
        <w:t>Team Project</w:t>
      </w:r>
      <w:r>
        <w:t>, which demonstrates your team’s ability to design and implement a data warehouse / business intelligence solution as part of a functional team, drawing upon what you learned in the course. There will be time allocated each week so that your group can plan the next steps in your group project.</w:t>
      </w:r>
    </w:p>
    <w:p w14:paraId="10BD2A4C" w14:textId="77777777" w:rsidR="00900DCC" w:rsidRDefault="00000000">
      <w:pPr>
        <w:pStyle w:val="BodyText"/>
      </w:pPr>
      <w:r>
        <w:t>Specific project rules:</w:t>
      </w:r>
    </w:p>
    <w:p w14:paraId="440C5018" w14:textId="77777777" w:rsidR="00900DCC" w:rsidRDefault="00000000">
      <w:pPr>
        <w:pStyle w:val="Compact"/>
        <w:numPr>
          <w:ilvl w:val="0"/>
          <w:numId w:val="10"/>
        </w:numPr>
      </w:pPr>
      <w:r>
        <w:t>Your instructor will assign teams.</w:t>
      </w:r>
    </w:p>
    <w:p w14:paraId="2769822F" w14:textId="77777777" w:rsidR="00900DCC" w:rsidRDefault="00000000">
      <w:pPr>
        <w:pStyle w:val="Compact"/>
        <w:numPr>
          <w:ilvl w:val="0"/>
          <w:numId w:val="10"/>
        </w:numPr>
      </w:pPr>
      <w:r>
        <w:t>Teams will consist of 3 students. Teams of 2 students only happen when the class size is not divisible by 3.</w:t>
      </w:r>
    </w:p>
    <w:p w14:paraId="15B41A45" w14:textId="77777777" w:rsidR="00900DCC" w:rsidRDefault="00000000">
      <w:pPr>
        <w:pStyle w:val="Compact"/>
        <w:numPr>
          <w:ilvl w:val="0"/>
          <w:numId w:val="10"/>
        </w:numPr>
      </w:pPr>
      <w:r>
        <w:t>Your instructor will assign the case study for your team to to work on.</w:t>
      </w:r>
    </w:p>
    <w:p w14:paraId="396090B3" w14:textId="77777777" w:rsidR="00900DCC" w:rsidRDefault="00000000">
      <w:pPr>
        <w:pStyle w:val="Compact"/>
        <w:numPr>
          <w:ilvl w:val="0"/>
          <w:numId w:val="10"/>
        </w:numPr>
      </w:pPr>
      <w:r>
        <w:t>Minimum work requirement: You team is expected to implement one star schema per student in your group.</w:t>
      </w:r>
    </w:p>
    <w:p w14:paraId="489BEF61" w14:textId="77777777" w:rsidR="00900DCC" w:rsidRDefault="00000000">
      <w:pPr>
        <w:pStyle w:val="Heading4"/>
      </w:pPr>
      <w:bookmarkStart w:id="18" w:name="project-deliverables"/>
      <w:r>
        <w:t>Project deliverables</w:t>
      </w:r>
    </w:p>
    <w:p w14:paraId="213B399A" w14:textId="77777777" w:rsidR="00900DCC" w:rsidRDefault="00000000">
      <w:pPr>
        <w:pStyle w:val="FirstParagraph"/>
      </w:pPr>
      <w:r>
        <w:t>Your project deliverables will be:</w:t>
      </w:r>
    </w:p>
    <w:p w14:paraId="781D88DB" w14:textId="77777777" w:rsidR="00900DCC" w:rsidRDefault="00000000">
      <w:pPr>
        <w:pStyle w:val="Compact"/>
        <w:numPr>
          <w:ilvl w:val="0"/>
          <w:numId w:val="11"/>
        </w:numPr>
      </w:pPr>
      <w:r>
        <w:t>A document (or website) which contains the project details and documentation.</w:t>
      </w:r>
      <w:r>
        <w:br/>
      </w:r>
    </w:p>
    <w:p w14:paraId="20183771" w14:textId="77777777" w:rsidR="00900DCC" w:rsidRDefault="00000000">
      <w:pPr>
        <w:pStyle w:val="Compact"/>
        <w:numPr>
          <w:ilvl w:val="0"/>
          <w:numId w:val="11"/>
        </w:numPr>
      </w:pPr>
      <w:r>
        <w:t>Code: SQL used to build the DW, perform the ETL and the BI you built.</w:t>
      </w:r>
      <w:r>
        <w:br/>
      </w:r>
    </w:p>
    <w:p w14:paraId="5C13A385" w14:textId="77777777" w:rsidR="00900DCC" w:rsidRDefault="00000000">
      <w:pPr>
        <w:pStyle w:val="Compact"/>
        <w:numPr>
          <w:ilvl w:val="0"/>
          <w:numId w:val="11"/>
        </w:numPr>
      </w:pPr>
      <w:r>
        <w:t>Video: A video presentation, demo and reflection no more than 10 minutes in length.</w:t>
      </w:r>
    </w:p>
    <w:p w14:paraId="78750B5E" w14:textId="77777777" w:rsidR="00900DCC" w:rsidRDefault="00000000">
      <w:pPr>
        <w:pStyle w:val="FirstParagraph"/>
      </w:pPr>
      <w:r>
        <w:lastRenderedPageBreak/>
        <w:t>Your team should decide how best to accomplish this. Git repository, cloud file share, etc…</w:t>
      </w:r>
    </w:p>
    <w:p w14:paraId="3D41FE20" w14:textId="77777777" w:rsidR="00900DCC" w:rsidRDefault="00000000">
      <w:pPr>
        <w:pStyle w:val="Heading4"/>
      </w:pPr>
      <w:bookmarkStart w:id="19" w:name="outline-of-project-artifacts"/>
      <w:bookmarkEnd w:id="18"/>
      <w:r>
        <w:t>Outline of Project Artifacts</w:t>
      </w:r>
    </w:p>
    <w:p w14:paraId="27BED789" w14:textId="77777777" w:rsidR="00900DCC" w:rsidRDefault="00000000">
      <w:pPr>
        <w:numPr>
          <w:ilvl w:val="0"/>
          <w:numId w:val="12"/>
        </w:numPr>
      </w:pPr>
      <w:r>
        <w:t>Project Document:</w:t>
      </w:r>
    </w:p>
    <w:p w14:paraId="5F5F684D" w14:textId="77777777" w:rsidR="00900DCC" w:rsidRDefault="00000000">
      <w:pPr>
        <w:pStyle w:val="Compact"/>
        <w:numPr>
          <w:ilvl w:val="1"/>
          <w:numId w:val="13"/>
        </w:numPr>
      </w:pPr>
      <w:r>
        <w:t>Assemble a Project Charter and team members</w:t>
      </w:r>
    </w:p>
    <w:p w14:paraId="6A314164" w14:textId="77777777" w:rsidR="00900DCC" w:rsidRDefault="00000000">
      <w:pPr>
        <w:pStyle w:val="Compact"/>
        <w:numPr>
          <w:ilvl w:val="1"/>
          <w:numId w:val="13"/>
        </w:numPr>
      </w:pPr>
      <w:r>
        <w:t>Devise a project plan</w:t>
      </w:r>
    </w:p>
    <w:p w14:paraId="7EA676FC" w14:textId="77777777" w:rsidR="00900DCC" w:rsidRDefault="00000000">
      <w:pPr>
        <w:pStyle w:val="Compact"/>
        <w:numPr>
          <w:ilvl w:val="1"/>
          <w:numId w:val="13"/>
        </w:numPr>
      </w:pPr>
      <w:r>
        <w:t>Outline functional requirements based on your activity of profiling data in the case study.</w:t>
      </w:r>
    </w:p>
    <w:p w14:paraId="532FA3B2" w14:textId="77777777" w:rsidR="00900DCC" w:rsidRDefault="00000000">
      <w:pPr>
        <w:pStyle w:val="Compact"/>
        <w:numPr>
          <w:ilvl w:val="1"/>
          <w:numId w:val="13"/>
        </w:numPr>
      </w:pPr>
      <w:r>
        <w:t>Overview which business processes you will model from those functional requirements and explain their business value.</w:t>
      </w:r>
    </w:p>
    <w:p w14:paraId="65A7D122" w14:textId="77777777" w:rsidR="00900DCC" w:rsidRDefault="00000000">
      <w:pPr>
        <w:pStyle w:val="Compact"/>
        <w:numPr>
          <w:ilvl w:val="1"/>
          <w:numId w:val="13"/>
        </w:numPr>
      </w:pPr>
      <w:r>
        <w:t>Assign primary roles to your team members</w:t>
      </w:r>
    </w:p>
    <w:p w14:paraId="720EEDA6" w14:textId="77777777" w:rsidR="00900DCC" w:rsidRDefault="00000000">
      <w:pPr>
        <w:numPr>
          <w:ilvl w:val="0"/>
          <w:numId w:val="12"/>
        </w:numPr>
      </w:pPr>
      <w:r>
        <w:t>High-level dimensional modeling</w:t>
      </w:r>
    </w:p>
    <w:p w14:paraId="41BFF383" w14:textId="77777777" w:rsidR="00900DCC" w:rsidRDefault="00000000">
      <w:pPr>
        <w:pStyle w:val="Compact"/>
        <w:numPr>
          <w:ilvl w:val="1"/>
          <w:numId w:val="14"/>
        </w:numPr>
      </w:pPr>
      <w:r>
        <w:t>Bus matrix</w:t>
      </w:r>
    </w:p>
    <w:p w14:paraId="7BEDCC51" w14:textId="77777777" w:rsidR="00900DCC" w:rsidRDefault="00000000">
      <w:pPr>
        <w:pStyle w:val="Compact"/>
        <w:numPr>
          <w:ilvl w:val="1"/>
          <w:numId w:val="14"/>
        </w:numPr>
      </w:pPr>
      <w:r>
        <w:t>Outline any issues, questions, or doubts you have</w:t>
      </w:r>
    </w:p>
    <w:p w14:paraId="6CC4368F" w14:textId="77777777" w:rsidR="00900DCC" w:rsidRDefault="00000000">
      <w:pPr>
        <w:numPr>
          <w:ilvl w:val="0"/>
          <w:numId w:val="12"/>
        </w:numPr>
      </w:pPr>
      <w:r>
        <w:t>Detail-level dimensional modeling</w:t>
      </w:r>
    </w:p>
    <w:p w14:paraId="3E6E04F5" w14:textId="77777777" w:rsidR="00900DCC" w:rsidRDefault="00000000">
      <w:pPr>
        <w:pStyle w:val="Compact"/>
        <w:numPr>
          <w:ilvl w:val="1"/>
          <w:numId w:val="15"/>
        </w:numPr>
      </w:pPr>
      <w:r>
        <w:t>Fully completed dimensions and facts table designs in the worksheet</w:t>
      </w:r>
    </w:p>
    <w:p w14:paraId="1DC11255" w14:textId="77777777" w:rsidR="00900DCC" w:rsidRDefault="00000000">
      <w:pPr>
        <w:pStyle w:val="Compact"/>
        <w:numPr>
          <w:ilvl w:val="1"/>
          <w:numId w:val="15"/>
        </w:numPr>
      </w:pPr>
      <w:r>
        <w:t>Identified sources for your source to target map (high level just shows source to target Db’s and schemas)</w:t>
      </w:r>
    </w:p>
    <w:p w14:paraId="12E90CDD" w14:textId="77777777" w:rsidR="00900DCC" w:rsidRDefault="00000000">
      <w:pPr>
        <w:pStyle w:val="Compact"/>
        <w:numPr>
          <w:ilvl w:val="1"/>
          <w:numId w:val="15"/>
        </w:numPr>
      </w:pPr>
      <w:r>
        <w:t>Establish Naming conventions and project standards</w:t>
      </w:r>
    </w:p>
    <w:p w14:paraId="119F46CA" w14:textId="77777777" w:rsidR="00900DCC" w:rsidRDefault="00000000">
      <w:pPr>
        <w:numPr>
          <w:ilvl w:val="0"/>
          <w:numId w:val="12"/>
        </w:numPr>
      </w:pPr>
      <w:r>
        <w:t>Data Warehouse Implementation</w:t>
      </w:r>
    </w:p>
    <w:p w14:paraId="266B7852" w14:textId="77777777" w:rsidR="00900DCC" w:rsidRDefault="00000000">
      <w:pPr>
        <w:pStyle w:val="Compact"/>
        <w:numPr>
          <w:ilvl w:val="1"/>
          <w:numId w:val="16"/>
        </w:numPr>
      </w:pPr>
      <w:r>
        <w:t>Following your conventions / standards</w:t>
      </w:r>
    </w:p>
    <w:p w14:paraId="03F39977" w14:textId="77777777" w:rsidR="00900DCC" w:rsidRDefault="00000000">
      <w:pPr>
        <w:pStyle w:val="Compact"/>
        <w:numPr>
          <w:ilvl w:val="1"/>
          <w:numId w:val="16"/>
        </w:numPr>
      </w:pPr>
      <w:r>
        <w:t>Adopts techniques learned in the course, such as use of staging and enterprise bus, OBT.</w:t>
      </w:r>
    </w:p>
    <w:p w14:paraId="33531C22" w14:textId="77777777" w:rsidR="00900DCC" w:rsidRDefault="00000000">
      <w:pPr>
        <w:numPr>
          <w:ilvl w:val="0"/>
          <w:numId w:val="12"/>
        </w:numPr>
      </w:pPr>
      <w:r>
        <w:t>Initial Loads Data Pipeline (ETL/ELT) done:</w:t>
      </w:r>
    </w:p>
    <w:p w14:paraId="166B1D25" w14:textId="77777777" w:rsidR="00900DCC" w:rsidRDefault="00000000">
      <w:pPr>
        <w:pStyle w:val="Compact"/>
        <w:numPr>
          <w:ilvl w:val="1"/>
          <w:numId w:val="17"/>
        </w:numPr>
      </w:pPr>
      <w:r>
        <w:t>Source to target maps (can be generated from ETL tool).</w:t>
      </w:r>
    </w:p>
    <w:p w14:paraId="2649D149" w14:textId="77777777" w:rsidR="00900DCC" w:rsidRDefault="00000000">
      <w:pPr>
        <w:pStyle w:val="Compact"/>
        <w:numPr>
          <w:ilvl w:val="1"/>
          <w:numId w:val="17"/>
        </w:numPr>
      </w:pPr>
      <w:r>
        <w:t>Source code for Data pipeline.</w:t>
      </w:r>
    </w:p>
    <w:p w14:paraId="78EEA3E0" w14:textId="77777777" w:rsidR="00900DCC" w:rsidRDefault="00000000">
      <w:pPr>
        <w:pStyle w:val="Compact"/>
        <w:numPr>
          <w:ilvl w:val="1"/>
          <w:numId w:val="17"/>
        </w:numPr>
      </w:pPr>
      <w:r>
        <w:t>Documentation for Data Pipelines (can be generated)</w:t>
      </w:r>
    </w:p>
    <w:p w14:paraId="7611B7B7" w14:textId="77777777" w:rsidR="00900DCC" w:rsidRDefault="00000000">
      <w:pPr>
        <w:pStyle w:val="Compact"/>
        <w:numPr>
          <w:ilvl w:val="1"/>
          <w:numId w:val="17"/>
        </w:numPr>
      </w:pPr>
      <w:r>
        <w:t>Other ETL Documentation as needed: Such as data quality, master data or survivorship rules you may have used.</w:t>
      </w:r>
    </w:p>
    <w:p w14:paraId="20C1E4B0" w14:textId="77777777" w:rsidR="00900DCC" w:rsidRDefault="00000000">
      <w:pPr>
        <w:numPr>
          <w:ilvl w:val="0"/>
          <w:numId w:val="12"/>
        </w:numPr>
      </w:pPr>
      <w:r>
        <w:t>Business Intelligence:</w:t>
      </w:r>
    </w:p>
    <w:p w14:paraId="496EFB7E" w14:textId="77777777" w:rsidR="00900DCC" w:rsidRDefault="00000000">
      <w:pPr>
        <w:pStyle w:val="Compact"/>
        <w:numPr>
          <w:ilvl w:val="1"/>
          <w:numId w:val="18"/>
        </w:numPr>
      </w:pPr>
      <w:r>
        <w:t>BI Documentation: Briefly explain the goal of your analytics and what type of BI it is.</w:t>
      </w:r>
    </w:p>
    <w:p w14:paraId="41B2FC85" w14:textId="77777777" w:rsidR="00900DCC" w:rsidRDefault="00000000">
      <w:pPr>
        <w:pStyle w:val="Compact"/>
        <w:numPr>
          <w:ilvl w:val="1"/>
          <w:numId w:val="18"/>
        </w:numPr>
      </w:pPr>
      <w:r>
        <w:t>BI Dashboard or Application in Power BI or Tableau.</w:t>
      </w:r>
    </w:p>
    <w:p w14:paraId="0A8E5BCD" w14:textId="77777777" w:rsidR="00900DCC" w:rsidRDefault="00000000">
      <w:pPr>
        <w:pStyle w:val="Compact"/>
        <w:numPr>
          <w:ilvl w:val="1"/>
          <w:numId w:val="18"/>
        </w:numPr>
      </w:pPr>
      <w:r>
        <w:t>Other BI Documentation as needed: Use of KPI’s or other semantic metadata you may have used. Explanation of applications of drill-across or drill-through for example.</w:t>
      </w:r>
    </w:p>
    <w:p w14:paraId="12648704" w14:textId="77777777" w:rsidR="00900DCC" w:rsidRDefault="00000000">
      <w:pPr>
        <w:numPr>
          <w:ilvl w:val="0"/>
          <w:numId w:val="12"/>
        </w:numPr>
      </w:pPr>
      <w:r>
        <w:t>Presentation and Demo</w:t>
      </w:r>
    </w:p>
    <w:p w14:paraId="359C5921" w14:textId="77777777" w:rsidR="00900DCC" w:rsidRDefault="00000000">
      <w:pPr>
        <w:pStyle w:val="Compact"/>
        <w:numPr>
          <w:ilvl w:val="1"/>
          <w:numId w:val="19"/>
        </w:numPr>
      </w:pPr>
      <w:r>
        <w:t>Presentation and demo cannot exceed 10 minutes total.</w:t>
      </w:r>
    </w:p>
    <w:p w14:paraId="4A141510" w14:textId="77777777" w:rsidR="00900DCC" w:rsidRDefault="00000000">
      <w:pPr>
        <w:pStyle w:val="Compact"/>
        <w:numPr>
          <w:ilvl w:val="1"/>
          <w:numId w:val="19"/>
        </w:numPr>
      </w:pPr>
      <w:r>
        <w:lastRenderedPageBreak/>
        <w:t>Brief overview of your project plan and goals (keep it at an executive level)</w:t>
      </w:r>
    </w:p>
    <w:p w14:paraId="7F78EAFD" w14:textId="77777777" w:rsidR="00900DCC" w:rsidRDefault="00000000">
      <w:pPr>
        <w:pStyle w:val="Compact"/>
        <w:numPr>
          <w:ilvl w:val="1"/>
          <w:numId w:val="19"/>
        </w:numPr>
      </w:pPr>
      <w:r>
        <w:t>A quick demo of your BI Application, no more than 5 minutes, emphasizing how it achieved b.</w:t>
      </w:r>
    </w:p>
    <w:p w14:paraId="5CDBE67E" w14:textId="77777777" w:rsidR="00900DCC" w:rsidRDefault="00000000">
      <w:pPr>
        <w:pStyle w:val="Compact"/>
        <w:numPr>
          <w:ilvl w:val="1"/>
          <w:numId w:val="19"/>
        </w:numPr>
      </w:pPr>
      <w:r>
        <w:t>A brief reflection on the experience, what you’d do if you had more time, etc.</w:t>
      </w:r>
    </w:p>
    <w:p w14:paraId="7B264FE7" w14:textId="77777777" w:rsidR="00900DCC" w:rsidRDefault="00000000">
      <w:pPr>
        <w:pStyle w:val="Compact"/>
        <w:numPr>
          <w:ilvl w:val="1"/>
          <w:numId w:val="19"/>
        </w:numPr>
      </w:pPr>
      <w:r>
        <w:t>Should be a recorded video with shareable link.</w:t>
      </w:r>
    </w:p>
    <w:p w14:paraId="07D452D9" w14:textId="77777777" w:rsidR="00900DCC" w:rsidRDefault="00000000">
      <w:pPr>
        <w:pStyle w:val="Heading4"/>
      </w:pPr>
      <w:bookmarkStart w:id="20" w:name="project-milestones"/>
      <w:bookmarkEnd w:id="19"/>
      <w:r>
        <w:t>Project Milestones</w:t>
      </w:r>
    </w:p>
    <w:p w14:paraId="777B011B" w14:textId="77777777" w:rsidR="00900DCC" w:rsidRDefault="00000000">
      <w:pPr>
        <w:pStyle w:val="FirstParagraph"/>
      </w:pPr>
      <w:r>
        <w:t>Milestones are your opportunity to show the class your progress to date and to solicit feedback from your instructor. The due dates of the milestones are listed on the course schedule. For each milestone you will provide a presentation to the class updating your professor and your classmates as to your progress. What should be covered in your presentation?</w:t>
      </w:r>
    </w:p>
    <w:p w14:paraId="44E66471" w14:textId="77777777" w:rsidR="00900DCC" w:rsidRDefault="00000000">
      <w:pPr>
        <w:pStyle w:val="Compact"/>
        <w:numPr>
          <w:ilvl w:val="0"/>
          <w:numId w:val="20"/>
        </w:numPr>
      </w:pPr>
      <w:r>
        <w:t>Brief overview / reminder of your project and modeled business processes.</w:t>
      </w:r>
    </w:p>
    <w:p w14:paraId="55A811CD" w14:textId="77777777" w:rsidR="00900DCC" w:rsidRDefault="00000000">
      <w:pPr>
        <w:pStyle w:val="Compact"/>
        <w:numPr>
          <w:ilvl w:val="0"/>
          <w:numId w:val="20"/>
        </w:numPr>
      </w:pPr>
      <w:r>
        <w:t>Progress so far (varies based on the milestone, see below)</w:t>
      </w:r>
    </w:p>
    <w:p w14:paraId="2BBFBBA4" w14:textId="77777777" w:rsidR="00900DCC" w:rsidRDefault="00000000">
      <w:pPr>
        <w:pStyle w:val="Compact"/>
        <w:numPr>
          <w:ilvl w:val="0"/>
          <w:numId w:val="20"/>
        </w:numPr>
      </w:pPr>
      <w:r>
        <w:t>Challenges and issues you have.</w:t>
      </w:r>
    </w:p>
    <w:p w14:paraId="758E5812" w14:textId="77777777" w:rsidR="00900DCC" w:rsidRDefault="00000000">
      <w:pPr>
        <w:pStyle w:val="Compact"/>
        <w:numPr>
          <w:ilvl w:val="0"/>
          <w:numId w:val="20"/>
        </w:numPr>
      </w:pPr>
      <w:r>
        <w:t>What are your next steps?</w:t>
      </w:r>
    </w:p>
    <w:p w14:paraId="70D58E0B" w14:textId="77777777" w:rsidR="00900DCC" w:rsidRDefault="00000000">
      <w:pPr>
        <w:pStyle w:val="FirstParagraph"/>
      </w:pPr>
      <w:r>
        <w:t>For every milestone, your group must turn in your presentation slide deck before class. This makes presentation more organized on milestone days as I can pre-download the presentations before class.</w:t>
      </w:r>
    </w:p>
    <w:p w14:paraId="4BB71E3A" w14:textId="77777777" w:rsidR="00900DCC" w:rsidRDefault="00000000">
      <w:pPr>
        <w:pStyle w:val="Compact"/>
        <w:numPr>
          <w:ilvl w:val="0"/>
          <w:numId w:val="21"/>
        </w:numPr>
      </w:pPr>
      <w:r>
        <w:t>Milestone 01 – Bus Matrix.</w:t>
      </w:r>
    </w:p>
    <w:p w14:paraId="4B0F7601" w14:textId="77777777" w:rsidR="00900DCC" w:rsidRDefault="00000000">
      <w:pPr>
        <w:pStyle w:val="Compact"/>
        <w:numPr>
          <w:ilvl w:val="0"/>
          <w:numId w:val="21"/>
        </w:numPr>
      </w:pPr>
      <w:r>
        <w:t>Milestone 02 – Detail Dimensional Model and implementation for at least 1 business process.</w:t>
      </w:r>
    </w:p>
    <w:p w14:paraId="2B2EE386" w14:textId="77777777" w:rsidR="00900DCC" w:rsidRDefault="00000000">
      <w:pPr>
        <w:pStyle w:val="Compact"/>
        <w:numPr>
          <w:ilvl w:val="0"/>
          <w:numId w:val="21"/>
        </w:numPr>
      </w:pPr>
      <w:r>
        <w:t>Milestone 03 – BI demonstration of business processes.</w:t>
      </w:r>
    </w:p>
    <w:p w14:paraId="40DB5961" w14:textId="77777777" w:rsidR="00900DCC" w:rsidRDefault="00000000">
      <w:pPr>
        <w:pStyle w:val="FirstParagraph"/>
      </w:pPr>
      <w:r>
        <w:t>Notes:</w:t>
      </w:r>
    </w:p>
    <w:p w14:paraId="3A00C5F1" w14:textId="77777777" w:rsidR="00900DCC" w:rsidRDefault="00000000">
      <w:pPr>
        <w:pStyle w:val="Compact"/>
        <w:numPr>
          <w:ilvl w:val="0"/>
          <w:numId w:val="22"/>
        </w:numPr>
      </w:pPr>
      <w:r>
        <w:t>You should be prepared to answer questions from the audience. Keep your presentation organized and short. If you go over time you will be cut off and miss out on instructor feedback!</w:t>
      </w:r>
    </w:p>
    <w:p w14:paraId="4AB67103" w14:textId="77777777" w:rsidR="00900DCC" w:rsidRDefault="00000000">
      <w:pPr>
        <w:pStyle w:val="Compact"/>
        <w:numPr>
          <w:ilvl w:val="0"/>
          <w:numId w:val="22"/>
        </w:numPr>
      </w:pPr>
      <w:r>
        <w:t>Please note milestones are not graded. You will only get verbal feedback. I suggest someone in your team take notes during the presentation.</w:t>
      </w:r>
    </w:p>
    <w:p w14:paraId="541A5E59" w14:textId="77777777" w:rsidR="00900DCC" w:rsidRDefault="00000000">
      <w:pPr>
        <w:pStyle w:val="Compact"/>
        <w:numPr>
          <w:ilvl w:val="0"/>
          <w:numId w:val="22"/>
        </w:numPr>
      </w:pPr>
      <w:r>
        <w:t>While your milestones are not graded, your effort in completing milestones does factor into your project grade.</w:t>
      </w:r>
    </w:p>
    <w:p w14:paraId="12A26981" w14:textId="77777777" w:rsidR="00900DCC" w:rsidRDefault="00000000">
      <w:pPr>
        <w:pStyle w:val="Compact"/>
        <w:numPr>
          <w:ilvl w:val="0"/>
          <w:numId w:val="22"/>
        </w:numPr>
      </w:pPr>
      <w:r>
        <w:t>You do not need to turn in any project deliverables until the end, but its recommended to work on your project document as you complete the milestones.</w:t>
      </w:r>
    </w:p>
    <w:p w14:paraId="7BB64649" w14:textId="77777777" w:rsidR="00900DCC" w:rsidRDefault="00000000">
      <w:pPr>
        <w:pStyle w:val="Heading4"/>
      </w:pPr>
      <w:bookmarkStart w:id="21" w:name="grading-rubric-for-project"/>
      <w:bookmarkEnd w:id="20"/>
      <w:r>
        <w:t>Grading Rubric for Project</w:t>
      </w:r>
    </w:p>
    <w:p w14:paraId="1AB36937" w14:textId="77777777" w:rsidR="00900DCC" w:rsidRDefault="00000000">
      <w:pPr>
        <w:pStyle w:val="FirstParagraph"/>
      </w:pPr>
      <w:r>
        <w:t>Here are some guidelines for completing the project. Answering “yes” to all of these implies that your project has the potential to earn the highest marks possible.</w:t>
      </w:r>
    </w:p>
    <w:p w14:paraId="6FD81ED8" w14:textId="77777777" w:rsidR="00900DCC" w:rsidRDefault="00000000">
      <w:pPr>
        <w:pStyle w:val="Compact"/>
        <w:numPr>
          <w:ilvl w:val="0"/>
          <w:numId w:val="23"/>
        </w:numPr>
      </w:pPr>
      <w:r>
        <w:t>Did you meet every milestone? Were you prepared to present? Was the feedback provided taken into consideration?</w:t>
      </w:r>
    </w:p>
    <w:p w14:paraId="512449B1" w14:textId="77777777" w:rsidR="00900DCC" w:rsidRDefault="00000000">
      <w:pPr>
        <w:pStyle w:val="Compact"/>
        <w:numPr>
          <w:ilvl w:val="0"/>
          <w:numId w:val="23"/>
        </w:numPr>
      </w:pPr>
      <w:r>
        <w:lastRenderedPageBreak/>
        <w:t>Did you model the proper number of business processes / star schemas based on the number of members in your group?</w:t>
      </w:r>
    </w:p>
    <w:p w14:paraId="782BE3A3" w14:textId="77777777" w:rsidR="00900DCC" w:rsidRDefault="00000000">
      <w:pPr>
        <w:pStyle w:val="Compact"/>
        <w:numPr>
          <w:ilvl w:val="0"/>
          <w:numId w:val="23"/>
        </w:numPr>
      </w:pPr>
      <w:r>
        <w:t>Can the value of the business processed you selected be justified?</w:t>
      </w:r>
    </w:p>
    <w:p w14:paraId="46C8EA56" w14:textId="77777777" w:rsidR="00900DCC" w:rsidRDefault="00000000">
      <w:pPr>
        <w:pStyle w:val="Compact"/>
        <w:numPr>
          <w:ilvl w:val="0"/>
          <w:numId w:val="23"/>
        </w:numPr>
      </w:pPr>
      <w:r>
        <w:t>Did you implement your business processes in the data warehouse as a star schema for each? with an initial load of data? Following enterprise bus technical architecture?</w:t>
      </w:r>
    </w:p>
    <w:p w14:paraId="24D2C47A" w14:textId="77777777" w:rsidR="00900DCC" w:rsidRDefault="00000000">
      <w:pPr>
        <w:pStyle w:val="Compact"/>
        <w:numPr>
          <w:ilvl w:val="0"/>
          <w:numId w:val="23"/>
        </w:numPr>
      </w:pPr>
      <w:r>
        <w:t>Did you implement meaningful, actionable business intelligence for those business processes?</w:t>
      </w:r>
    </w:p>
    <w:p w14:paraId="44C850FD" w14:textId="77777777" w:rsidR="00900DCC" w:rsidRDefault="00000000">
      <w:pPr>
        <w:pStyle w:val="Compact"/>
        <w:numPr>
          <w:ilvl w:val="0"/>
          <w:numId w:val="23"/>
        </w:numPr>
      </w:pPr>
      <w:r>
        <w:t>Does the data warehouse your team implemented clearly exhibit the 4 characteristics of a data warehouse?</w:t>
      </w:r>
    </w:p>
    <w:p w14:paraId="53D7DD7D" w14:textId="77777777" w:rsidR="00900DCC" w:rsidRDefault="00000000">
      <w:pPr>
        <w:pStyle w:val="Compact"/>
        <w:numPr>
          <w:ilvl w:val="0"/>
          <w:numId w:val="23"/>
        </w:numPr>
      </w:pPr>
      <w:r>
        <w:t>Do your deliverables code, video and document check off all the requirements in the outline of project artifacts? Is it easy for a grader to find them and determine the requirements were me?</w:t>
      </w:r>
    </w:p>
    <w:p w14:paraId="1B58ED9D" w14:textId="77777777" w:rsidR="00900DCC" w:rsidRDefault="00000000">
      <w:pPr>
        <w:pStyle w:val="Compact"/>
        <w:numPr>
          <w:ilvl w:val="0"/>
          <w:numId w:val="23"/>
        </w:numPr>
      </w:pPr>
      <w:r>
        <w:t>Does your demo confirm you satisfied the functional requirements of the business processes you implemented?</w:t>
      </w:r>
    </w:p>
    <w:p w14:paraId="3DA05469" w14:textId="77777777" w:rsidR="00900DCC" w:rsidRDefault="00000000">
      <w:pPr>
        <w:pStyle w:val="Heading3"/>
      </w:pPr>
      <w:bookmarkStart w:id="22" w:name="grading-summary"/>
      <w:bookmarkEnd w:id="17"/>
      <w:bookmarkEnd w:id="21"/>
      <w:r>
        <w:t>Grading Summary:</w:t>
      </w:r>
    </w:p>
    <w:tbl>
      <w:tblPr>
        <w:tblStyle w:val="Table"/>
        <w:tblW w:w="5000" w:type="pct"/>
        <w:tblLayout w:type="fixed"/>
        <w:tblLook w:val="0020" w:firstRow="1" w:lastRow="0" w:firstColumn="0" w:lastColumn="0" w:noHBand="0" w:noVBand="0"/>
      </w:tblPr>
      <w:tblGrid>
        <w:gridCol w:w="2968"/>
        <w:gridCol w:w="1888"/>
        <w:gridCol w:w="2293"/>
        <w:gridCol w:w="2427"/>
      </w:tblGrid>
      <w:tr w:rsidR="00900DCC" w14:paraId="12F29C3D" w14:textId="77777777" w:rsidTr="00900DCC">
        <w:trPr>
          <w:cnfStyle w:val="100000000000" w:firstRow="1" w:lastRow="0" w:firstColumn="0" w:lastColumn="0" w:oddVBand="0" w:evenVBand="0" w:oddHBand="0" w:evenHBand="0" w:firstRowFirstColumn="0" w:firstRowLastColumn="0" w:lastRowFirstColumn="0" w:lastRowLastColumn="0"/>
          <w:tblHeader/>
        </w:trPr>
        <w:tc>
          <w:tcPr>
            <w:tcW w:w="2454" w:type="dxa"/>
          </w:tcPr>
          <w:p w14:paraId="4AD318B6" w14:textId="77777777" w:rsidR="00900DCC" w:rsidRDefault="00000000">
            <w:pPr>
              <w:pStyle w:val="Compact"/>
            </w:pPr>
            <w:r>
              <w:rPr>
                <w:b/>
                <w:bCs/>
              </w:rPr>
              <w:t>Type of Activity</w:t>
            </w:r>
          </w:p>
        </w:tc>
        <w:tc>
          <w:tcPr>
            <w:tcW w:w="1561" w:type="dxa"/>
          </w:tcPr>
          <w:p w14:paraId="1F67CC6B" w14:textId="77777777" w:rsidR="00900DCC" w:rsidRDefault="00000000">
            <w:pPr>
              <w:pStyle w:val="Compact"/>
            </w:pPr>
            <w:r>
              <w:rPr>
                <w:b/>
                <w:bCs/>
              </w:rPr>
              <w:t>Quantity</w:t>
            </w:r>
          </w:p>
        </w:tc>
        <w:tc>
          <w:tcPr>
            <w:tcW w:w="1896" w:type="dxa"/>
          </w:tcPr>
          <w:p w14:paraId="6C19F797" w14:textId="77777777" w:rsidR="00900DCC" w:rsidRDefault="00000000">
            <w:pPr>
              <w:pStyle w:val="Compact"/>
            </w:pPr>
            <w:r>
              <w:rPr>
                <w:b/>
                <w:bCs/>
              </w:rPr>
              <w:t>Points Each</w:t>
            </w:r>
          </w:p>
        </w:tc>
        <w:tc>
          <w:tcPr>
            <w:tcW w:w="2007" w:type="dxa"/>
          </w:tcPr>
          <w:p w14:paraId="3B3C4A13" w14:textId="77777777" w:rsidR="00900DCC" w:rsidRDefault="00000000">
            <w:pPr>
              <w:pStyle w:val="Compact"/>
            </w:pPr>
            <w:r>
              <w:rPr>
                <w:b/>
                <w:bCs/>
              </w:rPr>
              <w:t>Total Points</w:t>
            </w:r>
          </w:p>
        </w:tc>
      </w:tr>
      <w:tr w:rsidR="00900DCC" w14:paraId="2E6882C0" w14:textId="77777777">
        <w:tc>
          <w:tcPr>
            <w:tcW w:w="2454" w:type="dxa"/>
          </w:tcPr>
          <w:p w14:paraId="006081C4" w14:textId="77777777" w:rsidR="00900DCC" w:rsidRDefault="00000000">
            <w:pPr>
              <w:pStyle w:val="Compact"/>
            </w:pPr>
            <w:r>
              <w:t>1. Assignments</w:t>
            </w:r>
          </w:p>
        </w:tc>
        <w:tc>
          <w:tcPr>
            <w:tcW w:w="1561" w:type="dxa"/>
          </w:tcPr>
          <w:p w14:paraId="115EF91F" w14:textId="77777777" w:rsidR="00900DCC" w:rsidRDefault="00000000">
            <w:pPr>
              <w:pStyle w:val="Compact"/>
            </w:pPr>
            <w:r>
              <w:t>7</w:t>
            </w:r>
          </w:p>
        </w:tc>
        <w:tc>
          <w:tcPr>
            <w:tcW w:w="1896" w:type="dxa"/>
          </w:tcPr>
          <w:p w14:paraId="0387E798" w14:textId="3B7F8B27" w:rsidR="00900DCC" w:rsidRDefault="00CC2D8F">
            <w:pPr>
              <w:pStyle w:val="Compact"/>
            </w:pPr>
            <w:r>
              <w:t>2</w:t>
            </w:r>
          </w:p>
        </w:tc>
        <w:tc>
          <w:tcPr>
            <w:tcW w:w="2007" w:type="dxa"/>
          </w:tcPr>
          <w:p w14:paraId="0FCC5F16" w14:textId="4C185622" w:rsidR="00900DCC" w:rsidRDefault="00000000">
            <w:pPr>
              <w:pStyle w:val="Compact"/>
            </w:pPr>
            <w:r>
              <w:t>1</w:t>
            </w:r>
            <w:r w:rsidR="00CC2D8F">
              <w:t>4</w:t>
            </w:r>
          </w:p>
        </w:tc>
      </w:tr>
      <w:tr w:rsidR="00900DCC" w14:paraId="1815D717" w14:textId="77777777">
        <w:tc>
          <w:tcPr>
            <w:tcW w:w="2454" w:type="dxa"/>
          </w:tcPr>
          <w:p w14:paraId="7A6CCEC7" w14:textId="38A6E97D" w:rsidR="00900DCC" w:rsidRDefault="00000000">
            <w:pPr>
              <w:pStyle w:val="Compact"/>
            </w:pPr>
            <w:r>
              <w:t xml:space="preserve">2. </w:t>
            </w:r>
            <w:r w:rsidR="00CC2D8F">
              <w:t>Quizzes</w:t>
            </w:r>
          </w:p>
        </w:tc>
        <w:tc>
          <w:tcPr>
            <w:tcW w:w="1561" w:type="dxa"/>
          </w:tcPr>
          <w:p w14:paraId="3B45A234" w14:textId="4074A990" w:rsidR="00900DCC" w:rsidRDefault="00CC2D8F">
            <w:pPr>
              <w:pStyle w:val="Compact"/>
            </w:pPr>
            <w:r>
              <w:t>9</w:t>
            </w:r>
            <w:r w:rsidR="00000000">
              <w:t xml:space="preserve"> </w:t>
            </w:r>
            <w:r>
              <w:t>(best 8 count)</w:t>
            </w:r>
          </w:p>
        </w:tc>
        <w:tc>
          <w:tcPr>
            <w:tcW w:w="1896" w:type="dxa"/>
          </w:tcPr>
          <w:p w14:paraId="796C6CBE" w14:textId="55FD1A9F" w:rsidR="00900DCC" w:rsidRDefault="00CC2D8F">
            <w:pPr>
              <w:pStyle w:val="Compact"/>
            </w:pPr>
            <w:r>
              <w:t>7</w:t>
            </w:r>
          </w:p>
        </w:tc>
        <w:tc>
          <w:tcPr>
            <w:tcW w:w="2007" w:type="dxa"/>
          </w:tcPr>
          <w:p w14:paraId="4F94BCA5" w14:textId="2FD0BFF4" w:rsidR="00900DCC" w:rsidRDefault="00CC2D8F">
            <w:pPr>
              <w:pStyle w:val="Compact"/>
            </w:pPr>
            <w:r>
              <w:t>56</w:t>
            </w:r>
          </w:p>
        </w:tc>
      </w:tr>
      <w:tr w:rsidR="00900DCC" w14:paraId="4D8CB003" w14:textId="77777777">
        <w:tc>
          <w:tcPr>
            <w:tcW w:w="2454" w:type="dxa"/>
          </w:tcPr>
          <w:p w14:paraId="18E95C55" w14:textId="77777777" w:rsidR="00900DCC" w:rsidRDefault="00000000">
            <w:pPr>
              <w:pStyle w:val="Compact"/>
            </w:pPr>
            <w:r>
              <w:t>3. Team Project</w:t>
            </w:r>
          </w:p>
        </w:tc>
        <w:tc>
          <w:tcPr>
            <w:tcW w:w="1561" w:type="dxa"/>
          </w:tcPr>
          <w:p w14:paraId="4B87ED96" w14:textId="77777777" w:rsidR="00900DCC" w:rsidRDefault="00000000">
            <w:pPr>
              <w:pStyle w:val="Compact"/>
            </w:pPr>
            <w:r>
              <w:t>1</w:t>
            </w:r>
          </w:p>
        </w:tc>
        <w:tc>
          <w:tcPr>
            <w:tcW w:w="1896" w:type="dxa"/>
          </w:tcPr>
          <w:p w14:paraId="38B282FC" w14:textId="77777777" w:rsidR="00900DCC" w:rsidRDefault="00000000">
            <w:pPr>
              <w:pStyle w:val="Compact"/>
            </w:pPr>
            <w:r>
              <w:t>30</w:t>
            </w:r>
          </w:p>
        </w:tc>
        <w:tc>
          <w:tcPr>
            <w:tcW w:w="2007" w:type="dxa"/>
          </w:tcPr>
          <w:p w14:paraId="3357E22D" w14:textId="77777777" w:rsidR="00900DCC" w:rsidRDefault="00000000">
            <w:pPr>
              <w:pStyle w:val="Compact"/>
            </w:pPr>
            <w:r>
              <w:t>30</w:t>
            </w:r>
          </w:p>
        </w:tc>
      </w:tr>
      <w:tr w:rsidR="00900DCC" w14:paraId="14857708" w14:textId="77777777">
        <w:tc>
          <w:tcPr>
            <w:tcW w:w="2454" w:type="dxa"/>
          </w:tcPr>
          <w:p w14:paraId="294950DD" w14:textId="77777777" w:rsidR="00900DCC" w:rsidRDefault="00000000">
            <w:pPr>
              <w:pStyle w:val="Compact"/>
            </w:pPr>
            <w:r>
              <w:rPr>
                <w:b/>
                <w:bCs/>
              </w:rPr>
              <w:t>Total Points</w:t>
            </w:r>
          </w:p>
        </w:tc>
        <w:tc>
          <w:tcPr>
            <w:tcW w:w="1561" w:type="dxa"/>
          </w:tcPr>
          <w:p w14:paraId="7CAFE5BB" w14:textId="77777777" w:rsidR="00900DCC" w:rsidRDefault="00900DCC">
            <w:pPr>
              <w:pStyle w:val="Compact"/>
            </w:pPr>
          </w:p>
        </w:tc>
        <w:tc>
          <w:tcPr>
            <w:tcW w:w="1896" w:type="dxa"/>
          </w:tcPr>
          <w:p w14:paraId="030D20A9" w14:textId="77777777" w:rsidR="00900DCC" w:rsidRDefault="00900DCC">
            <w:pPr>
              <w:pStyle w:val="Compact"/>
            </w:pPr>
          </w:p>
        </w:tc>
        <w:tc>
          <w:tcPr>
            <w:tcW w:w="2007" w:type="dxa"/>
          </w:tcPr>
          <w:p w14:paraId="29AAB243" w14:textId="77777777" w:rsidR="00900DCC" w:rsidRDefault="00900DCC">
            <w:pPr>
              <w:pStyle w:val="Compact"/>
            </w:pPr>
          </w:p>
        </w:tc>
      </w:tr>
    </w:tbl>
    <w:p w14:paraId="5F342B59" w14:textId="77777777" w:rsidR="00900DCC" w:rsidRDefault="00000000">
      <w:pPr>
        <w:pStyle w:val="Heading3"/>
      </w:pPr>
      <w:bookmarkStart w:id="23" w:name="grading-scale"/>
      <w:bookmarkEnd w:id="22"/>
      <w:r>
        <w:t>Grading Scale:</w:t>
      </w:r>
    </w:p>
    <w:tbl>
      <w:tblPr>
        <w:tblStyle w:val="Table"/>
        <w:tblW w:w="5000" w:type="pct"/>
        <w:tblLayout w:type="fixed"/>
        <w:tblLook w:val="0020" w:firstRow="1" w:lastRow="0" w:firstColumn="0" w:lastColumn="0" w:noHBand="0" w:noVBand="0"/>
      </w:tblPr>
      <w:tblGrid>
        <w:gridCol w:w="2992"/>
        <w:gridCol w:w="1915"/>
        <w:gridCol w:w="2155"/>
        <w:gridCol w:w="2514"/>
      </w:tblGrid>
      <w:tr w:rsidR="00900DCC" w14:paraId="556C6B11" w14:textId="77777777" w:rsidTr="00900DCC">
        <w:trPr>
          <w:cnfStyle w:val="100000000000" w:firstRow="1" w:lastRow="0" w:firstColumn="0" w:lastColumn="0" w:oddVBand="0" w:evenVBand="0" w:oddHBand="0" w:evenHBand="0" w:firstRowFirstColumn="0" w:firstRowLastColumn="0" w:lastRowFirstColumn="0" w:lastRowLastColumn="0"/>
          <w:tblHeader/>
        </w:trPr>
        <w:tc>
          <w:tcPr>
            <w:tcW w:w="2475" w:type="dxa"/>
          </w:tcPr>
          <w:p w14:paraId="6F6FCD12" w14:textId="77777777" w:rsidR="00900DCC" w:rsidRDefault="00000000">
            <w:pPr>
              <w:pStyle w:val="Compact"/>
            </w:pPr>
            <w:r>
              <w:rPr>
                <w:b/>
                <w:bCs/>
              </w:rPr>
              <w:t>Student Achievement</w:t>
            </w:r>
          </w:p>
        </w:tc>
        <w:tc>
          <w:tcPr>
            <w:tcW w:w="1584" w:type="dxa"/>
          </w:tcPr>
          <w:p w14:paraId="2F1B2047" w14:textId="77777777" w:rsidR="00900DCC" w:rsidRDefault="00000000">
            <w:pPr>
              <w:pStyle w:val="Compact"/>
            </w:pPr>
            <w:r>
              <w:rPr>
                <w:b/>
                <w:bCs/>
              </w:rPr>
              <w:t>Percentage</w:t>
            </w:r>
          </w:p>
        </w:tc>
        <w:tc>
          <w:tcPr>
            <w:tcW w:w="1782" w:type="dxa"/>
          </w:tcPr>
          <w:p w14:paraId="3EB21DA2" w14:textId="77777777" w:rsidR="00900DCC" w:rsidRDefault="00000000">
            <w:pPr>
              <w:pStyle w:val="Compact"/>
            </w:pPr>
            <w:r>
              <w:rPr>
                <w:b/>
                <w:bCs/>
              </w:rPr>
              <w:t>Grade Points</w:t>
            </w:r>
          </w:p>
        </w:tc>
        <w:tc>
          <w:tcPr>
            <w:tcW w:w="2079" w:type="dxa"/>
          </w:tcPr>
          <w:p w14:paraId="5227A186" w14:textId="77777777" w:rsidR="00900DCC" w:rsidRDefault="00000000">
            <w:pPr>
              <w:pStyle w:val="Compact"/>
            </w:pPr>
            <w:r>
              <w:rPr>
                <w:b/>
                <w:bCs/>
              </w:rPr>
              <w:t>Registrar Grade</w:t>
            </w:r>
          </w:p>
        </w:tc>
      </w:tr>
      <w:tr w:rsidR="00900DCC" w14:paraId="38B199C5" w14:textId="77777777">
        <w:tc>
          <w:tcPr>
            <w:tcW w:w="2475" w:type="dxa"/>
          </w:tcPr>
          <w:p w14:paraId="3B545FC4" w14:textId="77777777" w:rsidR="00900DCC" w:rsidRDefault="00000000">
            <w:pPr>
              <w:pStyle w:val="Compact"/>
            </w:pPr>
            <w:r>
              <w:t>Mastery</w:t>
            </w:r>
          </w:p>
        </w:tc>
        <w:tc>
          <w:tcPr>
            <w:tcW w:w="1584" w:type="dxa"/>
          </w:tcPr>
          <w:p w14:paraId="2EEAADF5" w14:textId="77777777" w:rsidR="00900DCC" w:rsidRDefault="00000000">
            <w:pPr>
              <w:pStyle w:val="Compact"/>
            </w:pPr>
            <w:r>
              <w:t>95 - 100</w:t>
            </w:r>
          </w:p>
        </w:tc>
        <w:tc>
          <w:tcPr>
            <w:tcW w:w="1782" w:type="dxa"/>
          </w:tcPr>
          <w:p w14:paraId="7C205BFA" w14:textId="77777777" w:rsidR="00900DCC" w:rsidRDefault="00000000">
            <w:pPr>
              <w:pStyle w:val="Compact"/>
            </w:pPr>
            <w:r>
              <w:t>4.0</w:t>
            </w:r>
          </w:p>
        </w:tc>
        <w:tc>
          <w:tcPr>
            <w:tcW w:w="2079" w:type="dxa"/>
          </w:tcPr>
          <w:p w14:paraId="00758D12" w14:textId="77777777" w:rsidR="00900DCC" w:rsidRDefault="00000000">
            <w:pPr>
              <w:pStyle w:val="Compact"/>
            </w:pPr>
            <w:r>
              <w:t>A</w:t>
            </w:r>
          </w:p>
        </w:tc>
      </w:tr>
      <w:tr w:rsidR="00900DCC" w14:paraId="0FF0BF49" w14:textId="77777777">
        <w:tc>
          <w:tcPr>
            <w:tcW w:w="2475" w:type="dxa"/>
          </w:tcPr>
          <w:p w14:paraId="1064F72F" w14:textId="77777777" w:rsidR="00900DCC" w:rsidRDefault="00900DCC">
            <w:pPr>
              <w:pStyle w:val="Compact"/>
            </w:pPr>
          </w:p>
        </w:tc>
        <w:tc>
          <w:tcPr>
            <w:tcW w:w="1584" w:type="dxa"/>
          </w:tcPr>
          <w:p w14:paraId="0C6B7223" w14:textId="77777777" w:rsidR="00900DCC" w:rsidRDefault="00000000">
            <w:pPr>
              <w:pStyle w:val="Compact"/>
            </w:pPr>
            <w:r>
              <w:t>90 - 94</w:t>
            </w:r>
          </w:p>
        </w:tc>
        <w:tc>
          <w:tcPr>
            <w:tcW w:w="1782" w:type="dxa"/>
          </w:tcPr>
          <w:p w14:paraId="110654B3" w14:textId="77777777" w:rsidR="00900DCC" w:rsidRDefault="00000000">
            <w:pPr>
              <w:pStyle w:val="Compact"/>
            </w:pPr>
            <w:r>
              <w:t>3.667</w:t>
            </w:r>
          </w:p>
        </w:tc>
        <w:tc>
          <w:tcPr>
            <w:tcW w:w="2079" w:type="dxa"/>
          </w:tcPr>
          <w:p w14:paraId="3AEC2268" w14:textId="77777777" w:rsidR="00900DCC" w:rsidRDefault="00000000">
            <w:pPr>
              <w:pStyle w:val="Compact"/>
            </w:pPr>
            <w:r>
              <w:t>A -</w:t>
            </w:r>
          </w:p>
        </w:tc>
      </w:tr>
      <w:tr w:rsidR="00900DCC" w14:paraId="5549501D" w14:textId="77777777">
        <w:tc>
          <w:tcPr>
            <w:tcW w:w="2475" w:type="dxa"/>
          </w:tcPr>
          <w:p w14:paraId="21E6FC48" w14:textId="77777777" w:rsidR="00900DCC" w:rsidRDefault="00000000">
            <w:pPr>
              <w:pStyle w:val="Compact"/>
            </w:pPr>
            <w:r>
              <w:t>Satisfactory</w:t>
            </w:r>
          </w:p>
        </w:tc>
        <w:tc>
          <w:tcPr>
            <w:tcW w:w="1584" w:type="dxa"/>
          </w:tcPr>
          <w:p w14:paraId="356928CE" w14:textId="77777777" w:rsidR="00900DCC" w:rsidRDefault="00000000">
            <w:pPr>
              <w:pStyle w:val="Compact"/>
            </w:pPr>
            <w:r>
              <w:t>85 - 89</w:t>
            </w:r>
          </w:p>
        </w:tc>
        <w:tc>
          <w:tcPr>
            <w:tcW w:w="1782" w:type="dxa"/>
          </w:tcPr>
          <w:p w14:paraId="1E4F27BA" w14:textId="77777777" w:rsidR="00900DCC" w:rsidRDefault="00000000">
            <w:pPr>
              <w:pStyle w:val="Compact"/>
            </w:pPr>
            <w:r>
              <w:t>3.333</w:t>
            </w:r>
          </w:p>
        </w:tc>
        <w:tc>
          <w:tcPr>
            <w:tcW w:w="2079" w:type="dxa"/>
          </w:tcPr>
          <w:p w14:paraId="5DB3C995" w14:textId="77777777" w:rsidR="00900DCC" w:rsidRDefault="00000000">
            <w:pPr>
              <w:pStyle w:val="Compact"/>
            </w:pPr>
            <w:r>
              <w:t>B +</w:t>
            </w:r>
          </w:p>
        </w:tc>
      </w:tr>
      <w:tr w:rsidR="00900DCC" w14:paraId="100EC2FD" w14:textId="77777777">
        <w:tc>
          <w:tcPr>
            <w:tcW w:w="2475" w:type="dxa"/>
          </w:tcPr>
          <w:p w14:paraId="78935374" w14:textId="77777777" w:rsidR="00900DCC" w:rsidRDefault="00900DCC">
            <w:pPr>
              <w:pStyle w:val="Compact"/>
            </w:pPr>
          </w:p>
        </w:tc>
        <w:tc>
          <w:tcPr>
            <w:tcW w:w="1584" w:type="dxa"/>
          </w:tcPr>
          <w:p w14:paraId="46F5910F" w14:textId="77777777" w:rsidR="00900DCC" w:rsidRDefault="00000000">
            <w:pPr>
              <w:pStyle w:val="Compact"/>
            </w:pPr>
            <w:r>
              <w:t>80 - 84</w:t>
            </w:r>
          </w:p>
        </w:tc>
        <w:tc>
          <w:tcPr>
            <w:tcW w:w="1782" w:type="dxa"/>
          </w:tcPr>
          <w:p w14:paraId="55CAD978" w14:textId="77777777" w:rsidR="00900DCC" w:rsidRDefault="00000000">
            <w:pPr>
              <w:pStyle w:val="Compact"/>
            </w:pPr>
            <w:r>
              <w:t>3.0</w:t>
            </w:r>
          </w:p>
        </w:tc>
        <w:tc>
          <w:tcPr>
            <w:tcW w:w="2079" w:type="dxa"/>
          </w:tcPr>
          <w:p w14:paraId="6205B572" w14:textId="77777777" w:rsidR="00900DCC" w:rsidRDefault="00000000">
            <w:pPr>
              <w:pStyle w:val="Compact"/>
            </w:pPr>
            <w:r>
              <w:t>B</w:t>
            </w:r>
          </w:p>
        </w:tc>
      </w:tr>
      <w:tr w:rsidR="00900DCC" w14:paraId="057033CB" w14:textId="77777777">
        <w:tc>
          <w:tcPr>
            <w:tcW w:w="2475" w:type="dxa"/>
          </w:tcPr>
          <w:p w14:paraId="215B1EF5" w14:textId="77777777" w:rsidR="00900DCC" w:rsidRDefault="00000000">
            <w:pPr>
              <w:pStyle w:val="Compact"/>
            </w:pPr>
            <w:r>
              <w:t>Low Passing</w:t>
            </w:r>
          </w:p>
        </w:tc>
        <w:tc>
          <w:tcPr>
            <w:tcW w:w="1584" w:type="dxa"/>
          </w:tcPr>
          <w:p w14:paraId="3FBF5593" w14:textId="77777777" w:rsidR="00900DCC" w:rsidRDefault="00000000">
            <w:pPr>
              <w:pStyle w:val="Compact"/>
            </w:pPr>
            <w:r>
              <w:t>75 - 79</w:t>
            </w:r>
          </w:p>
        </w:tc>
        <w:tc>
          <w:tcPr>
            <w:tcW w:w="1782" w:type="dxa"/>
          </w:tcPr>
          <w:p w14:paraId="2A42C790" w14:textId="77777777" w:rsidR="00900DCC" w:rsidRDefault="00000000">
            <w:pPr>
              <w:pStyle w:val="Compact"/>
            </w:pPr>
            <w:r>
              <w:t>2.667</w:t>
            </w:r>
          </w:p>
        </w:tc>
        <w:tc>
          <w:tcPr>
            <w:tcW w:w="2079" w:type="dxa"/>
          </w:tcPr>
          <w:p w14:paraId="5EEEAD03" w14:textId="77777777" w:rsidR="00900DCC" w:rsidRDefault="00000000">
            <w:pPr>
              <w:pStyle w:val="Compact"/>
            </w:pPr>
            <w:r>
              <w:t>B -</w:t>
            </w:r>
          </w:p>
        </w:tc>
      </w:tr>
      <w:tr w:rsidR="00900DCC" w14:paraId="49B43408" w14:textId="77777777">
        <w:tc>
          <w:tcPr>
            <w:tcW w:w="2475" w:type="dxa"/>
          </w:tcPr>
          <w:p w14:paraId="3C7FB535" w14:textId="77777777" w:rsidR="00900DCC" w:rsidRDefault="00900DCC">
            <w:pPr>
              <w:pStyle w:val="Compact"/>
            </w:pPr>
          </w:p>
        </w:tc>
        <w:tc>
          <w:tcPr>
            <w:tcW w:w="1584" w:type="dxa"/>
          </w:tcPr>
          <w:p w14:paraId="0A579084" w14:textId="77777777" w:rsidR="00900DCC" w:rsidRDefault="00000000">
            <w:pPr>
              <w:pStyle w:val="Compact"/>
            </w:pPr>
            <w:r>
              <w:t>70 - 74</w:t>
            </w:r>
          </w:p>
        </w:tc>
        <w:tc>
          <w:tcPr>
            <w:tcW w:w="1782" w:type="dxa"/>
          </w:tcPr>
          <w:p w14:paraId="5C4FDEC2" w14:textId="77777777" w:rsidR="00900DCC" w:rsidRDefault="00000000">
            <w:pPr>
              <w:pStyle w:val="Compact"/>
            </w:pPr>
            <w:r>
              <w:t>2.333</w:t>
            </w:r>
          </w:p>
        </w:tc>
        <w:tc>
          <w:tcPr>
            <w:tcW w:w="2079" w:type="dxa"/>
          </w:tcPr>
          <w:p w14:paraId="7F21AB43" w14:textId="77777777" w:rsidR="00900DCC" w:rsidRDefault="00000000">
            <w:pPr>
              <w:pStyle w:val="Compact"/>
            </w:pPr>
            <w:r>
              <w:t>C +</w:t>
            </w:r>
          </w:p>
        </w:tc>
      </w:tr>
      <w:tr w:rsidR="00900DCC" w14:paraId="0DAFECF6" w14:textId="77777777">
        <w:tc>
          <w:tcPr>
            <w:tcW w:w="2475" w:type="dxa"/>
          </w:tcPr>
          <w:p w14:paraId="213CF924" w14:textId="77777777" w:rsidR="00900DCC" w:rsidRDefault="00000000">
            <w:pPr>
              <w:pStyle w:val="Compact"/>
            </w:pPr>
            <w:r>
              <w:t>Unsatisfactory</w:t>
            </w:r>
          </w:p>
        </w:tc>
        <w:tc>
          <w:tcPr>
            <w:tcW w:w="1584" w:type="dxa"/>
          </w:tcPr>
          <w:p w14:paraId="3B2E9293" w14:textId="77777777" w:rsidR="00900DCC" w:rsidRDefault="00000000">
            <w:pPr>
              <w:pStyle w:val="Compact"/>
            </w:pPr>
            <w:r>
              <w:t>65- 69</w:t>
            </w:r>
          </w:p>
        </w:tc>
        <w:tc>
          <w:tcPr>
            <w:tcW w:w="1782" w:type="dxa"/>
          </w:tcPr>
          <w:p w14:paraId="04B9E999" w14:textId="77777777" w:rsidR="00900DCC" w:rsidRDefault="00000000">
            <w:pPr>
              <w:pStyle w:val="Compact"/>
            </w:pPr>
            <w:r>
              <w:t>2.0</w:t>
            </w:r>
          </w:p>
        </w:tc>
        <w:tc>
          <w:tcPr>
            <w:tcW w:w="2079" w:type="dxa"/>
          </w:tcPr>
          <w:p w14:paraId="6B433E0A" w14:textId="77777777" w:rsidR="00900DCC" w:rsidRDefault="00000000">
            <w:pPr>
              <w:pStyle w:val="Compact"/>
            </w:pPr>
            <w:r>
              <w:t>C</w:t>
            </w:r>
          </w:p>
        </w:tc>
      </w:tr>
      <w:tr w:rsidR="00900DCC" w14:paraId="3D10968E" w14:textId="77777777">
        <w:tc>
          <w:tcPr>
            <w:tcW w:w="2475" w:type="dxa"/>
          </w:tcPr>
          <w:p w14:paraId="31225F6D" w14:textId="77777777" w:rsidR="00900DCC" w:rsidRDefault="00900DCC">
            <w:pPr>
              <w:pStyle w:val="Compact"/>
            </w:pPr>
          </w:p>
        </w:tc>
        <w:tc>
          <w:tcPr>
            <w:tcW w:w="1584" w:type="dxa"/>
          </w:tcPr>
          <w:p w14:paraId="0EB3AC12" w14:textId="77777777" w:rsidR="00900DCC" w:rsidRDefault="00000000">
            <w:pPr>
              <w:pStyle w:val="Compact"/>
            </w:pPr>
            <w:r>
              <w:t>60 - 64</w:t>
            </w:r>
          </w:p>
        </w:tc>
        <w:tc>
          <w:tcPr>
            <w:tcW w:w="1782" w:type="dxa"/>
          </w:tcPr>
          <w:p w14:paraId="1DDCEF5B" w14:textId="77777777" w:rsidR="00900DCC" w:rsidRDefault="00000000">
            <w:pPr>
              <w:pStyle w:val="Compact"/>
            </w:pPr>
            <w:r>
              <w:t>1.667</w:t>
            </w:r>
          </w:p>
        </w:tc>
        <w:tc>
          <w:tcPr>
            <w:tcW w:w="2079" w:type="dxa"/>
          </w:tcPr>
          <w:p w14:paraId="3FD72E1B" w14:textId="77777777" w:rsidR="00900DCC" w:rsidRDefault="00000000">
            <w:pPr>
              <w:pStyle w:val="Compact"/>
            </w:pPr>
            <w:r>
              <w:t>C -</w:t>
            </w:r>
          </w:p>
        </w:tc>
      </w:tr>
      <w:tr w:rsidR="00900DCC" w14:paraId="4DB4300C" w14:textId="77777777">
        <w:tc>
          <w:tcPr>
            <w:tcW w:w="2475" w:type="dxa"/>
          </w:tcPr>
          <w:p w14:paraId="406C89C5" w14:textId="77777777" w:rsidR="00900DCC" w:rsidRDefault="00900DCC">
            <w:pPr>
              <w:pStyle w:val="Compact"/>
            </w:pPr>
          </w:p>
        </w:tc>
        <w:tc>
          <w:tcPr>
            <w:tcW w:w="1584" w:type="dxa"/>
          </w:tcPr>
          <w:p w14:paraId="1EEE2FA6" w14:textId="77777777" w:rsidR="00900DCC" w:rsidRDefault="00000000">
            <w:pPr>
              <w:pStyle w:val="Compact"/>
            </w:pPr>
            <w:r>
              <w:t>0 - 59</w:t>
            </w:r>
          </w:p>
        </w:tc>
        <w:tc>
          <w:tcPr>
            <w:tcW w:w="1782" w:type="dxa"/>
          </w:tcPr>
          <w:p w14:paraId="32A6A80E" w14:textId="77777777" w:rsidR="00900DCC" w:rsidRDefault="00000000">
            <w:pPr>
              <w:pStyle w:val="Compact"/>
            </w:pPr>
            <w:r>
              <w:t>0</w:t>
            </w:r>
          </w:p>
        </w:tc>
        <w:tc>
          <w:tcPr>
            <w:tcW w:w="2079" w:type="dxa"/>
          </w:tcPr>
          <w:p w14:paraId="3E89F621" w14:textId="77777777" w:rsidR="00900DCC" w:rsidRDefault="00000000">
            <w:pPr>
              <w:pStyle w:val="Compact"/>
            </w:pPr>
            <w:r>
              <w:t>F</w:t>
            </w:r>
          </w:p>
        </w:tc>
      </w:tr>
    </w:tbl>
    <w:p w14:paraId="14A410F5" w14:textId="77777777" w:rsidR="00900DCC" w:rsidRDefault="00000000">
      <w:pPr>
        <w:pStyle w:val="Heading2"/>
      </w:pPr>
      <w:bookmarkStart w:id="24" w:name="other-course-policies"/>
      <w:bookmarkEnd w:id="13"/>
      <w:bookmarkEnd w:id="23"/>
      <w:r>
        <w:t>Other Course Policies</w:t>
      </w:r>
    </w:p>
    <w:p w14:paraId="752B3D40" w14:textId="77777777" w:rsidR="00900DCC" w:rsidRDefault="00000000">
      <w:pPr>
        <w:pStyle w:val="Compact"/>
        <w:numPr>
          <w:ilvl w:val="0"/>
          <w:numId w:val="24"/>
        </w:numPr>
      </w:pPr>
      <w:r>
        <w:t>All work is due on the dates provided. No late work is accepted, unless explicitly noted. The reasoning is feedback is time-sensitive.</w:t>
      </w:r>
      <w:r>
        <w:br/>
      </w:r>
    </w:p>
    <w:p w14:paraId="16D9AD93" w14:textId="77777777" w:rsidR="00900DCC" w:rsidRDefault="00000000">
      <w:pPr>
        <w:pStyle w:val="Compact"/>
        <w:numPr>
          <w:ilvl w:val="0"/>
          <w:numId w:val="24"/>
        </w:numPr>
      </w:pPr>
      <w:r>
        <w:t>No make up exams are permitted. Lowest exam score is dropped.</w:t>
      </w:r>
    </w:p>
    <w:p w14:paraId="37E4947A" w14:textId="77777777" w:rsidR="00900DCC" w:rsidRDefault="00000000">
      <w:pPr>
        <w:pStyle w:val="Compact"/>
        <w:numPr>
          <w:ilvl w:val="0"/>
          <w:numId w:val="24"/>
        </w:numPr>
      </w:pPr>
      <w:r>
        <w:t>Final grades will not be rounded up. 94/100 is an A-, please don’t ask.</w:t>
      </w:r>
    </w:p>
    <w:p w14:paraId="5720EF60" w14:textId="77777777" w:rsidR="00900DCC" w:rsidRDefault="00000000">
      <w:pPr>
        <w:pStyle w:val="Heading3"/>
      </w:pPr>
      <w:bookmarkStart w:id="25" w:name="academic-integrity"/>
      <w:r>
        <w:lastRenderedPageBreak/>
        <w:t>Academic Integrity</w:t>
      </w:r>
    </w:p>
    <w:p w14:paraId="258C14A9" w14:textId="77777777" w:rsidR="00900DCC" w:rsidRDefault="00000000">
      <w:pPr>
        <w:pStyle w:val="Compact"/>
        <w:numPr>
          <w:ilvl w:val="0"/>
          <w:numId w:val="25"/>
        </w:numPr>
      </w:pPr>
      <w:r>
        <w:t>We take academic integrity seriously, and so should you.</w:t>
      </w:r>
      <w:r>
        <w:br/>
      </w:r>
    </w:p>
    <w:p w14:paraId="0A01689F" w14:textId="77777777" w:rsidR="00900DCC" w:rsidRDefault="00000000">
      <w:pPr>
        <w:pStyle w:val="Compact"/>
        <w:numPr>
          <w:ilvl w:val="0"/>
          <w:numId w:val="25"/>
        </w:numPr>
      </w:pPr>
      <w:r>
        <w:t>It is our expectation that your work will be 100% representative of your academic abilities.</w:t>
      </w:r>
    </w:p>
    <w:p w14:paraId="73174B57" w14:textId="77777777" w:rsidR="00900DCC" w:rsidRDefault="00000000">
      <w:pPr>
        <w:pStyle w:val="Compact"/>
        <w:numPr>
          <w:ilvl w:val="0"/>
          <w:numId w:val="25"/>
        </w:numPr>
      </w:pPr>
      <w:r>
        <w:t>If you work with someone else on an Assignment, please disclose that in your reflection.</w:t>
      </w:r>
      <w:r>
        <w:br/>
      </w:r>
    </w:p>
    <w:p w14:paraId="5FB22F8E" w14:textId="77777777" w:rsidR="00900DCC" w:rsidRDefault="00000000">
      <w:pPr>
        <w:pStyle w:val="Compact"/>
        <w:numPr>
          <w:ilvl w:val="0"/>
          <w:numId w:val="25"/>
        </w:numPr>
      </w:pPr>
      <w:r>
        <w:t>Examinations are summative assessments. There should be no outside help or assistance.</w:t>
      </w:r>
    </w:p>
    <w:p w14:paraId="51D74A9A" w14:textId="77777777" w:rsidR="00900DCC" w:rsidRDefault="00000000">
      <w:pPr>
        <w:pStyle w:val="Compact"/>
        <w:numPr>
          <w:ilvl w:val="0"/>
          <w:numId w:val="25"/>
        </w:numPr>
      </w:pPr>
      <w:r>
        <w:t xml:space="preserve">When in doubt as to whether you can use a resource outside those provided in the course, </w:t>
      </w:r>
      <w:r>
        <w:rPr>
          <w:b/>
          <w:bCs/>
        </w:rPr>
        <w:t>ask your instructor</w:t>
      </w:r>
      <w:r>
        <w:t>.</w:t>
      </w:r>
      <w:r>
        <w:br/>
      </w:r>
    </w:p>
    <w:p w14:paraId="4B55E4FD" w14:textId="77777777" w:rsidR="00900DCC" w:rsidRDefault="00000000">
      <w:pPr>
        <w:pStyle w:val="Compact"/>
        <w:numPr>
          <w:ilvl w:val="0"/>
          <w:numId w:val="25"/>
        </w:numPr>
      </w:pPr>
      <w:r>
        <w:t>All violations of academic integrity will be reported to the AIO office. Proposed grade sanction is F in the course.</w:t>
      </w:r>
    </w:p>
    <w:p w14:paraId="393E9F18" w14:textId="77777777" w:rsidR="00900DCC" w:rsidRDefault="00000000">
      <w:pPr>
        <w:pStyle w:val="Heading2"/>
      </w:pPr>
      <w:bookmarkStart w:id="26" w:name="course-calendar"/>
      <w:bookmarkEnd w:id="24"/>
      <w:bookmarkEnd w:id="25"/>
      <w:r>
        <w:t>Course Calendar</w:t>
      </w:r>
    </w:p>
    <w:p w14:paraId="326A25C0" w14:textId="77777777" w:rsidR="00900DCC" w:rsidRDefault="00000000">
      <w:pPr>
        <w:pStyle w:val="Heading3"/>
      </w:pPr>
      <w:bookmarkStart w:id="27" w:name="course-schedule"/>
      <w:r>
        <w:t>Course Schedule</w:t>
      </w:r>
    </w:p>
    <w:tbl>
      <w:tblPr>
        <w:tblStyle w:val="Table"/>
        <w:tblW w:w="5000" w:type="pct"/>
        <w:tblLayout w:type="fixed"/>
        <w:tblLook w:val="0020" w:firstRow="1" w:lastRow="0" w:firstColumn="0" w:lastColumn="0" w:noHBand="0" w:noVBand="0"/>
      </w:tblPr>
      <w:tblGrid>
        <w:gridCol w:w="2082"/>
        <w:gridCol w:w="2289"/>
        <w:gridCol w:w="5205"/>
      </w:tblGrid>
      <w:tr w:rsidR="00900DCC" w14:paraId="6F650E95" w14:textId="77777777" w:rsidTr="00CC2D8F">
        <w:trPr>
          <w:cnfStyle w:val="100000000000" w:firstRow="1" w:lastRow="0" w:firstColumn="0" w:lastColumn="0" w:oddVBand="0" w:evenVBand="0" w:oddHBand="0" w:evenHBand="0" w:firstRowFirstColumn="0" w:firstRowLastColumn="0" w:lastRowFirstColumn="0" w:lastRowLastColumn="0"/>
          <w:tblHeader/>
        </w:trPr>
        <w:tc>
          <w:tcPr>
            <w:tcW w:w="2082" w:type="dxa"/>
          </w:tcPr>
          <w:p w14:paraId="2D36FBE9" w14:textId="0357F6D0" w:rsidR="00900DCC" w:rsidRDefault="00CC2D8F">
            <w:pPr>
              <w:pStyle w:val="Compact"/>
            </w:pPr>
            <w:r>
              <w:rPr>
                <w:b/>
                <w:bCs/>
              </w:rPr>
              <w:t>Class W</w:t>
            </w:r>
            <w:r w:rsidR="003D006E">
              <w:rPr>
                <w:b/>
                <w:bCs/>
              </w:rPr>
              <w:t>ee</w:t>
            </w:r>
            <w:r>
              <w:rPr>
                <w:b/>
                <w:bCs/>
              </w:rPr>
              <w:t>k</w:t>
            </w:r>
          </w:p>
        </w:tc>
        <w:tc>
          <w:tcPr>
            <w:tcW w:w="2289" w:type="dxa"/>
          </w:tcPr>
          <w:p w14:paraId="316AE639" w14:textId="28F6484F" w:rsidR="00900DCC" w:rsidRDefault="003D006E">
            <w:pPr>
              <w:pStyle w:val="Compact"/>
            </w:pPr>
            <w:r>
              <w:rPr>
                <w:b/>
                <w:bCs/>
              </w:rPr>
              <w:t xml:space="preserve">Meeting </w:t>
            </w:r>
            <w:r w:rsidR="00000000">
              <w:rPr>
                <w:b/>
                <w:bCs/>
              </w:rPr>
              <w:t>Date</w:t>
            </w:r>
          </w:p>
        </w:tc>
        <w:tc>
          <w:tcPr>
            <w:tcW w:w="5205" w:type="dxa"/>
          </w:tcPr>
          <w:p w14:paraId="6D0EE49B" w14:textId="77777777" w:rsidR="00900DCC" w:rsidRDefault="00000000">
            <w:pPr>
              <w:pStyle w:val="Compact"/>
            </w:pPr>
            <w:r>
              <w:rPr>
                <w:b/>
                <w:bCs/>
              </w:rPr>
              <w:t>Topic for That Week</w:t>
            </w:r>
            <w:r>
              <w:t xml:space="preserve"> (details below)</w:t>
            </w:r>
          </w:p>
        </w:tc>
      </w:tr>
      <w:tr w:rsidR="00900DCC" w14:paraId="09731DE9" w14:textId="77777777" w:rsidTr="00CC2D8F">
        <w:tc>
          <w:tcPr>
            <w:tcW w:w="2082" w:type="dxa"/>
          </w:tcPr>
          <w:p w14:paraId="12ED6923" w14:textId="77777777" w:rsidR="00900DCC" w:rsidRDefault="00000000">
            <w:pPr>
              <w:pStyle w:val="Compact"/>
            </w:pPr>
            <w:r>
              <w:t>01</w:t>
            </w:r>
          </w:p>
        </w:tc>
        <w:tc>
          <w:tcPr>
            <w:tcW w:w="2289" w:type="dxa"/>
          </w:tcPr>
          <w:p w14:paraId="38E712B2" w14:textId="355D3410" w:rsidR="00900DCC" w:rsidRDefault="003D006E">
            <w:pPr>
              <w:pStyle w:val="Compact"/>
            </w:pPr>
            <w:r>
              <w:t>TBD</w:t>
            </w:r>
          </w:p>
        </w:tc>
        <w:tc>
          <w:tcPr>
            <w:tcW w:w="5205" w:type="dxa"/>
          </w:tcPr>
          <w:p w14:paraId="13C50C3C" w14:textId="77777777" w:rsidR="00900DCC" w:rsidRDefault="00000000">
            <w:pPr>
              <w:pStyle w:val="Compact"/>
            </w:pPr>
            <w:hyperlink w:anchor="class-01">
              <w:r>
                <w:rPr>
                  <w:rStyle w:val="Hyperlink"/>
                </w:rPr>
                <w:t>A - Introduction to Data Warehousing</w:t>
              </w:r>
            </w:hyperlink>
          </w:p>
        </w:tc>
      </w:tr>
      <w:tr w:rsidR="00CC2D8F" w14:paraId="3CD412C4" w14:textId="77777777" w:rsidTr="00CC2D8F">
        <w:tc>
          <w:tcPr>
            <w:tcW w:w="2082" w:type="dxa"/>
          </w:tcPr>
          <w:p w14:paraId="204F2B65" w14:textId="147E353C" w:rsidR="00CC2D8F" w:rsidRDefault="00CC2D8F">
            <w:pPr>
              <w:pStyle w:val="Compact"/>
            </w:pPr>
            <w:r>
              <w:t>02</w:t>
            </w:r>
          </w:p>
        </w:tc>
        <w:tc>
          <w:tcPr>
            <w:tcW w:w="2289" w:type="dxa"/>
          </w:tcPr>
          <w:p w14:paraId="18407A91" w14:textId="1CCC0F77" w:rsidR="00CC2D8F" w:rsidRDefault="003D006E">
            <w:pPr>
              <w:pStyle w:val="Compact"/>
            </w:pPr>
            <w:r>
              <w:t>TBD</w:t>
            </w:r>
          </w:p>
        </w:tc>
        <w:tc>
          <w:tcPr>
            <w:tcW w:w="5205" w:type="dxa"/>
          </w:tcPr>
          <w:p w14:paraId="7CAABAFA" w14:textId="075EEA59" w:rsidR="00CC2D8F" w:rsidRDefault="00CC2D8F">
            <w:pPr>
              <w:pStyle w:val="Compact"/>
            </w:pPr>
            <w:hyperlink w:anchor="class-02">
              <w:r>
                <w:rPr>
                  <w:rStyle w:val="Hyperlink"/>
                </w:rPr>
                <w:t>B - Data Warehouse Tools and Architectures</w:t>
              </w:r>
            </w:hyperlink>
          </w:p>
        </w:tc>
      </w:tr>
      <w:tr w:rsidR="00CC2D8F" w14:paraId="2DCAC4D8" w14:textId="77777777" w:rsidTr="00CC2D8F">
        <w:tc>
          <w:tcPr>
            <w:tcW w:w="2082" w:type="dxa"/>
          </w:tcPr>
          <w:p w14:paraId="2EE0AC1E" w14:textId="41FA047C" w:rsidR="00CC2D8F" w:rsidRDefault="00CC2D8F">
            <w:pPr>
              <w:pStyle w:val="Compact"/>
            </w:pPr>
            <w:r>
              <w:t>03</w:t>
            </w:r>
          </w:p>
        </w:tc>
        <w:tc>
          <w:tcPr>
            <w:tcW w:w="2289" w:type="dxa"/>
          </w:tcPr>
          <w:p w14:paraId="7C37B63D" w14:textId="4E43991D" w:rsidR="00CC2D8F" w:rsidRDefault="003D006E">
            <w:pPr>
              <w:pStyle w:val="Compact"/>
            </w:pPr>
            <w:r>
              <w:t>TBD</w:t>
            </w:r>
          </w:p>
        </w:tc>
        <w:tc>
          <w:tcPr>
            <w:tcW w:w="5205" w:type="dxa"/>
          </w:tcPr>
          <w:p w14:paraId="00573CF9" w14:textId="409E5F5D" w:rsidR="00CC2D8F" w:rsidRDefault="00CC2D8F">
            <w:pPr>
              <w:pStyle w:val="Compact"/>
            </w:pPr>
            <w:hyperlink w:anchor="class-03">
              <w:r>
                <w:rPr>
                  <w:rStyle w:val="Hyperlink"/>
                </w:rPr>
                <w:t xml:space="preserve">C - Planning </w:t>
              </w:r>
              <w:proofErr w:type="gramStart"/>
              <w:r>
                <w:rPr>
                  <w:rStyle w:val="Hyperlink"/>
                </w:rPr>
                <w:t>The</w:t>
              </w:r>
              <w:proofErr w:type="gramEnd"/>
              <w:r>
                <w:rPr>
                  <w:rStyle w:val="Hyperlink"/>
                </w:rPr>
                <w:t xml:space="preserve"> Data Warehouse</w:t>
              </w:r>
            </w:hyperlink>
          </w:p>
        </w:tc>
      </w:tr>
      <w:tr w:rsidR="00CC2D8F" w14:paraId="59C42237" w14:textId="77777777" w:rsidTr="00CC2D8F">
        <w:tc>
          <w:tcPr>
            <w:tcW w:w="2082" w:type="dxa"/>
          </w:tcPr>
          <w:p w14:paraId="56EE68A3" w14:textId="775C85DB" w:rsidR="00CC2D8F" w:rsidRDefault="00CC2D8F">
            <w:pPr>
              <w:pStyle w:val="Compact"/>
            </w:pPr>
            <w:r>
              <w:t>04</w:t>
            </w:r>
          </w:p>
        </w:tc>
        <w:tc>
          <w:tcPr>
            <w:tcW w:w="2289" w:type="dxa"/>
          </w:tcPr>
          <w:p w14:paraId="13311919" w14:textId="3BBCBBE8" w:rsidR="00CC2D8F" w:rsidRDefault="003D006E">
            <w:pPr>
              <w:pStyle w:val="Compact"/>
            </w:pPr>
            <w:r>
              <w:t>TBD</w:t>
            </w:r>
          </w:p>
        </w:tc>
        <w:tc>
          <w:tcPr>
            <w:tcW w:w="5205" w:type="dxa"/>
          </w:tcPr>
          <w:p w14:paraId="5D9C8C6D" w14:textId="619F50B9" w:rsidR="00CC2D8F" w:rsidRDefault="00CC2D8F">
            <w:pPr>
              <w:pStyle w:val="Compact"/>
            </w:pPr>
            <w:hyperlink w:anchor="class-04">
              <w:r>
                <w:rPr>
                  <w:rStyle w:val="Hyperlink"/>
                </w:rPr>
                <w:t>D - Dimensional Modeling</w:t>
              </w:r>
            </w:hyperlink>
          </w:p>
        </w:tc>
      </w:tr>
      <w:tr w:rsidR="00CC2D8F" w14:paraId="4EFB754F" w14:textId="77777777" w:rsidTr="00CC2D8F">
        <w:tc>
          <w:tcPr>
            <w:tcW w:w="2082" w:type="dxa"/>
          </w:tcPr>
          <w:p w14:paraId="5461720B" w14:textId="7B0625F2" w:rsidR="00CC2D8F" w:rsidRDefault="00CC2D8F">
            <w:pPr>
              <w:pStyle w:val="Compact"/>
            </w:pPr>
            <w:r>
              <w:t>05</w:t>
            </w:r>
          </w:p>
        </w:tc>
        <w:tc>
          <w:tcPr>
            <w:tcW w:w="2289" w:type="dxa"/>
          </w:tcPr>
          <w:p w14:paraId="3960F693" w14:textId="35940594" w:rsidR="00CC2D8F" w:rsidRDefault="003D006E">
            <w:pPr>
              <w:pStyle w:val="Compact"/>
            </w:pPr>
            <w:r>
              <w:t>TBD</w:t>
            </w:r>
          </w:p>
        </w:tc>
        <w:tc>
          <w:tcPr>
            <w:tcW w:w="5205" w:type="dxa"/>
          </w:tcPr>
          <w:p w14:paraId="57E0326D" w14:textId="7AACCB4B" w:rsidR="00CC2D8F" w:rsidRDefault="00CC2D8F">
            <w:pPr>
              <w:pStyle w:val="Compact"/>
            </w:pPr>
            <w:hyperlink w:anchor="class-06">
              <w:r>
                <w:rPr>
                  <w:rStyle w:val="Hyperlink"/>
                </w:rPr>
                <w:t>E - Data Warehouse Development</w:t>
              </w:r>
            </w:hyperlink>
          </w:p>
        </w:tc>
      </w:tr>
      <w:tr w:rsidR="00CC2D8F" w14:paraId="443D5867" w14:textId="77777777" w:rsidTr="00CC2D8F">
        <w:tc>
          <w:tcPr>
            <w:tcW w:w="2082" w:type="dxa"/>
          </w:tcPr>
          <w:p w14:paraId="1FD03F41" w14:textId="07783A21" w:rsidR="00CC2D8F" w:rsidRDefault="00CC2D8F">
            <w:pPr>
              <w:pStyle w:val="Compact"/>
            </w:pPr>
            <w:r>
              <w:t>06</w:t>
            </w:r>
          </w:p>
        </w:tc>
        <w:tc>
          <w:tcPr>
            <w:tcW w:w="2289" w:type="dxa"/>
          </w:tcPr>
          <w:p w14:paraId="13175524" w14:textId="74397849" w:rsidR="00CC2D8F" w:rsidRDefault="003D006E">
            <w:pPr>
              <w:pStyle w:val="Compact"/>
            </w:pPr>
            <w:r>
              <w:t>TBD</w:t>
            </w:r>
          </w:p>
        </w:tc>
        <w:tc>
          <w:tcPr>
            <w:tcW w:w="5205" w:type="dxa"/>
          </w:tcPr>
          <w:p w14:paraId="012A0639" w14:textId="015B6B55" w:rsidR="00CC2D8F" w:rsidRDefault="00CC2D8F">
            <w:pPr>
              <w:pStyle w:val="Compact"/>
            </w:pPr>
            <w:hyperlink w:anchor="class-07">
              <w:r>
                <w:rPr>
                  <w:rStyle w:val="Hyperlink"/>
                </w:rPr>
                <w:t>F - Building Data Pipelines</w:t>
              </w:r>
            </w:hyperlink>
          </w:p>
        </w:tc>
      </w:tr>
      <w:tr w:rsidR="00CC2D8F" w14:paraId="2497C56E" w14:textId="77777777" w:rsidTr="00CC2D8F">
        <w:tc>
          <w:tcPr>
            <w:tcW w:w="2082" w:type="dxa"/>
          </w:tcPr>
          <w:p w14:paraId="00753AE5" w14:textId="7728ABC9" w:rsidR="00CC2D8F" w:rsidRDefault="00CC2D8F">
            <w:pPr>
              <w:pStyle w:val="Compact"/>
            </w:pPr>
            <w:r>
              <w:t>07</w:t>
            </w:r>
          </w:p>
        </w:tc>
        <w:tc>
          <w:tcPr>
            <w:tcW w:w="2289" w:type="dxa"/>
          </w:tcPr>
          <w:p w14:paraId="2C61091B" w14:textId="41C4112E" w:rsidR="00CC2D8F" w:rsidRDefault="003D006E">
            <w:pPr>
              <w:pStyle w:val="Compact"/>
            </w:pPr>
            <w:r>
              <w:t>TBD</w:t>
            </w:r>
          </w:p>
        </w:tc>
        <w:tc>
          <w:tcPr>
            <w:tcW w:w="5205" w:type="dxa"/>
          </w:tcPr>
          <w:p w14:paraId="21A72734" w14:textId="2B5149D0" w:rsidR="00CC2D8F" w:rsidRDefault="00CC2D8F">
            <w:pPr>
              <w:pStyle w:val="Compact"/>
            </w:pPr>
            <w:hyperlink w:anchor="class-08">
              <w:r>
                <w:rPr>
                  <w:rStyle w:val="Hyperlink"/>
                </w:rPr>
                <w:t>G - Business Intelligence</w:t>
              </w:r>
            </w:hyperlink>
          </w:p>
        </w:tc>
      </w:tr>
      <w:tr w:rsidR="00CC2D8F" w14:paraId="6256E610" w14:textId="77777777" w:rsidTr="00CC2D8F">
        <w:tc>
          <w:tcPr>
            <w:tcW w:w="2082" w:type="dxa"/>
          </w:tcPr>
          <w:p w14:paraId="6D7DCC63" w14:textId="7846C30B" w:rsidR="00CC2D8F" w:rsidRDefault="00CC2D8F">
            <w:pPr>
              <w:pStyle w:val="Compact"/>
            </w:pPr>
            <w:r>
              <w:t>08</w:t>
            </w:r>
          </w:p>
        </w:tc>
        <w:tc>
          <w:tcPr>
            <w:tcW w:w="2289" w:type="dxa"/>
          </w:tcPr>
          <w:p w14:paraId="0E16D5BC" w14:textId="055F80E8" w:rsidR="00CC2D8F" w:rsidRDefault="003D006E">
            <w:pPr>
              <w:pStyle w:val="Compact"/>
            </w:pPr>
            <w:r>
              <w:t>TBD</w:t>
            </w:r>
          </w:p>
        </w:tc>
        <w:tc>
          <w:tcPr>
            <w:tcW w:w="5205" w:type="dxa"/>
          </w:tcPr>
          <w:p w14:paraId="1D124E69" w14:textId="0BB59AAD" w:rsidR="00CC2D8F" w:rsidRDefault="00CC2D8F">
            <w:pPr>
              <w:pStyle w:val="Compact"/>
            </w:pPr>
            <w:hyperlink w:anchor="class-10">
              <w:r>
                <w:rPr>
                  <w:rStyle w:val="Hyperlink"/>
                </w:rPr>
                <w:t>H - Incremental Data Pipelines</w:t>
              </w:r>
            </w:hyperlink>
          </w:p>
        </w:tc>
      </w:tr>
      <w:tr w:rsidR="00CC2D8F" w14:paraId="741AE547" w14:textId="77777777" w:rsidTr="00CC2D8F">
        <w:tc>
          <w:tcPr>
            <w:tcW w:w="2082" w:type="dxa"/>
          </w:tcPr>
          <w:p w14:paraId="3AC4DE70" w14:textId="64CC7447" w:rsidR="00CC2D8F" w:rsidRDefault="00CC2D8F">
            <w:pPr>
              <w:pStyle w:val="Compact"/>
            </w:pPr>
            <w:r>
              <w:t>09</w:t>
            </w:r>
          </w:p>
        </w:tc>
        <w:tc>
          <w:tcPr>
            <w:tcW w:w="2289" w:type="dxa"/>
          </w:tcPr>
          <w:p w14:paraId="2D96345F" w14:textId="59A01FC7" w:rsidR="00CC2D8F" w:rsidRDefault="003D006E">
            <w:pPr>
              <w:pStyle w:val="Compact"/>
            </w:pPr>
            <w:r>
              <w:t>TBD</w:t>
            </w:r>
          </w:p>
        </w:tc>
        <w:tc>
          <w:tcPr>
            <w:tcW w:w="5205" w:type="dxa"/>
          </w:tcPr>
          <w:p w14:paraId="7663F780" w14:textId="350DF6BF" w:rsidR="00CC2D8F" w:rsidRDefault="00CC2D8F">
            <w:pPr>
              <w:pStyle w:val="Compact"/>
            </w:pPr>
            <w:hyperlink w:anchor="class-11">
              <w:r>
                <w:rPr>
                  <w:rStyle w:val="Hyperlink"/>
                </w:rPr>
                <w:t>I - Managing the data warehouse</w:t>
              </w:r>
            </w:hyperlink>
          </w:p>
        </w:tc>
      </w:tr>
      <w:tr w:rsidR="00CC2D8F" w14:paraId="14B3B8EA" w14:textId="77777777" w:rsidTr="00CC2D8F">
        <w:tc>
          <w:tcPr>
            <w:tcW w:w="2082" w:type="dxa"/>
          </w:tcPr>
          <w:p w14:paraId="7DF96571" w14:textId="60760266" w:rsidR="00CC2D8F" w:rsidRDefault="00CC2D8F">
            <w:pPr>
              <w:pStyle w:val="Compact"/>
            </w:pPr>
            <w:r>
              <w:t>10</w:t>
            </w:r>
          </w:p>
        </w:tc>
        <w:tc>
          <w:tcPr>
            <w:tcW w:w="2289" w:type="dxa"/>
          </w:tcPr>
          <w:p w14:paraId="63B588F3" w14:textId="5BB775EA" w:rsidR="00CC2D8F" w:rsidRDefault="003D006E">
            <w:pPr>
              <w:pStyle w:val="Compact"/>
            </w:pPr>
            <w:r>
              <w:t>TBD</w:t>
            </w:r>
          </w:p>
        </w:tc>
        <w:tc>
          <w:tcPr>
            <w:tcW w:w="5205" w:type="dxa"/>
          </w:tcPr>
          <w:p w14:paraId="4653B781" w14:textId="7A2198AB" w:rsidR="00CC2D8F" w:rsidRDefault="00CC2D8F">
            <w:pPr>
              <w:pStyle w:val="Compact"/>
            </w:pPr>
            <w:hyperlink w:anchor="class-13">
              <w:r>
                <w:rPr>
                  <w:rStyle w:val="Hyperlink"/>
                </w:rPr>
                <w:t xml:space="preserve">Final Project Presentations and Demos </w:t>
              </w:r>
            </w:hyperlink>
          </w:p>
        </w:tc>
      </w:tr>
      <w:tr w:rsidR="00CC2D8F" w14:paraId="02540E90" w14:textId="77777777" w:rsidTr="00CC2D8F">
        <w:tc>
          <w:tcPr>
            <w:tcW w:w="2082" w:type="dxa"/>
          </w:tcPr>
          <w:p w14:paraId="4DC9B5CF" w14:textId="402CCA15" w:rsidR="00CC2D8F" w:rsidRDefault="00CC2D8F">
            <w:pPr>
              <w:pStyle w:val="Compact"/>
            </w:pPr>
            <w:r>
              <w:t>11</w:t>
            </w:r>
          </w:p>
        </w:tc>
        <w:tc>
          <w:tcPr>
            <w:tcW w:w="2289" w:type="dxa"/>
          </w:tcPr>
          <w:p w14:paraId="4E50A702" w14:textId="72275B82" w:rsidR="00CC2D8F" w:rsidRDefault="003D006E">
            <w:pPr>
              <w:pStyle w:val="Compact"/>
            </w:pPr>
            <w:r>
              <w:t>TBD</w:t>
            </w:r>
          </w:p>
        </w:tc>
        <w:tc>
          <w:tcPr>
            <w:tcW w:w="5205" w:type="dxa"/>
          </w:tcPr>
          <w:p w14:paraId="0723C548" w14:textId="1AC65F62" w:rsidR="00CC2D8F" w:rsidRDefault="00CC2D8F">
            <w:pPr>
              <w:pStyle w:val="Compact"/>
            </w:pPr>
            <w:r>
              <w:t>Final Project Is Due</w:t>
            </w:r>
          </w:p>
        </w:tc>
      </w:tr>
      <w:tr w:rsidR="00CC2D8F" w14:paraId="256D2CD1" w14:textId="77777777" w:rsidTr="00CC2D8F">
        <w:tc>
          <w:tcPr>
            <w:tcW w:w="2082" w:type="dxa"/>
          </w:tcPr>
          <w:p w14:paraId="385CA535" w14:textId="05F1968D" w:rsidR="00CC2D8F" w:rsidRDefault="00CC2D8F">
            <w:pPr>
              <w:pStyle w:val="Compact"/>
            </w:pPr>
          </w:p>
        </w:tc>
        <w:tc>
          <w:tcPr>
            <w:tcW w:w="2289" w:type="dxa"/>
          </w:tcPr>
          <w:p w14:paraId="553AA40A" w14:textId="5BA28C6A" w:rsidR="00CC2D8F" w:rsidRDefault="00CC2D8F">
            <w:pPr>
              <w:pStyle w:val="Compact"/>
            </w:pPr>
          </w:p>
        </w:tc>
        <w:tc>
          <w:tcPr>
            <w:tcW w:w="5205" w:type="dxa"/>
          </w:tcPr>
          <w:p w14:paraId="45B3FFE7" w14:textId="538CCD08" w:rsidR="00CC2D8F" w:rsidRDefault="00CC2D8F">
            <w:pPr>
              <w:pStyle w:val="Compact"/>
            </w:pPr>
          </w:p>
        </w:tc>
      </w:tr>
    </w:tbl>
    <w:p w14:paraId="685D16FB" w14:textId="77777777" w:rsidR="00900DCC" w:rsidRDefault="00000000">
      <w:pPr>
        <w:pStyle w:val="Heading3"/>
      </w:pPr>
      <w:bookmarkStart w:id="28" w:name="class-01"/>
      <w:bookmarkEnd w:id="27"/>
      <w:r>
        <w:t>Class 01</w:t>
      </w:r>
    </w:p>
    <w:p w14:paraId="564778D8" w14:textId="77777777" w:rsidR="00900DCC" w:rsidRDefault="00000000">
      <w:pPr>
        <w:pStyle w:val="Heading3"/>
      </w:pPr>
      <w:bookmarkStart w:id="29" w:name="Xae2cbe795b9d092814f705fcd8a6c1e47a9bcfe"/>
      <w:bookmarkEnd w:id="28"/>
      <w:r>
        <w:t>Topic: A - Introduction to Data Warehousing</w:t>
      </w:r>
    </w:p>
    <w:p w14:paraId="0EF3D242" w14:textId="77777777" w:rsidR="00900DCC" w:rsidRDefault="00000000">
      <w:pPr>
        <w:pStyle w:val="FirstParagraph"/>
      </w:pPr>
      <w:r>
        <w:t>Readings / Videos:</w:t>
      </w:r>
    </w:p>
    <w:p w14:paraId="3AD5F502" w14:textId="77777777" w:rsidR="00900DCC" w:rsidRDefault="00000000">
      <w:pPr>
        <w:pStyle w:val="Compact"/>
        <w:numPr>
          <w:ilvl w:val="0"/>
          <w:numId w:val="26"/>
        </w:numPr>
      </w:pPr>
      <w:r>
        <w:t>Course Syllabus</w:t>
      </w:r>
    </w:p>
    <w:p w14:paraId="3D252F0F" w14:textId="77777777" w:rsidR="00900DCC" w:rsidRDefault="00000000">
      <w:pPr>
        <w:pStyle w:val="Compact"/>
        <w:numPr>
          <w:ilvl w:val="0"/>
          <w:numId w:val="26"/>
        </w:numPr>
      </w:pPr>
      <w:r>
        <w:t>Rainardi, V. (2008). Building a data warehouse with examples in SQL Server. Apress, Ch 1.</w:t>
      </w:r>
    </w:p>
    <w:p w14:paraId="568B2A6A" w14:textId="77777777" w:rsidR="00900DCC" w:rsidRDefault="00000000">
      <w:pPr>
        <w:pStyle w:val="Compact"/>
        <w:numPr>
          <w:ilvl w:val="0"/>
          <w:numId w:val="26"/>
        </w:numPr>
      </w:pPr>
      <w:r>
        <w:lastRenderedPageBreak/>
        <w:t xml:space="preserve">What Is a Data Warehouse? (365 Data Science). Www.youtube.com. </w:t>
      </w:r>
      <w:hyperlink r:id="rId7">
        <w:r>
          <w:rPr>
            <w:rStyle w:val="Hyperlink"/>
          </w:rPr>
          <w:t>https://www.youtube.com/watch?v=AHR_7jFCMeY</w:t>
        </w:r>
      </w:hyperlink>
    </w:p>
    <w:p w14:paraId="33E707CA" w14:textId="77777777" w:rsidR="00900DCC" w:rsidRDefault="00000000">
      <w:pPr>
        <w:pStyle w:val="FirstParagraph"/>
      </w:pPr>
      <w:r>
        <w:t>In Class Agenda:</w:t>
      </w:r>
    </w:p>
    <w:p w14:paraId="41229DB6" w14:textId="77777777" w:rsidR="00900DCC" w:rsidRDefault="00000000">
      <w:pPr>
        <w:pStyle w:val="Compact"/>
        <w:numPr>
          <w:ilvl w:val="0"/>
          <w:numId w:val="27"/>
        </w:numPr>
      </w:pPr>
      <w:r>
        <w:t>Go over the course syllabus</w:t>
      </w:r>
    </w:p>
    <w:p w14:paraId="680913F9" w14:textId="77777777" w:rsidR="00900DCC" w:rsidRDefault="00000000">
      <w:pPr>
        <w:pStyle w:val="Compact"/>
        <w:numPr>
          <w:ilvl w:val="0"/>
          <w:numId w:val="27"/>
        </w:numPr>
      </w:pPr>
      <w:r>
        <w:t>Lecture: What is data warehousing? The 10,000 foot view.</w:t>
      </w:r>
    </w:p>
    <w:p w14:paraId="3F5034E3" w14:textId="77777777" w:rsidR="00900DCC" w:rsidRDefault="00000000">
      <w:pPr>
        <w:pStyle w:val="Compact"/>
        <w:numPr>
          <w:ilvl w:val="1"/>
          <w:numId w:val="28"/>
        </w:numPr>
      </w:pPr>
      <w:r>
        <w:t>What is data warehousing? The 10,000 foot view.</w:t>
      </w:r>
    </w:p>
    <w:p w14:paraId="0309C4DB" w14:textId="77777777" w:rsidR="00900DCC" w:rsidRDefault="00000000">
      <w:pPr>
        <w:pStyle w:val="Compact"/>
        <w:numPr>
          <w:ilvl w:val="1"/>
          <w:numId w:val="28"/>
        </w:numPr>
      </w:pPr>
      <w:r>
        <w:t>Components of the DW</w:t>
      </w:r>
    </w:p>
    <w:p w14:paraId="28D1B79D" w14:textId="77777777" w:rsidR="00900DCC" w:rsidRDefault="00000000">
      <w:pPr>
        <w:pStyle w:val="Compact"/>
        <w:numPr>
          <w:ilvl w:val="1"/>
          <w:numId w:val="28"/>
        </w:numPr>
      </w:pPr>
      <w:r>
        <w:t>Data warehouse vs data lakes vs data lake house</w:t>
      </w:r>
    </w:p>
    <w:p w14:paraId="107DC267" w14:textId="77777777" w:rsidR="00900DCC" w:rsidRDefault="00000000">
      <w:pPr>
        <w:pStyle w:val="Compact"/>
        <w:numPr>
          <w:ilvl w:val="1"/>
          <w:numId w:val="28"/>
        </w:numPr>
      </w:pPr>
      <w:r>
        <w:t>Data warehouse vs business intelligence</w:t>
      </w:r>
    </w:p>
    <w:p w14:paraId="4397B505" w14:textId="77777777" w:rsidR="00900DCC" w:rsidRDefault="00000000">
      <w:pPr>
        <w:pStyle w:val="Compact"/>
        <w:numPr>
          <w:ilvl w:val="1"/>
          <w:numId w:val="28"/>
        </w:numPr>
      </w:pPr>
      <w:r>
        <w:t>Process-oriented vs reference-oriented data</w:t>
      </w:r>
    </w:p>
    <w:p w14:paraId="2E086539" w14:textId="77777777" w:rsidR="00900DCC" w:rsidRDefault="00000000">
      <w:pPr>
        <w:pStyle w:val="Compact"/>
        <w:numPr>
          <w:ilvl w:val="0"/>
          <w:numId w:val="27"/>
        </w:numPr>
      </w:pPr>
      <w:r>
        <w:t>Demo: Accessing the external world.</w:t>
      </w:r>
    </w:p>
    <w:p w14:paraId="131FFE79" w14:textId="77777777" w:rsidR="00900DCC" w:rsidRDefault="00000000">
      <w:pPr>
        <w:pStyle w:val="Compact"/>
        <w:numPr>
          <w:ilvl w:val="0"/>
          <w:numId w:val="27"/>
        </w:numPr>
      </w:pPr>
      <w:r>
        <w:t>Discussion: Assignment A</w:t>
      </w:r>
    </w:p>
    <w:p w14:paraId="4D72155D" w14:textId="77777777" w:rsidR="00900DCC" w:rsidRDefault="00000000">
      <w:pPr>
        <w:pStyle w:val="Heading3"/>
      </w:pPr>
      <w:bookmarkStart w:id="30" w:name="class-02"/>
      <w:bookmarkEnd w:id="29"/>
      <w:r>
        <w:t>Class 02</w:t>
      </w:r>
    </w:p>
    <w:p w14:paraId="2CAA6D79" w14:textId="77777777" w:rsidR="00900DCC" w:rsidRDefault="00000000">
      <w:pPr>
        <w:pStyle w:val="Heading3"/>
      </w:pPr>
      <w:bookmarkStart w:id="31" w:name="Xd8258a84fa64b9af1db6fc151fa3a1037027bdf"/>
      <w:bookmarkEnd w:id="30"/>
      <w:r>
        <w:t>Topic: B - Data Warehouse Tools and Architectures</w:t>
      </w:r>
    </w:p>
    <w:p w14:paraId="213688E2" w14:textId="77777777" w:rsidR="00900DCC" w:rsidRDefault="00000000">
      <w:pPr>
        <w:pStyle w:val="FirstParagraph"/>
      </w:pPr>
      <w:r>
        <w:t>Readings / Videos:</w:t>
      </w:r>
    </w:p>
    <w:p w14:paraId="442E1C58" w14:textId="77777777" w:rsidR="00900DCC" w:rsidRDefault="00000000">
      <w:pPr>
        <w:pStyle w:val="Compact"/>
        <w:numPr>
          <w:ilvl w:val="0"/>
          <w:numId w:val="29"/>
        </w:numPr>
      </w:pPr>
      <w:r>
        <w:t>Kimball, R., &amp; Ross, M. (2013). The data warehouse toolkit : the definitive guide to dimensional modeling (3rd ed.). John Wiley &amp; Sons, Inc., Ch 1.</w:t>
      </w:r>
    </w:p>
    <w:p w14:paraId="3802386E" w14:textId="77777777" w:rsidR="00900DCC" w:rsidRPr="00CC2D8F" w:rsidRDefault="00000000">
      <w:pPr>
        <w:pStyle w:val="Compact"/>
        <w:numPr>
          <w:ilvl w:val="0"/>
          <w:numId w:val="29"/>
        </w:numPr>
        <w:rPr>
          <w:lang w:val="fr-FR"/>
        </w:rPr>
      </w:pPr>
      <w:r>
        <w:t xml:space="preserve">Let’s Compare the Kimball and Inmon Data Warehouse Architectures. </w:t>
      </w:r>
      <w:r w:rsidRPr="00CC2D8F">
        <w:rPr>
          <w:lang w:val="fr-FR"/>
        </w:rPr>
        <w:t>(</w:t>
      </w:r>
      <w:proofErr w:type="spellStart"/>
      <w:proofErr w:type="gramStart"/>
      <w:r w:rsidRPr="00CC2D8F">
        <w:rPr>
          <w:lang w:val="fr-FR"/>
        </w:rPr>
        <w:t>nullQueries</w:t>
      </w:r>
      <w:proofErr w:type="spellEnd"/>
      <w:proofErr w:type="gramEnd"/>
      <w:r w:rsidRPr="00CC2D8F">
        <w:rPr>
          <w:lang w:val="fr-FR"/>
        </w:rPr>
        <w:t xml:space="preserve">). Www.youtube.com. </w:t>
      </w:r>
      <w:hyperlink r:id="rId8">
        <w:r w:rsidRPr="00CC2D8F">
          <w:rPr>
            <w:rStyle w:val="Hyperlink"/>
            <w:lang w:val="fr-FR"/>
          </w:rPr>
          <w:t>https://www.youtube.com/watch?v=Tff34jj_V-0</w:t>
        </w:r>
      </w:hyperlink>
    </w:p>
    <w:p w14:paraId="483BB358" w14:textId="77777777" w:rsidR="00900DCC" w:rsidRPr="00CC2D8F" w:rsidRDefault="00000000">
      <w:pPr>
        <w:pStyle w:val="Compact"/>
        <w:numPr>
          <w:ilvl w:val="0"/>
          <w:numId w:val="29"/>
        </w:numPr>
        <w:rPr>
          <w:lang w:val="fr-FR"/>
        </w:rPr>
      </w:pPr>
      <w:r>
        <w:t xml:space="preserve">Data Vault vs Traditional Data Warehouse Architectures. </w:t>
      </w:r>
      <w:r w:rsidRPr="00CC2D8F">
        <w:rPr>
          <w:lang w:val="fr-FR"/>
        </w:rPr>
        <w:t>(</w:t>
      </w:r>
      <w:proofErr w:type="spellStart"/>
      <w:proofErr w:type="gramStart"/>
      <w:r w:rsidRPr="00CC2D8F">
        <w:rPr>
          <w:lang w:val="fr-FR"/>
        </w:rPr>
        <w:t>nullQueries</w:t>
      </w:r>
      <w:proofErr w:type="spellEnd"/>
      <w:proofErr w:type="gramEnd"/>
      <w:r w:rsidRPr="00CC2D8F">
        <w:rPr>
          <w:lang w:val="fr-FR"/>
        </w:rPr>
        <w:t xml:space="preserve">). Www.youtube.com. </w:t>
      </w:r>
      <w:hyperlink r:id="rId9">
        <w:r w:rsidRPr="00CC2D8F">
          <w:rPr>
            <w:rStyle w:val="Hyperlink"/>
            <w:lang w:val="fr-FR"/>
          </w:rPr>
          <w:t>https://www.youtube.com/watch?v=D914nNWGP6E</w:t>
        </w:r>
      </w:hyperlink>
    </w:p>
    <w:p w14:paraId="355C1993" w14:textId="77777777" w:rsidR="00900DCC" w:rsidRDefault="00000000">
      <w:pPr>
        <w:pStyle w:val="FirstParagraph"/>
      </w:pPr>
      <w:r>
        <w:t>‌ Due before class:</w:t>
      </w:r>
    </w:p>
    <w:p w14:paraId="294DF7BE" w14:textId="77777777" w:rsidR="00900DCC" w:rsidRDefault="00000000">
      <w:pPr>
        <w:pStyle w:val="Compact"/>
        <w:numPr>
          <w:ilvl w:val="0"/>
          <w:numId w:val="30"/>
        </w:numPr>
      </w:pPr>
      <w:r>
        <w:t>Assignment A</w:t>
      </w:r>
    </w:p>
    <w:p w14:paraId="2F25F79C" w14:textId="77777777" w:rsidR="00900DCC" w:rsidRDefault="00000000">
      <w:pPr>
        <w:pStyle w:val="FirstParagraph"/>
      </w:pPr>
      <w:r>
        <w:t>In Class Agenda:</w:t>
      </w:r>
    </w:p>
    <w:p w14:paraId="5E98EF5E" w14:textId="77777777" w:rsidR="00900DCC" w:rsidRDefault="00000000">
      <w:pPr>
        <w:pStyle w:val="Compact"/>
        <w:numPr>
          <w:ilvl w:val="0"/>
          <w:numId w:val="31"/>
        </w:numPr>
      </w:pPr>
      <w:r>
        <w:t>Lecture: Data Warehouse Tools and Architectures</w:t>
      </w:r>
    </w:p>
    <w:p w14:paraId="2C23BEDE" w14:textId="77777777" w:rsidR="00900DCC" w:rsidRDefault="00000000">
      <w:pPr>
        <w:pStyle w:val="Compact"/>
        <w:numPr>
          <w:ilvl w:val="1"/>
          <w:numId w:val="32"/>
        </w:numPr>
      </w:pPr>
      <w:r>
        <w:t>Components of a technical architecture</w:t>
      </w:r>
    </w:p>
    <w:p w14:paraId="725E1CB1" w14:textId="77777777" w:rsidR="00900DCC" w:rsidRDefault="00000000">
      <w:pPr>
        <w:pStyle w:val="Compact"/>
        <w:numPr>
          <w:ilvl w:val="1"/>
          <w:numId w:val="32"/>
        </w:numPr>
      </w:pPr>
      <w:r>
        <w:t>Historical underpinnings of each architecture</w:t>
      </w:r>
    </w:p>
    <w:p w14:paraId="1F7FAE89" w14:textId="77777777" w:rsidR="00900DCC" w:rsidRDefault="00000000">
      <w:pPr>
        <w:pStyle w:val="Compact"/>
        <w:numPr>
          <w:ilvl w:val="1"/>
          <w:numId w:val="32"/>
        </w:numPr>
      </w:pPr>
      <w:r>
        <w:t>Tools of the modern data warehouse</w:t>
      </w:r>
    </w:p>
    <w:p w14:paraId="0057778B" w14:textId="77777777" w:rsidR="00900DCC" w:rsidRDefault="00000000">
      <w:pPr>
        <w:pStyle w:val="Compact"/>
        <w:numPr>
          <w:ilvl w:val="1"/>
          <w:numId w:val="32"/>
        </w:numPr>
      </w:pPr>
      <w:r>
        <w:t>Kimball, Inmon, Linstedt</w:t>
      </w:r>
    </w:p>
    <w:p w14:paraId="3691C4B2" w14:textId="77777777" w:rsidR="00900DCC" w:rsidRDefault="00000000">
      <w:pPr>
        <w:pStyle w:val="Compact"/>
        <w:numPr>
          <w:ilvl w:val="0"/>
          <w:numId w:val="31"/>
        </w:numPr>
      </w:pPr>
      <w:r>
        <w:t>Discussion: Assignment A</w:t>
      </w:r>
    </w:p>
    <w:p w14:paraId="1133B929" w14:textId="77777777" w:rsidR="00900DCC" w:rsidRDefault="00000000">
      <w:pPr>
        <w:pStyle w:val="Compact"/>
        <w:numPr>
          <w:ilvl w:val="0"/>
          <w:numId w:val="31"/>
        </w:numPr>
      </w:pPr>
      <w:r>
        <w:t>Project Time:</w:t>
      </w:r>
    </w:p>
    <w:p w14:paraId="08530941" w14:textId="77777777" w:rsidR="00900DCC" w:rsidRDefault="00000000">
      <w:pPr>
        <w:pStyle w:val="Compact"/>
        <w:numPr>
          <w:ilvl w:val="1"/>
          <w:numId w:val="33"/>
        </w:numPr>
      </w:pPr>
      <w:r>
        <w:t>Project group formation and ice breakers to get to know your teammates.</w:t>
      </w:r>
    </w:p>
    <w:p w14:paraId="7496AE4B" w14:textId="77777777" w:rsidR="00900DCC" w:rsidRDefault="00000000">
      <w:pPr>
        <w:pStyle w:val="Compact"/>
        <w:numPr>
          <w:ilvl w:val="1"/>
          <w:numId w:val="33"/>
        </w:numPr>
      </w:pPr>
      <w:r>
        <w:t>Deliverable: Form your Blackboard group, name your team, decide when and how you will meet outside of class.</w:t>
      </w:r>
    </w:p>
    <w:p w14:paraId="53A96F7A" w14:textId="77777777" w:rsidR="00900DCC" w:rsidRDefault="00000000">
      <w:pPr>
        <w:pStyle w:val="Heading3"/>
      </w:pPr>
      <w:bookmarkStart w:id="32" w:name="class-03"/>
      <w:bookmarkEnd w:id="31"/>
      <w:r>
        <w:lastRenderedPageBreak/>
        <w:t>Class 03</w:t>
      </w:r>
    </w:p>
    <w:p w14:paraId="26267B75" w14:textId="77777777" w:rsidR="00900DCC" w:rsidRDefault="00000000">
      <w:pPr>
        <w:pStyle w:val="Heading3"/>
      </w:pPr>
      <w:bookmarkStart w:id="33" w:name="topic-c---planning-the-data-warehouse"/>
      <w:bookmarkEnd w:id="32"/>
      <w:r>
        <w:t>Topic: C - Planning The Data Warehouse</w:t>
      </w:r>
    </w:p>
    <w:p w14:paraId="2D5AECB4" w14:textId="77777777" w:rsidR="00900DCC" w:rsidRDefault="00000000">
      <w:pPr>
        <w:pStyle w:val="FirstParagraph"/>
      </w:pPr>
      <w:r>
        <w:t>Readings / Videos:</w:t>
      </w:r>
    </w:p>
    <w:p w14:paraId="14378DE2" w14:textId="77777777" w:rsidR="00900DCC" w:rsidRDefault="00000000">
      <w:pPr>
        <w:pStyle w:val="Compact"/>
        <w:numPr>
          <w:ilvl w:val="0"/>
          <w:numId w:val="34"/>
        </w:numPr>
      </w:pPr>
      <w:r>
        <w:t>Rainardi (2008) Ch 3,4</w:t>
      </w:r>
    </w:p>
    <w:p w14:paraId="324ADE6F" w14:textId="77777777" w:rsidR="00900DCC" w:rsidRDefault="00000000">
      <w:pPr>
        <w:pStyle w:val="Compact"/>
        <w:numPr>
          <w:ilvl w:val="0"/>
          <w:numId w:val="34"/>
        </w:numPr>
      </w:pPr>
      <w:r>
        <w:t>Kimball (2013) Ch 17</w:t>
      </w:r>
    </w:p>
    <w:p w14:paraId="7D441F2A" w14:textId="77777777" w:rsidR="00900DCC" w:rsidRDefault="00000000">
      <w:pPr>
        <w:pStyle w:val="FirstParagraph"/>
      </w:pPr>
      <w:r>
        <w:t>Due before class:</w:t>
      </w:r>
    </w:p>
    <w:p w14:paraId="396C7C1A" w14:textId="77777777" w:rsidR="00900DCC" w:rsidRDefault="00000000">
      <w:pPr>
        <w:pStyle w:val="Compact"/>
        <w:numPr>
          <w:ilvl w:val="0"/>
          <w:numId w:val="35"/>
        </w:numPr>
      </w:pPr>
      <w:r>
        <w:t>Half of assignment B</w:t>
      </w:r>
    </w:p>
    <w:p w14:paraId="11E1D660" w14:textId="77777777" w:rsidR="00900DCC" w:rsidRDefault="00000000">
      <w:pPr>
        <w:pStyle w:val="FirstParagraph"/>
      </w:pPr>
      <w:r>
        <w:t>In Class Agenda:</w:t>
      </w:r>
    </w:p>
    <w:p w14:paraId="1FE9EE0E" w14:textId="77777777" w:rsidR="00900DCC" w:rsidRDefault="00000000">
      <w:pPr>
        <w:pStyle w:val="Compact"/>
        <w:numPr>
          <w:ilvl w:val="0"/>
          <w:numId w:val="36"/>
        </w:numPr>
      </w:pPr>
      <w:r>
        <w:t>Lecture: Planning the Data Warehouse</w:t>
      </w:r>
    </w:p>
    <w:p w14:paraId="6C5E4602" w14:textId="77777777" w:rsidR="00900DCC" w:rsidRDefault="00000000">
      <w:pPr>
        <w:pStyle w:val="Compact"/>
        <w:numPr>
          <w:ilvl w:val="1"/>
          <w:numId w:val="37"/>
        </w:numPr>
      </w:pPr>
      <w:r>
        <w:t>User centric vs Data Centric Approaches</w:t>
      </w:r>
    </w:p>
    <w:p w14:paraId="77B09A08" w14:textId="77777777" w:rsidR="00900DCC" w:rsidRDefault="00000000">
      <w:pPr>
        <w:pStyle w:val="Compact"/>
        <w:numPr>
          <w:ilvl w:val="1"/>
          <w:numId w:val="37"/>
        </w:numPr>
      </w:pPr>
      <w:r>
        <w:t>Functional and non-functional requirements</w:t>
      </w:r>
    </w:p>
    <w:p w14:paraId="4D1226E8" w14:textId="77777777" w:rsidR="00900DCC" w:rsidRDefault="00000000">
      <w:pPr>
        <w:pStyle w:val="Compact"/>
        <w:numPr>
          <w:ilvl w:val="1"/>
          <w:numId w:val="37"/>
        </w:numPr>
      </w:pPr>
      <w:r>
        <w:t>Understanding business processes and reference data</w:t>
      </w:r>
    </w:p>
    <w:p w14:paraId="4C6B71D0" w14:textId="77777777" w:rsidR="00900DCC" w:rsidRDefault="00000000">
      <w:pPr>
        <w:pStyle w:val="Compact"/>
        <w:numPr>
          <w:ilvl w:val="1"/>
          <w:numId w:val="37"/>
        </w:numPr>
      </w:pPr>
      <w:r>
        <w:t>Identifying business processes</w:t>
      </w:r>
    </w:p>
    <w:p w14:paraId="50FA291B" w14:textId="77777777" w:rsidR="00900DCC" w:rsidRDefault="00000000">
      <w:pPr>
        <w:pStyle w:val="Compact"/>
        <w:numPr>
          <w:ilvl w:val="0"/>
          <w:numId w:val="36"/>
        </w:numPr>
      </w:pPr>
      <w:r>
        <w:t>Discussion: Assignment B Progress</w:t>
      </w:r>
    </w:p>
    <w:p w14:paraId="2807C3E8" w14:textId="77777777" w:rsidR="00900DCC" w:rsidRDefault="00000000">
      <w:pPr>
        <w:pStyle w:val="Compact"/>
        <w:numPr>
          <w:ilvl w:val="0"/>
          <w:numId w:val="36"/>
        </w:numPr>
      </w:pPr>
      <w:r>
        <w:t>Project Time:</w:t>
      </w:r>
    </w:p>
    <w:p w14:paraId="4CF35F9E" w14:textId="77777777" w:rsidR="00900DCC" w:rsidRDefault="00000000">
      <w:pPr>
        <w:pStyle w:val="Compact"/>
        <w:numPr>
          <w:ilvl w:val="1"/>
          <w:numId w:val="38"/>
        </w:numPr>
      </w:pPr>
      <w:r>
        <w:t>System Selection Show</w:t>
      </w:r>
    </w:p>
    <w:p w14:paraId="2FA7FD0D" w14:textId="77777777" w:rsidR="00900DCC" w:rsidRDefault="00000000">
      <w:pPr>
        <w:pStyle w:val="Compact"/>
        <w:numPr>
          <w:ilvl w:val="1"/>
          <w:numId w:val="38"/>
        </w:numPr>
      </w:pPr>
      <w:r>
        <w:t>Deliverable: Profile 3 Business Processes</w:t>
      </w:r>
    </w:p>
    <w:p w14:paraId="5AA3AE98" w14:textId="77777777" w:rsidR="00900DCC" w:rsidRDefault="00000000">
      <w:pPr>
        <w:pStyle w:val="Heading3"/>
      </w:pPr>
      <w:bookmarkStart w:id="34" w:name="class-04"/>
      <w:bookmarkEnd w:id="33"/>
      <w:r>
        <w:t>Class 04</w:t>
      </w:r>
    </w:p>
    <w:p w14:paraId="546DD303" w14:textId="77777777" w:rsidR="00900DCC" w:rsidRDefault="00000000">
      <w:pPr>
        <w:pStyle w:val="Heading3"/>
      </w:pPr>
      <w:bookmarkStart w:id="35" w:name="topic-d---dimensional-modeling"/>
      <w:bookmarkEnd w:id="34"/>
      <w:r>
        <w:t>Topic: D - Dimensional Modeling</w:t>
      </w:r>
    </w:p>
    <w:p w14:paraId="1444F31C" w14:textId="77777777" w:rsidR="00900DCC" w:rsidRDefault="00000000">
      <w:pPr>
        <w:pStyle w:val="FirstParagraph"/>
      </w:pPr>
      <w:r>
        <w:t>Readings / Videos:</w:t>
      </w:r>
    </w:p>
    <w:p w14:paraId="342F248E" w14:textId="77777777" w:rsidR="00900DCC" w:rsidRDefault="00000000">
      <w:pPr>
        <w:pStyle w:val="Compact"/>
        <w:numPr>
          <w:ilvl w:val="0"/>
          <w:numId w:val="39"/>
        </w:numPr>
      </w:pPr>
      <w:r>
        <w:t>Kimball (2013) Ch 2</w:t>
      </w:r>
    </w:p>
    <w:p w14:paraId="0F9A3BF2" w14:textId="77777777" w:rsidR="00900DCC" w:rsidRDefault="00000000">
      <w:pPr>
        <w:pStyle w:val="Compact"/>
        <w:numPr>
          <w:ilvl w:val="0"/>
          <w:numId w:val="39"/>
        </w:numPr>
      </w:pPr>
      <w:r>
        <w:t xml:space="preserve">Is Kimball’s Dimensional Modelling dead in 2022? Is OBT (“one big table”) the way to go? (2022, May 3). </w:t>
      </w:r>
      <w:hyperlink r:id="rId10">
        <w:r>
          <w:rPr>
            <w:rStyle w:val="Hyperlink"/>
          </w:rPr>
          <w:t>https://www.reddit.com/r/dataengineering/comments/uhohlv/is_kimballs_dimensional_modelling_dead_in_2022_is/</w:t>
        </w:r>
      </w:hyperlink>
    </w:p>
    <w:p w14:paraId="2AFA7D05" w14:textId="77777777" w:rsidR="00900DCC" w:rsidRDefault="00000000">
      <w:pPr>
        <w:pStyle w:val="FirstParagraph"/>
      </w:pPr>
      <w:r>
        <w:t>Due before class:</w:t>
      </w:r>
    </w:p>
    <w:p w14:paraId="669AF4F1" w14:textId="77777777" w:rsidR="00900DCC" w:rsidRDefault="00000000">
      <w:pPr>
        <w:pStyle w:val="Compact"/>
        <w:numPr>
          <w:ilvl w:val="0"/>
          <w:numId w:val="40"/>
        </w:numPr>
      </w:pPr>
      <w:r>
        <w:t>Assignment B, Assignment C</w:t>
      </w:r>
    </w:p>
    <w:p w14:paraId="61B3B05E" w14:textId="77777777" w:rsidR="00900DCC" w:rsidRDefault="00000000">
      <w:pPr>
        <w:pStyle w:val="FirstParagraph"/>
      </w:pPr>
      <w:r>
        <w:t>In Class Agenda:</w:t>
      </w:r>
    </w:p>
    <w:p w14:paraId="4581F8CA" w14:textId="77777777" w:rsidR="00900DCC" w:rsidRDefault="00000000">
      <w:pPr>
        <w:pStyle w:val="Compact"/>
        <w:numPr>
          <w:ilvl w:val="0"/>
          <w:numId w:val="41"/>
        </w:numPr>
      </w:pPr>
      <w:r>
        <w:t>Lecture: Dimensional Modeling</w:t>
      </w:r>
    </w:p>
    <w:p w14:paraId="263233C7" w14:textId="77777777" w:rsidR="00900DCC" w:rsidRDefault="00000000">
      <w:pPr>
        <w:pStyle w:val="Compact"/>
        <w:numPr>
          <w:ilvl w:val="1"/>
          <w:numId w:val="42"/>
        </w:numPr>
      </w:pPr>
      <w:r>
        <w:t>Dimensional Model Designs Fact &amp; Dimension Tables</w:t>
      </w:r>
    </w:p>
    <w:p w14:paraId="6EF91D53" w14:textId="77777777" w:rsidR="00900DCC" w:rsidRDefault="00000000">
      <w:pPr>
        <w:pStyle w:val="Compact"/>
        <w:numPr>
          <w:ilvl w:val="1"/>
          <w:numId w:val="42"/>
        </w:numPr>
      </w:pPr>
      <w:r>
        <w:t>Slowly / Rapidly Changing Dimensions</w:t>
      </w:r>
    </w:p>
    <w:p w14:paraId="65E6F6A8" w14:textId="77777777" w:rsidR="00900DCC" w:rsidRDefault="00000000">
      <w:pPr>
        <w:pStyle w:val="Compact"/>
        <w:numPr>
          <w:ilvl w:val="1"/>
          <w:numId w:val="42"/>
        </w:numPr>
      </w:pPr>
      <w:r>
        <w:t>Advanced Dimensional Modeling Concepts</w:t>
      </w:r>
    </w:p>
    <w:p w14:paraId="68916E75" w14:textId="77777777" w:rsidR="00900DCC" w:rsidRDefault="00000000">
      <w:pPr>
        <w:pStyle w:val="Compact"/>
        <w:numPr>
          <w:ilvl w:val="0"/>
          <w:numId w:val="41"/>
        </w:numPr>
      </w:pPr>
      <w:r>
        <w:t>Discussion: Assignments B and C</w:t>
      </w:r>
    </w:p>
    <w:p w14:paraId="2E478022" w14:textId="77777777" w:rsidR="00900DCC" w:rsidRDefault="00000000">
      <w:pPr>
        <w:pStyle w:val="Compact"/>
        <w:numPr>
          <w:ilvl w:val="0"/>
          <w:numId w:val="41"/>
        </w:numPr>
      </w:pPr>
      <w:r>
        <w:t>Project Time:</w:t>
      </w:r>
    </w:p>
    <w:p w14:paraId="080B54F9" w14:textId="77777777" w:rsidR="00900DCC" w:rsidRDefault="00000000">
      <w:pPr>
        <w:pStyle w:val="Compact"/>
        <w:numPr>
          <w:ilvl w:val="1"/>
          <w:numId w:val="43"/>
        </w:numPr>
      </w:pPr>
      <w:r>
        <w:lastRenderedPageBreak/>
        <w:t>Bus Matrix, Priority Grid, Milestone 1</w:t>
      </w:r>
    </w:p>
    <w:p w14:paraId="35C785E9" w14:textId="77777777" w:rsidR="00900DCC" w:rsidRDefault="00000000">
      <w:pPr>
        <w:pStyle w:val="Compact"/>
        <w:numPr>
          <w:ilvl w:val="1"/>
          <w:numId w:val="43"/>
        </w:numPr>
      </w:pPr>
      <w:r>
        <w:t>Deliverable: Milestone 1 readiness</w:t>
      </w:r>
    </w:p>
    <w:p w14:paraId="426910FD" w14:textId="77777777" w:rsidR="00900DCC" w:rsidRDefault="00000000">
      <w:pPr>
        <w:pStyle w:val="Heading3"/>
      </w:pPr>
      <w:bookmarkStart w:id="36" w:name="class-05"/>
      <w:bookmarkEnd w:id="35"/>
      <w:r>
        <w:t>Class 05</w:t>
      </w:r>
    </w:p>
    <w:p w14:paraId="53BD8F7A" w14:textId="77777777" w:rsidR="00900DCC" w:rsidRDefault="00000000">
      <w:pPr>
        <w:pStyle w:val="Heading3"/>
      </w:pPr>
      <w:bookmarkStart w:id="37" w:name="Xa3823e1d2a029fcc05e84853cbea2cf3c1c5235"/>
      <w:bookmarkEnd w:id="36"/>
      <w:r>
        <w:t>Topic: Exam 1, Project Milestone 1 Presentations</w:t>
      </w:r>
    </w:p>
    <w:p w14:paraId="2A3625CC" w14:textId="77777777" w:rsidR="00900DCC" w:rsidRDefault="00000000">
      <w:pPr>
        <w:pStyle w:val="FirstParagraph"/>
      </w:pPr>
      <w:r>
        <w:t>Readings / Videos:</w:t>
      </w:r>
    </w:p>
    <w:p w14:paraId="7A54BADA" w14:textId="77777777" w:rsidR="00900DCC" w:rsidRDefault="00000000">
      <w:pPr>
        <w:pStyle w:val="Compact"/>
        <w:numPr>
          <w:ilvl w:val="0"/>
          <w:numId w:val="44"/>
        </w:numPr>
      </w:pPr>
      <w:r>
        <w:t>None</w:t>
      </w:r>
    </w:p>
    <w:p w14:paraId="1F9142CB" w14:textId="77777777" w:rsidR="00900DCC" w:rsidRDefault="00000000">
      <w:pPr>
        <w:pStyle w:val="FirstParagraph"/>
      </w:pPr>
      <w:r>
        <w:t>Due before class:</w:t>
      </w:r>
    </w:p>
    <w:p w14:paraId="22BC3A7E" w14:textId="77777777" w:rsidR="00900DCC" w:rsidRDefault="00000000">
      <w:pPr>
        <w:pStyle w:val="Compact"/>
        <w:numPr>
          <w:ilvl w:val="0"/>
          <w:numId w:val="45"/>
        </w:numPr>
      </w:pPr>
      <w:r>
        <w:t>Project Milestone 1 Presentations</w:t>
      </w:r>
    </w:p>
    <w:p w14:paraId="2A1CB7F6" w14:textId="77777777" w:rsidR="00900DCC" w:rsidRDefault="00000000">
      <w:pPr>
        <w:pStyle w:val="FirstParagraph"/>
      </w:pPr>
      <w:r>
        <w:t>In Class Agenda:</w:t>
      </w:r>
    </w:p>
    <w:p w14:paraId="2ACA1715" w14:textId="77777777" w:rsidR="00900DCC" w:rsidRDefault="00000000">
      <w:pPr>
        <w:pStyle w:val="Compact"/>
        <w:numPr>
          <w:ilvl w:val="0"/>
          <w:numId w:val="46"/>
        </w:numPr>
      </w:pPr>
      <w:r>
        <w:t>Exam 1:</w:t>
      </w:r>
    </w:p>
    <w:p w14:paraId="25E45BBE" w14:textId="77777777" w:rsidR="00900DCC" w:rsidRDefault="00000000">
      <w:pPr>
        <w:pStyle w:val="Compact"/>
        <w:numPr>
          <w:ilvl w:val="1"/>
          <w:numId w:val="47"/>
        </w:numPr>
      </w:pPr>
      <w:r>
        <w:t>Covers Topics A,B,C</w:t>
      </w:r>
    </w:p>
    <w:p w14:paraId="44A05D11" w14:textId="77777777" w:rsidR="00900DCC" w:rsidRDefault="00000000">
      <w:pPr>
        <w:pStyle w:val="Compact"/>
        <w:numPr>
          <w:ilvl w:val="1"/>
          <w:numId w:val="47"/>
        </w:numPr>
      </w:pPr>
      <w:r>
        <w:t>Issued in class, on paper</w:t>
      </w:r>
    </w:p>
    <w:p w14:paraId="571F353C" w14:textId="77777777" w:rsidR="00900DCC" w:rsidRDefault="00000000">
      <w:pPr>
        <w:pStyle w:val="Compact"/>
        <w:numPr>
          <w:ilvl w:val="0"/>
          <w:numId w:val="46"/>
        </w:numPr>
      </w:pPr>
      <w:r>
        <w:t>Project:</w:t>
      </w:r>
    </w:p>
    <w:p w14:paraId="634A1364" w14:textId="77777777" w:rsidR="00900DCC" w:rsidRDefault="00000000">
      <w:pPr>
        <w:pStyle w:val="Compact"/>
        <w:numPr>
          <w:ilvl w:val="1"/>
          <w:numId w:val="48"/>
        </w:numPr>
      </w:pPr>
      <w:r>
        <w:t>Team selection for presentation order.</w:t>
      </w:r>
    </w:p>
    <w:p w14:paraId="2BD6BFF1" w14:textId="77777777" w:rsidR="00900DCC" w:rsidRDefault="00000000">
      <w:pPr>
        <w:pStyle w:val="Compact"/>
        <w:numPr>
          <w:ilvl w:val="1"/>
          <w:numId w:val="48"/>
        </w:numPr>
      </w:pPr>
      <w:r>
        <w:t>Project Milestone 1 Presentations &amp; instructor feedback.</w:t>
      </w:r>
    </w:p>
    <w:p w14:paraId="688E4781" w14:textId="77777777" w:rsidR="00900DCC" w:rsidRDefault="00000000">
      <w:pPr>
        <w:pStyle w:val="Compact"/>
        <w:numPr>
          <w:ilvl w:val="1"/>
          <w:numId w:val="48"/>
        </w:numPr>
      </w:pPr>
      <w:r>
        <w:t>Strict adherence to the time limit to everyone gets an opportunity.</w:t>
      </w:r>
    </w:p>
    <w:p w14:paraId="355A2097" w14:textId="77777777" w:rsidR="00900DCC" w:rsidRDefault="00000000">
      <w:pPr>
        <w:pStyle w:val="Heading3"/>
      </w:pPr>
      <w:bookmarkStart w:id="38" w:name="class-06"/>
      <w:bookmarkEnd w:id="37"/>
      <w:r>
        <w:t>Class 06</w:t>
      </w:r>
    </w:p>
    <w:p w14:paraId="5DA11CF1" w14:textId="77777777" w:rsidR="00900DCC" w:rsidRDefault="00000000">
      <w:pPr>
        <w:pStyle w:val="Heading3"/>
      </w:pPr>
      <w:bookmarkStart w:id="39" w:name="topic-e---data-warehouse-development"/>
      <w:bookmarkEnd w:id="38"/>
      <w:r>
        <w:t>Topic: E - Data Warehouse Development</w:t>
      </w:r>
    </w:p>
    <w:p w14:paraId="08E02C76" w14:textId="77777777" w:rsidR="00900DCC" w:rsidRDefault="00000000">
      <w:pPr>
        <w:pStyle w:val="FirstParagraph"/>
      </w:pPr>
      <w:r>
        <w:t>Readings / Videos:</w:t>
      </w:r>
    </w:p>
    <w:p w14:paraId="1B16555B" w14:textId="77777777" w:rsidR="00900DCC" w:rsidRDefault="00000000">
      <w:pPr>
        <w:pStyle w:val="Compact"/>
        <w:numPr>
          <w:ilvl w:val="0"/>
          <w:numId w:val="49"/>
        </w:numPr>
      </w:pPr>
      <w:r>
        <w:t xml:space="preserve">What Is The Modern Data Stack - Intro To Data Infrastructure Part 1. (Seattle Data Guy). Www.youtube.com. </w:t>
      </w:r>
      <w:hyperlink r:id="rId11">
        <w:r>
          <w:rPr>
            <w:rStyle w:val="Hyperlink"/>
          </w:rPr>
          <w:t>https://www.youtube.com/watch?v=-ClWgwC0Sbw</w:t>
        </w:r>
      </w:hyperlink>
    </w:p>
    <w:p w14:paraId="42D53729" w14:textId="77777777" w:rsidR="00900DCC" w:rsidRPr="00CC2D8F" w:rsidRDefault="00000000">
      <w:pPr>
        <w:pStyle w:val="Compact"/>
        <w:numPr>
          <w:ilvl w:val="0"/>
          <w:numId w:val="49"/>
        </w:numPr>
        <w:rPr>
          <w:lang w:val="fr-FR"/>
        </w:rPr>
      </w:pPr>
      <w:r>
        <w:t xml:space="preserve">Tools of The Modern Data Stack. </w:t>
      </w:r>
      <w:r w:rsidRPr="00CC2D8F">
        <w:rPr>
          <w:lang w:val="fr-FR"/>
        </w:rPr>
        <w:t>(</w:t>
      </w:r>
      <w:proofErr w:type="spellStart"/>
      <w:proofErr w:type="gramStart"/>
      <w:r w:rsidRPr="00CC2D8F">
        <w:rPr>
          <w:lang w:val="fr-FR"/>
        </w:rPr>
        <w:t>nullQueries</w:t>
      </w:r>
      <w:proofErr w:type="spellEnd"/>
      <w:proofErr w:type="gramEnd"/>
      <w:r w:rsidRPr="00CC2D8F">
        <w:rPr>
          <w:lang w:val="fr-FR"/>
        </w:rPr>
        <w:t xml:space="preserve">). Www.youtube.com. </w:t>
      </w:r>
      <w:hyperlink r:id="rId12">
        <w:r w:rsidRPr="00CC2D8F">
          <w:rPr>
            <w:rStyle w:val="Hyperlink"/>
            <w:lang w:val="fr-FR"/>
          </w:rPr>
          <w:t>https://www.youtube.com/watch?v=KKLw9MdcLDw</w:t>
        </w:r>
      </w:hyperlink>
    </w:p>
    <w:p w14:paraId="08B1F517" w14:textId="77777777" w:rsidR="00900DCC" w:rsidRDefault="00000000">
      <w:pPr>
        <w:pStyle w:val="FirstParagraph"/>
      </w:pPr>
      <w:r>
        <w:t>Due before class:</w:t>
      </w:r>
    </w:p>
    <w:p w14:paraId="2E143AFD" w14:textId="77777777" w:rsidR="00900DCC" w:rsidRDefault="00000000">
      <w:pPr>
        <w:pStyle w:val="Compact"/>
        <w:numPr>
          <w:ilvl w:val="0"/>
          <w:numId w:val="50"/>
        </w:numPr>
      </w:pPr>
      <w:r>
        <w:t>Assignment D</w:t>
      </w:r>
    </w:p>
    <w:p w14:paraId="5927C843" w14:textId="77777777" w:rsidR="00900DCC" w:rsidRDefault="00000000">
      <w:pPr>
        <w:pStyle w:val="FirstParagraph"/>
      </w:pPr>
      <w:r>
        <w:t>In Class Agenda:</w:t>
      </w:r>
    </w:p>
    <w:p w14:paraId="663A8FB3" w14:textId="77777777" w:rsidR="00900DCC" w:rsidRDefault="00000000">
      <w:pPr>
        <w:pStyle w:val="Compact"/>
        <w:numPr>
          <w:ilvl w:val="0"/>
          <w:numId w:val="51"/>
        </w:numPr>
      </w:pPr>
      <w:r>
        <w:t>Lecture: Data Warehouse Development</w:t>
      </w:r>
    </w:p>
    <w:p w14:paraId="6FA7AC4D" w14:textId="77777777" w:rsidR="00900DCC" w:rsidRDefault="00000000">
      <w:pPr>
        <w:pStyle w:val="Compact"/>
        <w:numPr>
          <w:ilvl w:val="1"/>
          <w:numId w:val="52"/>
        </w:numPr>
      </w:pPr>
      <w:r>
        <w:t>What is data warehouse development</w:t>
      </w:r>
    </w:p>
    <w:p w14:paraId="0E8A03DB" w14:textId="77777777" w:rsidR="00900DCC" w:rsidRDefault="00000000">
      <w:pPr>
        <w:pStyle w:val="Compact"/>
        <w:numPr>
          <w:ilvl w:val="1"/>
          <w:numId w:val="52"/>
        </w:numPr>
      </w:pPr>
      <w:r>
        <w:t>Cloud versus On-Premises data warehouses.</w:t>
      </w:r>
    </w:p>
    <w:p w14:paraId="5FC2A207" w14:textId="77777777" w:rsidR="00900DCC" w:rsidRDefault="00000000">
      <w:pPr>
        <w:pStyle w:val="Compact"/>
        <w:numPr>
          <w:ilvl w:val="1"/>
          <w:numId w:val="52"/>
        </w:numPr>
      </w:pPr>
      <w:r>
        <w:t>Understanding the DW development process</w:t>
      </w:r>
    </w:p>
    <w:p w14:paraId="48CECC98" w14:textId="77777777" w:rsidR="00900DCC" w:rsidRDefault="00000000">
      <w:pPr>
        <w:pStyle w:val="Compact"/>
        <w:numPr>
          <w:ilvl w:val="1"/>
          <w:numId w:val="52"/>
        </w:numPr>
      </w:pPr>
      <w:r>
        <w:t>Examples of the DW development process</w:t>
      </w:r>
    </w:p>
    <w:p w14:paraId="408BCC32" w14:textId="77777777" w:rsidR="00900DCC" w:rsidRDefault="00000000">
      <w:pPr>
        <w:pStyle w:val="Compact"/>
        <w:numPr>
          <w:ilvl w:val="0"/>
          <w:numId w:val="51"/>
        </w:numPr>
      </w:pPr>
      <w:r>
        <w:t>Discussion: Assignment D</w:t>
      </w:r>
    </w:p>
    <w:p w14:paraId="4E255FFF" w14:textId="77777777" w:rsidR="00900DCC" w:rsidRDefault="00000000">
      <w:pPr>
        <w:pStyle w:val="Compact"/>
        <w:numPr>
          <w:ilvl w:val="0"/>
          <w:numId w:val="51"/>
        </w:numPr>
      </w:pPr>
      <w:r>
        <w:t>Project Time:</w:t>
      </w:r>
    </w:p>
    <w:p w14:paraId="0AE09E92" w14:textId="77777777" w:rsidR="00900DCC" w:rsidRDefault="00000000">
      <w:pPr>
        <w:pStyle w:val="Compact"/>
        <w:numPr>
          <w:ilvl w:val="1"/>
          <w:numId w:val="53"/>
        </w:numPr>
      </w:pPr>
      <w:r>
        <w:lastRenderedPageBreak/>
        <w:t>Work on your detailed dimensional modeling.</w:t>
      </w:r>
    </w:p>
    <w:p w14:paraId="662FEDDA" w14:textId="77777777" w:rsidR="00900DCC" w:rsidRDefault="00000000">
      <w:pPr>
        <w:pStyle w:val="Compact"/>
        <w:numPr>
          <w:ilvl w:val="1"/>
          <w:numId w:val="53"/>
        </w:numPr>
      </w:pPr>
      <w:r>
        <w:t>Deliverable: High-level source to target map</w:t>
      </w:r>
    </w:p>
    <w:p w14:paraId="57C4A17B" w14:textId="77777777" w:rsidR="00900DCC" w:rsidRDefault="00000000">
      <w:pPr>
        <w:pStyle w:val="Heading3"/>
      </w:pPr>
      <w:bookmarkStart w:id="40" w:name="class-07"/>
      <w:bookmarkEnd w:id="39"/>
      <w:r>
        <w:t>Class 07</w:t>
      </w:r>
    </w:p>
    <w:p w14:paraId="2D73CAFE" w14:textId="77777777" w:rsidR="00900DCC" w:rsidRDefault="00000000">
      <w:pPr>
        <w:pStyle w:val="Heading3"/>
      </w:pPr>
      <w:bookmarkStart w:id="41" w:name="topic-f---building-data-pipelines"/>
      <w:bookmarkEnd w:id="40"/>
      <w:r>
        <w:t>Topic: F - Building Data Pipelines</w:t>
      </w:r>
    </w:p>
    <w:p w14:paraId="4E3F4DE9" w14:textId="77777777" w:rsidR="00900DCC" w:rsidRDefault="00000000">
      <w:pPr>
        <w:pStyle w:val="FirstParagraph"/>
      </w:pPr>
      <w:r>
        <w:t>Readings / Videos:</w:t>
      </w:r>
    </w:p>
    <w:p w14:paraId="6D9CC31A" w14:textId="77777777" w:rsidR="00900DCC" w:rsidRDefault="00000000">
      <w:pPr>
        <w:pStyle w:val="Compact"/>
        <w:numPr>
          <w:ilvl w:val="0"/>
          <w:numId w:val="54"/>
        </w:numPr>
      </w:pPr>
      <w:r>
        <w:t xml:space="preserve">ETL vs ELT | Modern Data Architectures. (Kahan Data Solutions). Www.youtube.com. </w:t>
      </w:r>
      <w:hyperlink r:id="rId13">
        <w:r>
          <w:rPr>
            <w:rStyle w:val="Hyperlink"/>
          </w:rPr>
          <w:t>https://www.youtube.com/watch?v=_Nk0v9qUWk4</w:t>
        </w:r>
      </w:hyperlink>
    </w:p>
    <w:p w14:paraId="31F5A605" w14:textId="77777777" w:rsidR="00900DCC" w:rsidRDefault="00000000">
      <w:pPr>
        <w:pStyle w:val="Compact"/>
        <w:numPr>
          <w:ilvl w:val="0"/>
          <w:numId w:val="54"/>
        </w:numPr>
      </w:pPr>
      <w:r>
        <w:t xml:space="preserve">What Is DBT and Why Is It So Popular - Intro To Data Infrastructure Part 3. (Seattle Data Guy). Www.youtube.com. </w:t>
      </w:r>
      <w:hyperlink r:id="rId14">
        <w:r>
          <w:rPr>
            <w:rStyle w:val="Hyperlink"/>
          </w:rPr>
          <w:t>https://www.youtube.com/watch?v=8FZZivIfJVo</w:t>
        </w:r>
      </w:hyperlink>
    </w:p>
    <w:p w14:paraId="37EEE51C" w14:textId="77777777" w:rsidR="00900DCC" w:rsidRDefault="00000000">
      <w:pPr>
        <w:pStyle w:val="Compact"/>
        <w:numPr>
          <w:ilvl w:val="0"/>
          <w:numId w:val="54"/>
        </w:numPr>
      </w:pPr>
      <w:r>
        <w:t>Rainardi (2008) Ch 7,8</w:t>
      </w:r>
    </w:p>
    <w:p w14:paraId="62D82E19" w14:textId="77777777" w:rsidR="00900DCC" w:rsidRDefault="00000000">
      <w:pPr>
        <w:pStyle w:val="FirstParagraph"/>
      </w:pPr>
      <w:r>
        <w:t>Due before class:</w:t>
      </w:r>
    </w:p>
    <w:p w14:paraId="1A6D6780" w14:textId="77777777" w:rsidR="00900DCC" w:rsidRDefault="00000000">
      <w:pPr>
        <w:pStyle w:val="Compact"/>
        <w:numPr>
          <w:ilvl w:val="0"/>
          <w:numId w:val="55"/>
        </w:numPr>
      </w:pPr>
      <w:r>
        <w:t>Assignment E</w:t>
      </w:r>
    </w:p>
    <w:p w14:paraId="72285AFC" w14:textId="77777777" w:rsidR="00900DCC" w:rsidRDefault="00000000">
      <w:pPr>
        <w:pStyle w:val="FirstParagraph"/>
      </w:pPr>
      <w:r>
        <w:t>In Class Agenda:</w:t>
      </w:r>
    </w:p>
    <w:p w14:paraId="11376C50" w14:textId="77777777" w:rsidR="00900DCC" w:rsidRDefault="00000000">
      <w:pPr>
        <w:pStyle w:val="Compact"/>
        <w:numPr>
          <w:ilvl w:val="0"/>
          <w:numId w:val="56"/>
        </w:numPr>
      </w:pPr>
      <w:r>
        <w:t>Lecture: Building Data Pipelines</w:t>
      </w:r>
    </w:p>
    <w:p w14:paraId="1642E8CB" w14:textId="77777777" w:rsidR="00900DCC" w:rsidRDefault="00000000">
      <w:pPr>
        <w:pStyle w:val="Compact"/>
        <w:numPr>
          <w:ilvl w:val="1"/>
          <w:numId w:val="57"/>
        </w:numPr>
      </w:pPr>
      <w:r>
        <w:t>Generic ETL Approaches and their rationale</w:t>
      </w:r>
    </w:p>
    <w:p w14:paraId="1FE98246" w14:textId="77777777" w:rsidR="00900DCC" w:rsidRDefault="00000000">
      <w:pPr>
        <w:pStyle w:val="Compact"/>
        <w:numPr>
          <w:ilvl w:val="1"/>
          <w:numId w:val="57"/>
        </w:numPr>
      </w:pPr>
      <w:r>
        <w:t>Common ETL Patterns</w:t>
      </w:r>
    </w:p>
    <w:p w14:paraId="5C3778B1" w14:textId="77777777" w:rsidR="00900DCC" w:rsidRDefault="00000000">
      <w:pPr>
        <w:pStyle w:val="Compact"/>
        <w:numPr>
          <w:ilvl w:val="1"/>
          <w:numId w:val="57"/>
        </w:numPr>
      </w:pPr>
      <w:r>
        <w:t>DBT Approach to Data Pipelines</w:t>
      </w:r>
    </w:p>
    <w:p w14:paraId="571E0028" w14:textId="77777777" w:rsidR="00900DCC" w:rsidRDefault="00000000">
      <w:pPr>
        <w:pStyle w:val="Compact"/>
        <w:numPr>
          <w:ilvl w:val="0"/>
          <w:numId w:val="56"/>
        </w:numPr>
      </w:pPr>
      <w:r>
        <w:t>Discussion: Assignment E</w:t>
      </w:r>
    </w:p>
    <w:p w14:paraId="34F8E0EA" w14:textId="77777777" w:rsidR="00900DCC" w:rsidRDefault="00000000">
      <w:pPr>
        <w:pStyle w:val="Compact"/>
        <w:numPr>
          <w:ilvl w:val="0"/>
          <w:numId w:val="56"/>
        </w:numPr>
      </w:pPr>
      <w:r>
        <w:t>Project Time:</w:t>
      </w:r>
    </w:p>
    <w:p w14:paraId="4AD93771" w14:textId="77777777" w:rsidR="00900DCC" w:rsidRDefault="00000000">
      <w:pPr>
        <w:pStyle w:val="Compact"/>
        <w:numPr>
          <w:ilvl w:val="1"/>
          <w:numId w:val="58"/>
        </w:numPr>
      </w:pPr>
      <w:r>
        <w:t>DBT project setup for your project group.</w:t>
      </w:r>
    </w:p>
    <w:p w14:paraId="0A30BA01" w14:textId="77777777" w:rsidR="00900DCC" w:rsidRDefault="00000000">
      <w:pPr>
        <w:pStyle w:val="Compact"/>
        <w:numPr>
          <w:ilvl w:val="1"/>
          <w:numId w:val="58"/>
        </w:numPr>
      </w:pPr>
      <w:r>
        <w:t>Start work on ELT pipelines</w:t>
      </w:r>
    </w:p>
    <w:p w14:paraId="0A5C6493" w14:textId="77777777" w:rsidR="00900DCC" w:rsidRDefault="00000000">
      <w:pPr>
        <w:pStyle w:val="Compact"/>
        <w:numPr>
          <w:ilvl w:val="1"/>
          <w:numId w:val="58"/>
        </w:numPr>
      </w:pPr>
      <w:r>
        <w:t>Deliverable: DBT project group setup</w:t>
      </w:r>
    </w:p>
    <w:p w14:paraId="158B1553" w14:textId="77777777" w:rsidR="00900DCC" w:rsidRDefault="00000000">
      <w:pPr>
        <w:pStyle w:val="Heading3"/>
      </w:pPr>
      <w:bookmarkStart w:id="42" w:name="class-08"/>
      <w:bookmarkEnd w:id="41"/>
      <w:r>
        <w:t>Class 08</w:t>
      </w:r>
    </w:p>
    <w:p w14:paraId="13BDD44B" w14:textId="77777777" w:rsidR="00900DCC" w:rsidRDefault="00000000">
      <w:pPr>
        <w:pStyle w:val="Heading3"/>
      </w:pPr>
      <w:bookmarkStart w:id="43" w:name="topic-g---business-intelligence"/>
      <w:bookmarkEnd w:id="42"/>
      <w:r>
        <w:t>Topic: G - Business Intelligence</w:t>
      </w:r>
    </w:p>
    <w:p w14:paraId="7485EB21" w14:textId="77777777" w:rsidR="00900DCC" w:rsidRDefault="00000000">
      <w:pPr>
        <w:pStyle w:val="FirstParagraph"/>
      </w:pPr>
      <w:r>
        <w:t>Readings / Videos:</w:t>
      </w:r>
    </w:p>
    <w:p w14:paraId="509A3F6F" w14:textId="77777777" w:rsidR="00900DCC" w:rsidRDefault="00000000">
      <w:pPr>
        <w:pStyle w:val="Compact"/>
        <w:numPr>
          <w:ilvl w:val="0"/>
          <w:numId w:val="59"/>
        </w:numPr>
      </w:pPr>
      <w:r>
        <w:t xml:space="preserve">Kimball, R. (2003, March 20). The Soul of the Data Warehouse, Part 1: Drilling Down. Kimball Group. </w:t>
      </w:r>
      <w:hyperlink r:id="rId15">
        <w:r>
          <w:rPr>
            <w:rStyle w:val="Hyperlink"/>
          </w:rPr>
          <w:t>https://www.kimballgroup.com/2003/03/the-soul-of-the-data-warehouse-part-one-drilling-down/</w:t>
        </w:r>
      </w:hyperlink>
    </w:p>
    <w:p w14:paraId="48805546" w14:textId="77777777" w:rsidR="00900DCC" w:rsidRDefault="00000000">
      <w:pPr>
        <w:pStyle w:val="Compact"/>
        <w:numPr>
          <w:ilvl w:val="0"/>
          <w:numId w:val="59"/>
        </w:numPr>
      </w:pPr>
      <w:r>
        <w:t xml:space="preserve">Kimball, R. (2003, April 5). The Soul of the Data Warehouse, Part 2: Drilling Across. Kimball Group. </w:t>
      </w:r>
      <w:hyperlink r:id="rId16">
        <w:r>
          <w:rPr>
            <w:rStyle w:val="Hyperlink"/>
          </w:rPr>
          <w:t>https://www.kimballgroup.com/2003/04/the-soul-of-the-data-warehouse-part-two-drilling-across/</w:t>
        </w:r>
      </w:hyperlink>
    </w:p>
    <w:p w14:paraId="7E5430FF" w14:textId="77777777" w:rsidR="00900DCC" w:rsidRDefault="00000000">
      <w:pPr>
        <w:pStyle w:val="Compact"/>
        <w:numPr>
          <w:ilvl w:val="0"/>
          <w:numId w:val="59"/>
        </w:numPr>
      </w:pPr>
      <w:r>
        <w:t>Enochson, H. (2019). 27 Examples of Key Performance Indicators. OnStrategy. [https://onstrategyhq.com/resources/27-examples-of-key-performance-indicators/(https://onstrategyhq.com/resources/27-examples-of-key-performance-indicators/)]</w:t>
      </w:r>
    </w:p>
    <w:p w14:paraId="7EE8AD48" w14:textId="77777777" w:rsidR="00900DCC" w:rsidRDefault="00000000">
      <w:pPr>
        <w:pStyle w:val="Compact"/>
        <w:numPr>
          <w:ilvl w:val="0"/>
          <w:numId w:val="59"/>
        </w:numPr>
      </w:pPr>
      <w:r>
        <w:lastRenderedPageBreak/>
        <w:t xml:space="preserve">Power BI Tutorial in 10 min. (Kevin Stratvert). Www.youtube.com. </w:t>
      </w:r>
      <w:hyperlink r:id="rId17">
        <w:r>
          <w:rPr>
            <w:rStyle w:val="Hyperlink"/>
          </w:rPr>
          <w:t>https://youtu.be/NNSHu0rkew8</w:t>
        </w:r>
      </w:hyperlink>
    </w:p>
    <w:p w14:paraId="3F4C8CBB" w14:textId="77777777" w:rsidR="00900DCC" w:rsidRDefault="00000000">
      <w:pPr>
        <w:pStyle w:val="FirstParagraph"/>
      </w:pPr>
      <w:r>
        <w:t>Due before class:</w:t>
      </w:r>
    </w:p>
    <w:p w14:paraId="76BFB939" w14:textId="77777777" w:rsidR="00900DCC" w:rsidRDefault="00000000">
      <w:pPr>
        <w:pStyle w:val="Compact"/>
        <w:numPr>
          <w:ilvl w:val="0"/>
          <w:numId w:val="60"/>
        </w:numPr>
      </w:pPr>
      <w:r>
        <w:t>Assignment F</w:t>
      </w:r>
    </w:p>
    <w:p w14:paraId="3431B100" w14:textId="77777777" w:rsidR="00900DCC" w:rsidRDefault="00000000">
      <w:pPr>
        <w:pStyle w:val="FirstParagraph"/>
      </w:pPr>
      <w:r>
        <w:t>In Class Agenda:</w:t>
      </w:r>
    </w:p>
    <w:p w14:paraId="7160190D" w14:textId="77777777" w:rsidR="00900DCC" w:rsidRDefault="00000000">
      <w:pPr>
        <w:pStyle w:val="Compact"/>
        <w:numPr>
          <w:ilvl w:val="0"/>
          <w:numId w:val="61"/>
        </w:numPr>
      </w:pPr>
      <w:r>
        <w:t>Lecture: Business Intelligence</w:t>
      </w:r>
    </w:p>
    <w:p w14:paraId="0EADEF94" w14:textId="77777777" w:rsidR="00900DCC" w:rsidRDefault="00000000">
      <w:pPr>
        <w:pStyle w:val="Compact"/>
        <w:numPr>
          <w:ilvl w:val="1"/>
          <w:numId w:val="62"/>
        </w:numPr>
      </w:pPr>
      <w:r>
        <w:t>Business Intelligence Explained</w:t>
      </w:r>
    </w:p>
    <w:p w14:paraId="41CCAAF3" w14:textId="77777777" w:rsidR="00900DCC" w:rsidRDefault="00000000">
      <w:pPr>
        <w:pStyle w:val="Compact"/>
        <w:numPr>
          <w:ilvl w:val="1"/>
          <w:numId w:val="62"/>
        </w:numPr>
      </w:pPr>
      <w:r>
        <w:t>How we categorize and measure BI</w:t>
      </w:r>
    </w:p>
    <w:p w14:paraId="63C7103B" w14:textId="77777777" w:rsidR="00900DCC" w:rsidRDefault="00000000">
      <w:pPr>
        <w:pStyle w:val="Compact"/>
        <w:numPr>
          <w:ilvl w:val="1"/>
          <w:numId w:val="62"/>
        </w:numPr>
      </w:pPr>
      <w:r>
        <w:t>Common BI terminology</w:t>
      </w:r>
    </w:p>
    <w:p w14:paraId="66C68D1C" w14:textId="77777777" w:rsidR="00900DCC" w:rsidRDefault="00000000">
      <w:pPr>
        <w:pStyle w:val="Compact"/>
        <w:numPr>
          <w:ilvl w:val="1"/>
          <w:numId w:val="62"/>
        </w:numPr>
      </w:pPr>
      <w:r>
        <w:t>Heuristics for building effective BI</w:t>
      </w:r>
    </w:p>
    <w:p w14:paraId="6A2057AA" w14:textId="77777777" w:rsidR="00900DCC" w:rsidRDefault="00000000">
      <w:pPr>
        <w:pStyle w:val="Compact"/>
        <w:numPr>
          <w:ilvl w:val="0"/>
          <w:numId w:val="61"/>
        </w:numPr>
      </w:pPr>
      <w:r>
        <w:t>Discussion: Assignment F</w:t>
      </w:r>
    </w:p>
    <w:p w14:paraId="75D0158E" w14:textId="77777777" w:rsidR="00900DCC" w:rsidRDefault="00000000">
      <w:pPr>
        <w:pStyle w:val="Compact"/>
        <w:numPr>
          <w:ilvl w:val="0"/>
          <w:numId w:val="61"/>
        </w:numPr>
      </w:pPr>
      <w:r>
        <w:t>Project Time:</w:t>
      </w:r>
    </w:p>
    <w:p w14:paraId="4AD7F201" w14:textId="77777777" w:rsidR="00900DCC" w:rsidRDefault="00000000">
      <w:pPr>
        <w:pStyle w:val="Compact"/>
        <w:numPr>
          <w:ilvl w:val="1"/>
          <w:numId w:val="63"/>
        </w:numPr>
      </w:pPr>
      <w:r>
        <w:t>Prepare for Milestone 2</w:t>
      </w:r>
    </w:p>
    <w:p w14:paraId="596BEF4C" w14:textId="77777777" w:rsidR="00900DCC" w:rsidRDefault="00000000">
      <w:pPr>
        <w:pStyle w:val="Compact"/>
        <w:numPr>
          <w:ilvl w:val="1"/>
          <w:numId w:val="63"/>
        </w:numPr>
      </w:pPr>
      <w:r>
        <w:t>Deliverable: Team readiness for Milestone 2</w:t>
      </w:r>
    </w:p>
    <w:p w14:paraId="1CC815C5" w14:textId="77777777" w:rsidR="00900DCC" w:rsidRDefault="00000000">
      <w:pPr>
        <w:pStyle w:val="Heading3"/>
      </w:pPr>
      <w:bookmarkStart w:id="44" w:name="class-09"/>
      <w:bookmarkEnd w:id="43"/>
      <w:r>
        <w:t>Class 09</w:t>
      </w:r>
    </w:p>
    <w:p w14:paraId="42F7F444" w14:textId="77777777" w:rsidR="00900DCC" w:rsidRDefault="00000000">
      <w:pPr>
        <w:pStyle w:val="Heading3"/>
      </w:pPr>
      <w:bookmarkStart w:id="45" w:name="X552a64ccb0916c469abe84ccde6bb1a1fd1f80e"/>
      <w:bookmarkEnd w:id="44"/>
      <w:r>
        <w:t>Topic: Exam 2, Project Milestone 2 Presentations</w:t>
      </w:r>
    </w:p>
    <w:p w14:paraId="3D62BC68" w14:textId="77777777" w:rsidR="00900DCC" w:rsidRDefault="00000000">
      <w:pPr>
        <w:pStyle w:val="FirstParagraph"/>
      </w:pPr>
      <w:r>
        <w:t>Readings / Videos:</w:t>
      </w:r>
    </w:p>
    <w:p w14:paraId="0FE2A43F" w14:textId="77777777" w:rsidR="00900DCC" w:rsidRDefault="00000000">
      <w:pPr>
        <w:pStyle w:val="Compact"/>
        <w:numPr>
          <w:ilvl w:val="0"/>
          <w:numId w:val="64"/>
        </w:numPr>
      </w:pPr>
      <w:r>
        <w:t>None</w:t>
      </w:r>
    </w:p>
    <w:p w14:paraId="04C3BCCA" w14:textId="77777777" w:rsidR="00900DCC" w:rsidRDefault="00000000">
      <w:pPr>
        <w:pStyle w:val="FirstParagraph"/>
      </w:pPr>
      <w:r>
        <w:t>Due before class:</w:t>
      </w:r>
    </w:p>
    <w:p w14:paraId="642E31D3" w14:textId="77777777" w:rsidR="00900DCC" w:rsidRDefault="00000000">
      <w:pPr>
        <w:pStyle w:val="Compact"/>
        <w:numPr>
          <w:ilvl w:val="0"/>
          <w:numId w:val="65"/>
        </w:numPr>
      </w:pPr>
      <w:r>
        <w:t>Project Milestone 2 Presentations</w:t>
      </w:r>
    </w:p>
    <w:p w14:paraId="5B3A5E71" w14:textId="77777777" w:rsidR="00900DCC" w:rsidRDefault="00000000">
      <w:pPr>
        <w:pStyle w:val="FirstParagraph"/>
      </w:pPr>
      <w:r>
        <w:t>In Class Agenda:</w:t>
      </w:r>
    </w:p>
    <w:p w14:paraId="6945F961" w14:textId="77777777" w:rsidR="00900DCC" w:rsidRDefault="00000000">
      <w:pPr>
        <w:pStyle w:val="Compact"/>
        <w:numPr>
          <w:ilvl w:val="0"/>
          <w:numId w:val="66"/>
        </w:numPr>
      </w:pPr>
      <w:r>
        <w:t>Exam 2:</w:t>
      </w:r>
    </w:p>
    <w:p w14:paraId="3C7CE065" w14:textId="77777777" w:rsidR="00900DCC" w:rsidRDefault="00000000">
      <w:pPr>
        <w:pStyle w:val="Compact"/>
        <w:numPr>
          <w:ilvl w:val="1"/>
          <w:numId w:val="67"/>
        </w:numPr>
      </w:pPr>
      <w:r>
        <w:t>Covers Topics D,E,F</w:t>
      </w:r>
    </w:p>
    <w:p w14:paraId="1DB95A96" w14:textId="77777777" w:rsidR="00900DCC" w:rsidRDefault="00000000">
      <w:pPr>
        <w:pStyle w:val="Compact"/>
        <w:numPr>
          <w:ilvl w:val="1"/>
          <w:numId w:val="67"/>
        </w:numPr>
      </w:pPr>
      <w:r>
        <w:t>Issued in class, on paper</w:t>
      </w:r>
    </w:p>
    <w:p w14:paraId="6AD4E270" w14:textId="77777777" w:rsidR="00900DCC" w:rsidRDefault="00000000">
      <w:pPr>
        <w:pStyle w:val="Compact"/>
        <w:numPr>
          <w:ilvl w:val="0"/>
          <w:numId w:val="66"/>
        </w:numPr>
      </w:pPr>
      <w:r>
        <w:t>Project:</w:t>
      </w:r>
    </w:p>
    <w:p w14:paraId="03FFDA80" w14:textId="77777777" w:rsidR="00900DCC" w:rsidRDefault="00000000">
      <w:pPr>
        <w:pStyle w:val="Compact"/>
        <w:numPr>
          <w:ilvl w:val="1"/>
          <w:numId w:val="68"/>
        </w:numPr>
      </w:pPr>
      <w:r>
        <w:t>Team selection for presentation order.</w:t>
      </w:r>
    </w:p>
    <w:p w14:paraId="096E2510" w14:textId="77777777" w:rsidR="00900DCC" w:rsidRDefault="00000000">
      <w:pPr>
        <w:pStyle w:val="Compact"/>
        <w:numPr>
          <w:ilvl w:val="1"/>
          <w:numId w:val="68"/>
        </w:numPr>
      </w:pPr>
      <w:r>
        <w:t>Project Milestone 2 Presentations &amp; instructor feedback.</w:t>
      </w:r>
    </w:p>
    <w:p w14:paraId="61909201" w14:textId="77777777" w:rsidR="00900DCC" w:rsidRDefault="00000000">
      <w:pPr>
        <w:pStyle w:val="Compact"/>
        <w:numPr>
          <w:ilvl w:val="1"/>
          <w:numId w:val="68"/>
        </w:numPr>
      </w:pPr>
      <w:r>
        <w:t>Strict adherence to the time limit to everyone gets an opportunity.</w:t>
      </w:r>
    </w:p>
    <w:p w14:paraId="023E1D3D" w14:textId="77777777" w:rsidR="00900DCC" w:rsidRDefault="00000000">
      <w:pPr>
        <w:pStyle w:val="Heading3"/>
      </w:pPr>
      <w:bookmarkStart w:id="46" w:name="class-10"/>
      <w:bookmarkEnd w:id="45"/>
      <w:r>
        <w:t>Class 10</w:t>
      </w:r>
    </w:p>
    <w:p w14:paraId="23F45DB7" w14:textId="77777777" w:rsidR="00900DCC" w:rsidRDefault="00000000">
      <w:pPr>
        <w:pStyle w:val="Heading3"/>
      </w:pPr>
      <w:bookmarkStart w:id="47" w:name="topic-h---incremental-data-pipelines"/>
      <w:bookmarkEnd w:id="46"/>
      <w:r>
        <w:t>Topic: H - Incremental Data Pipelines</w:t>
      </w:r>
    </w:p>
    <w:p w14:paraId="70BC03EE" w14:textId="77777777" w:rsidR="00900DCC" w:rsidRDefault="00000000">
      <w:pPr>
        <w:pStyle w:val="FirstParagraph"/>
      </w:pPr>
      <w:r>
        <w:t>Readings / Videos:</w:t>
      </w:r>
    </w:p>
    <w:p w14:paraId="77EFB91E" w14:textId="77777777" w:rsidR="00900DCC" w:rsidRDefault="00000000">
      <w:pPr>
        <w:pStyle w:val="Compact"/>
        <w:numPr>
          <w:ilvl w:val="0"/>
          <w:numId w:val="69"/>
        </w:numPr>
      </w:pPr>
      <w:r>
        <w:t xml:space="preserve">Functional Data Engineering - A Set of Best Practices | Lyft. (n.d.). Www.youtube.com. </w:t>
      </w:r>
      <w:hyperlink r:id="rId18">
        <w:r>
          <w:rPr>
            <w:rStyle w:val="Hyperlink"/>
          </w:rPr>
          <w:t>https://www.youtube.com/watch?v=4Spo2QRTz1k&amp;t=952s</w:t>
        </w:r>
      </w:hyperlink>
    </w:p>
    <w:p w14:paraId="429DB73F" w14:textId="77777777" w:rsidR="00900DCC" w:rsidRPr="00CC2D8F" w:rsidRDefault="00000000">
      <w:pPr>
        <w:pStyle w:val="Compact"/>
        <w:numPr>
          <w:ilvl w:val="0"/>
          <w:numId w:val="69"/>
        </w:numPr>
        <w:rPr>
          <w:lang w:val="pt-BR"/>
        </w:rPr>
      </w:pPr>
      <w:r>
        <w:lastRenderedPageBreak/>
        <w:t xml:space="preserve">Beauchemin, M. (2018, January 8). Functional Data Engineering — a modern paradigm for batch data processing. </w:t>
      </w:r>
      <w:proofErr w:type="spellStart"/>
      <w:r w:rsidRPr="00CC2D8F">
        <w:rPr>
          <w:lang w:val="pt-BR"/>
        </w:rPr>
        <w:t>Medium</w:t>
      </w:r>
      <w:proofErr w:type="spellEnd"/>
      <w:r w:rsidRPr="00CC2D8F">
        <w:rPr>
          <w:lang w:val="pt-BR"/>
        </w:rPr>
        <w:t xml:space="preserve">. </w:t>
      </w:r>
      <w:hyperlink r:id="rId19">
        <w:r w:rsidRPr="00CC2D8F">
          <w:rPr>
            <w:rStyle w:val="Hyperlink"/>
            <w:lang w:val="pt-BR"/>
          </w:rPr>
          <w:t>https://maximebeauchemin.medium.com/functional-data-engineering-a-modern-paradigm-for-batch-data-processing-2327ec32c42a</w:t>
        </w:r>
      </w:hyperlink>
    </w:p>
    <w:p w14:paraId="378BD5C3" w14:textId="77777777" w:rsidR="00900DCC" w:rsidRDefault="00000000">
      <w:pPr>
        <w:pStyle w:val="FirstParagraph"/>
      </w:pPr>
      <w:r>
        <w:t>Due before class:</w:t>
      </w:r>
    </w:p>
    <w:p w14:paraId="0A946692" w14:textId="77777777" w:rsidR="00900DCC" w:rsidRDefault="00000000">
      <w:pPr>
        <w:pStyle w:val="Compact"/>
        <w:numPr>
          <w:ilvl w:val="0"/>
          <w:numId w:val="70"/>
        </w:numPr>
      </w:pPr>
      <w:r>
        <w:t>Assignment G</w:t>
      </w:r>
    </w:p>
    <w:p w14:paraId="7A2FA283" w14:textId="77777777" w:rsidR="00900DCC" w:rsidRDefault="00000000">
      <w:pPr>
        <w:pStyle w:val="FirstParagraph"/>
      </w:pPr>
      <w:r>
        <w:t>In Class Agenda:</w:t>
      </w:r>
    </w:p>
    <w:p w14:paraId="107A73A1" w14:textId="77777777" w:rsidR="00900DCC" w:rsidRDefault="00000000">
      <w:pPr>
        <w:pStyle w:val="Compact"/>
        <w:numPr>
          <w:ilvl w:val="0"/>
          <w:numId w:val="71"/>
        </w:numPr>
      </w:pPr>
      <w:r>
        <w:t>Lecture: Incremental Data Pipelines</w:t>
      </w:r>
    </w:p>
    <w:p w14:paraId="44B29AAA" w14:textId="77777777" w:rsidR="00900DCC" w:rsidRDefault="00000000">
      <w:pPr>
        <w:pStyle w:val="Compact"/>
        <w:numPr>
          <w:ilvl w:val="1"/>
          <w:numId w:val="72"/>
        </w:numPr>
      </w:pPr>
      <w:r>
        <w:t>Strategies for ETL Incremental Data loads</w:t>
      </w:r>
    </w:p>
    <w:p w14:paraId="12E447EC" w14:textId="77777777" w:rsidR="00900DCC" w:rsidRDefault="00000000">
      <w:pPr>
        <w:pStyle w:val="Compact"/>
        <w:numPr>
          <w:ilvl w:val="1"/>
          <w:numId w:val="72"/>
        </w:numPr>
      </w:pPr>
      <w:r>
        <w:t>Snap Shotting</w:t>
      </w:r>
    </w:p>
    <w:p w14:paraId="5AA7EC3E" w14:textId="77777777" w:rsidR="00900DCC" w:rsidRDefault="00000000">
      <w:pPr>
        <w:pStyle w:val="Compact"/>
        <w:numPr>
          <w:ilvl w:val="1"/>
          <w:numId w:val="72"/>
        </w:numPr>
      </w:pPr>
      <w:r>
        <w:t>Type 2 SCD</w:t>
      </w:r>
    </w:p>
    <w:p w14:paraId="771EF99C" w14:textId="77777777" w:rsidR="00900DCC" w:rsidRDefault="00000000">
      <w:pPr>
        <w:pStyle w:val="Compact"/>
        <w:numPr>
          <w:ilvl w:val="1"/>
          <w:numId w:val="72"/>
        </w:numPr>
      </w:pPr>
      <w:r>
        <w:t>DBT and incremental pipelines</w:t>
      </w:r>
    </w:p>
    <w:p w14:paraId="7A5AD5DF" w14:textId="77777777" w:rsidR="00900DCC" w:rsidRDefault="00000000">
      <w:pPr>
        <w:pStyle w:val="Compact"/>
        <w:numPr>
          <w:ilvl w:val="0"/>
          <w:numId w:val="71"/>
        </w:numPr>
      </w:pPr>
      <w:r>
        <w:t>Discussion: Assignment G</w:t>
      </w:r>
    </w:p>
    <w:p w14:paraId="09CBC420" w14:textId="77777777" w:rsidR="00900DCC" w:rsidRDefault="00000000">
      <w:pPr>
        <w:pStyle w:val="Compact"/>
        <w:numPr>
          <w:ilvl w:val="0"/>
          <w:numId w:val="71"/>
        </w:numPr>
      </w:pPr>
      <w:r>
        <w:t>Project Time:</w:t>
      </w:r>
    </w:p>
    <w:p w14:paraId="692FB9B1" w14:textId="77777777" w:rsidR="00900DCC" w:rsidRDefault="00000000">
      <w:pPr>
        <w:pStyle w:val="Compact"/>
        <w:numPr>
          <w:ilvl w:val="1"/>
          <w:numId w:val="73"/>
        </w:numPr>
      </w:pPr>
      <w:r>
        <w:t>Work on DBT ELT</w:t>
      </w:r>
    </w:p>
    <w:p w14:paraId="66F3B2BC" w14:textId="77777777" w:rsidR="00900DCC" w:rsidRDefault="00000000">
      <w:pPr>
        <w:pStyle w:val="Compact"/>
        <w:numPr>
          <w:ilvl w:val="1"/>
          <w:numId w:val="73"/>
        </w:numPr>
      </w:pPr>
      <w:r>
        <w:t>Work on BI Plans</w:t>
      </w:r>
    </w:p>
    <w:p w14:paraId="2E1CC4AB" w14:textId="77777777" w:rsidR="00900DCC" w:rsidRDefault="00000000">
      <w:pPr>
        <w:pStyle w:val="Compact"/>
        <w:numPr>
          <w:ilvl w:val="1"/>
          <w:numId w:val="73"/>
        </w:numPr>
      </w:pPr>
      <w:r>
        <w:t>Deliverable: Progress reports</w:t>
      </w:r>
    </w:p>
    <w:p w14:paraId="20B19CF4" w14:textId="77777777" w:rsidR="00900DCC" w:rsidRDefault="00000000">
      <w:pPr>
        <w:pStyle w:val="Heading3"/>
      </w:pPr>
      <w:bookmarkStart w:id="48" w:name="class-11"/>
      <w:bookmarkEnd w:id="47"/>
      <w:r>
        <w:t>Class 11</w:t>
      </w:r>
    </w:p>
    <w:p w14:paraId="58DF0565" w14:textId="77777777" w:rsidR="00900DCC" w:rsidRDefault="00000000">
      <w:pPr>
        <w:pStyle w:val="Heading3"/>
      </w:pPr>
      <w:bookmarkStart w:id="49" w:name="topic-i---managing-the-data-warehouse"/>
      <w:bookmarkEnd w:id="48"/>
      <w:r>
        <w:t>Topic: I - Managing the Data Warehouse</w:t>
      </w:r>
    </w:p>
    <w:p w14:paraId="7EDEDBD7" w14:textId="77777777" w:rsidR="00900DCC" w:rsidRDefault="00000000">
      <w:pPr>
        <w:pStyle w:val="FirstParagraph"/>
      </w:pPr>
      <w:r>
        <w:t>Readings / Videos:</w:t>
      </w:r>
    </w:p>
    <w:p w14:paraId="46A4B360" w14:textId="77777777" w:rsidR="00900DCC" w:rsidRDefault="00000000">
      <w:pPr>
        <w:pStyle w:val="Compact"/>
        <w:numPr>
          <w:ilvl w:val="0"/>
          <w:numId w:val="74"/>
        </w:numPr>
      </w:pPr>
      <w:r>
        <w:t xml:space="preserve">IBM Technology. (2022). What is Master Data Management. In YouTube. </w:t>
      </w:r>
      <w:hyperlink r:id="rId20">
        <w:r>
          <w:rPr>
            <w:rStyle w:val="Hyperlink"/>
          </w:rPr>
          <w:t>https://www.youtube.com/watch?v=l83bkKJh1wM</w:t>
        </w:r>
      </w:hyperlink>
    </w:p>
    <w:p w14:paraId="378255D9" w14:textId="77777777" w:rsidR="00900DCC" w:rsidRDefault="00000000">
      <w:pPr>
        <w:pStyle w:val="Compact"/>
        <w:numPr>
          <w:ilvl w:val="0"/>
          <w:numId w:val="74"/>
        </w:numPr>
      </w:pPr>
      <w:r>
        <w:t xml:space="preserve">IBM Technology. (2022). Data Governance Explained in 5 Minutes. In YouTube. </w:t>
      </w:r>
      <w:hyperlink r:id="rId21">
        <w:r>
          <w:rPr>
            <w:rStyle w:val="Hyperlink"/>
          </w:rPr>
          <w:t>https://www.youtube.com/watch?v=uPsUjKLHLAg</w:t>
        </w:r>
      </w:hyperlink>
    </w:p>
    <w:p w14:paraId="1E2435DC" w14:textId="77777777" w:rsidR="00900DCC" w:rsidRPr="00CC2D8F" w:rsidRDefault="00000000">
      <w:pPr>
        <w:pStyle w:val="Compact"/>
        <w:numPr>
          <w:ilvl w:val="0"/>
          <w:numId w:val="74"/>
        </w:numPr>
        <w:rPr>
          <w:lang w:val="pt-BR"/>
        </w:rPr>
      </w:pPr>
      <w:r>
        <w:t xml:space="preserve">What is Reverse ETL? (Kahan Data Solutions). </w:t>
      </w:r>
      <w:r w:rsidRPr="00CC2D8F">
        <w:rPr>
          <w:lang w:val="pt-BR"/>
        </w:rPr>
        <w:t xml:space="preserve">Www.youtube.com. </w:t>
      </w:r>
      <w:hyperlink r:id="rId22">
        <w:r w:rsidRPr="00CC2D8F">
          <w:rPr>
            <w:rStyle w:val="Hyperlink"/>
            <w:lang w:val="pt-BR"/>
          </w:rPr>
          <w:t>https://www.youtube.com/watch?v=DRAGfc5or2Y</w:t>
        </w:r>
      </w:hyperlink>
    </w:p>
    <w:p w14:paraId="6E32EC18" w14:textId="77777777" w:rsidR="00900DCC" w:rsidRPr="00CC2D8F" w:rsidRDefault="00000000">
      <w:pPr>
        <w:pStyle w:val="Compact"/>
        <w:numPr>
          <w:ilvl w:val="0"/>
          <w:numId w:val="74"/>
        </w:numPr>
        <w:rPr>
          <w:lang w:val="pt-BR"/>
        </w:rPr>
      </w:pPr>
      <w:r>
        <w:t xml:space="preserve">Frameworks of Data Governance. (nullQueries). </w:t>
      </w:r>
      <w:r w:rsidRPr="00CC2D8F">
        <w:rPr>
          <w:lang w:val="pt-BR"/>
        </w:rPr>
        <w:t xml:space="preserve">Www.youtube.com. </w:t>
      </w:r>
      <w:hyperlink r:id="rId23">
        <w:r w:rsidRPr="00CC2D8F">
          <w:rPr>
            <w:rStyle w:val="Hyperlink"/>
            <w:lang w:val="pt-BR"/>
          </w:rPr>
          <w:t>https://www.youtube.com/watch?v=gCwKnaITV8g</w:t>
        </w:r>
      </w:hyperlink>
    </w:p>
    <w:p w14:paraId="3298573F" w14:textId="77777777" w:rsidR="00900DCC" w:rsidRPr="00CC2D8F" w:rsidRDefault="00000000">
      <w:pPr>
        <w:pStyle w:val="Compact"/>
        <w:numPr>
          <w:ilvl w:val="0"/>
          <w:numId w:val="74"/>
        </w:numPr>
        <w:rPr>
          <w:lang w:val="pt-BR"/>
        </w:rPr>
      </w:pPr>
      <w:r>
        <w:t xml:space="preserve">4 Native Snowflake Data Quality Checks &amp; Features You Should Know. </w:t>
      </w:r>
      <w:r w:rsidRPr="00CC2D8F">
        <w:rPr>
          <w:lang w:val="pt-BR"/>
        </w:rPr>
        <w:t xml:space="preserve">(2022, April 21). Www.montecarlodata.com. </w:t>
      </w:r>
      <w:hyperlink r:id="rId24">
        <w:r w:rsidRPr="00CC2D8F">
          <w:rPr>
            <w:rStyle w:val="Hyperlink"/>
            <w:lang w:val="pt-BR"/>
          </w:rPr>
          <w:t>https://www.montecarlodata.com/blog-snowflake-data-quality-features/</w:t>
        </w:r>
      </w:hyperlink>
    </w:p>
    <w:p w14:paraId="1957CF8D" w14:textId="77777777" w:rsidR="00900DCC" w:rsidRDefault="00000000">
      <w:pPr>
        <w:pStyle w:val="FirstParagraph"/>
      </w:pPr>
      <w:r>
        <w:t>Due before class:</w:t>
      </w:r>
    </w:p>
    <w:p w14:paraId="58C20885" w14:textId="77777777" w:rsidR="00900DCC" w:rsidRDefault="00000000">
      <w:pPr>
        <w:pStyle w:val="Compact"/>
        <w:numPr>
          <w:ilvl w:val="0"/>
          <w:numId w:val="75"/>
        </w:numPr>
      </w:pPr>
      <w:r>
        <w:t>None</w:t>
      </w:r>
    </w:p>
    <w:p w14:paraId="26CDCE47" w14:textId="77777777" w:rsidR="00900DCC" w:rsidRDefault="00000000">
      <w:pPr>
        <w:pStyle w:val="FirstParagraph"/>
      </w:pPr>
      <w:r>
        <w:t>In Class Agenda:</w:t>
      </w:r>
    </w:p>
    <w:p w14:paraId="406F4C37" w14:textId="77777777" w:rsidR="00900DCC" w:rsidRDefault="00000000">
      <w:pPr>
        <w:pStyle w:val="Compact"/>
        <w:numPr>
          <w:ilvl w:val="0"/>
          <w:numId w:val="76"/>
        </w:numPr>
      </w:pPr>
      <w:r>
        <w:t>Lecture: Managing the Data Warehouse</w:t>
      </w:r>
    </w:p>
    <w:p w14:paraId="08CBAC55" w14:textId="77777777" w:rsidR="00900DCC" w:rsidRDefault="00000000">
      <w:pPr>
        <w:pStyle w:val="Compact"/>
        <w:numPr>
          <w:ilvl w:val="1"/>
          <w:numId w:val="77"/>
        </w:numPr>
      </w:pPr>
      <w:r>
        <w:t>Master Data Management</w:t>
      </w:r>
    </w:p>
    <w:p w14:paraId="089EDDE6" w14:textId="77777777" w:rsidR="00900DCC" w:rsidRDefault="00000000">
      <w:pPr>
        <w:pStyle w:val="Compact"/>
        <w:numPr>
          <w:ilvl w:val="1"/>
          <w:numId w:val="77"/>
        </w:numPr>
      </w:pPr>
      <w:r>
        <w:lastRenderedPageBreak/>
        <w:t>Data Governance</w:t>
      </w:r>
    </w:p>
    <w:p w14:paraId="51B369B1" w14:textId="77777777" w:rsidR="00900DCC" w:rsidRDefault="00000000">
      <w:pPr>
        <w:pStyle w:val="Compact"/>
        <w:numPr>
          <w:ilvl w:val="1"/>
          <w:numId w:val="77"/>
        </w:numPr>
      </w:pPr>
      <w:r>
        <w:t>Data Quality Approaches</w:t>
      </w:r>
    </w:p>
    <w:p w14:paraId="6AEA7A6C" w14:textId="77777777" w:rsidR="00900DCC" w:rsidRDefault="00000000">
      <w:pPr>
        <w:pStyle w:val="Compact"/>
        <w:numPr>
          <w:ilvl w:val="1"/>
          <w:numId w:val="77"/>
        </w:numPr>
      </w:pPr>
      <w:r>
        <w:t>The importance of Documentation and Metadata</w:t>
      </w:r>
    </w:p>
    <w:p w14:paraId="40677A3E" w14:textId="77777777" w:rsidR="00900DCC" w:rsidRDefault="00000000">
      <w:pPr>
        <w:pStyle w:val="Compact"/>
        <w:numPr>
          <w:ilvl w:val="0"/>
          <w:numId w:val="76"/>
        </w:numPr>
      </w:pPr>
      <w:r>
        <w:t>Project Time:</w:t>
      </w:r>
    </w:p>
    <w:p w14:paraId="5CC983D9" w14:textId="77777777" w:rsidR="00900DCC" w:rsidRDefault="00000000">
      <w:pPr>
        <w:pStyle w:val="Compact"/>
        <w:numPr>
          <w:ilvl w:val="1"/>
          <w:numId w:val="78"/>
        </w:numPr>
      </w:pPr>
      <w:r>
        <w:t>Work on DBT ELT</w:t>
      </w:r>
    </w:p>
    <w:p w14:paraId="39D4082E" w14:textId="77777777" w:rsidR="00900DCC" w:rsidRDefault="00000000">
      <w:pPr>
        <w:pStyle w:val="Compact"/>
        <w:numPr>
          <w:ilvl w:val="1"/>
          <w:numId w:val="78"/>
        </w:numPr>
      </w:pPr>
      <w:r>
        <w:t>Work on BI</w:t>
      </w:r>
    </w:p>
    <w:p w14:paraId="164A9937" w14:textId="77777777" w:rsidR="00900DCC" w:rsidRDefault="00000000">
      <w:pPr>
        <w:pStyle w:val="Compact"/>
        <w:numPr>
          <w:ilvl w:val="1"/>
          <w:numId w:val="78"/>
        </w:numPr>
      </w:pPr>
      <w:r>
        <w:t>Deliverable: Progress reports</w:t>
      </w:r>
    </w:p>
    <w:p w14:paraId="46E497EA" w14:textId="77777777" w:rsidR="00900DCC" w:rsidRDefault="00000000">
      <w:pPr>
        <w:pStyle w:val="Heading3"/>
      </w:pPr>
      <w:bookmarkStart w:id="50" w:name="class-12"/>
      <w:bookmarkEnd w:id="49"/>
      <w:r>
        <w:t>Class 12</w:t>
      </w:r>
    </w:p>
    <w:p w14:paraId="4AA4CA0B" w14:textId="77777777" w:rsidR="00900DCC" w:rsidRDefault="00000000">
      <w:pPr>
        <w:pStyle w:val="Heading3"/>
      </w:pPr>
      <w:bookmarkStart w:id="51" w:name="topic-j---trends-in-data-warehousing"/>
      <w:bookmarkEnd w:id="50"/>
      <w:r>
        <w:t>Topic: J - Trends in Data Warehousing</w:t>
      </w:r>
    </w:p>
    <w:p w14:paraId="2EE7E043" w14:textId="77777777" w:rsidR="00900DCC" w:rsidRDefault="00000000">
      <w:pPr>
        <w:pStyle w:val="FirstParagraph"/>
      </w:pPr>
      <w:r>
        <w:t>Readings / Videos:</w:t>
      </w:r>
    </w:p>
    <w:p w14:paraId="10934322" w14:textId="77777777" w:rsidR="00900DCC" w:rsidRDefault="00000000">
      <w:pPr>
        <w:pStyle w:val="Compact"/>
        <w:numPr>
          <w:ilvl w:val="0"/>
          <w:numId w:val="79"/>
        </w:numPr>
      </w:pPr>
      <w:r>
        <w:t xml:space="preserve">What Is a Lakehouse? (2020, January 30). Databricks. </w:t>
      </w:r>
      <w:hyperlink r:id="rId25">
        <w:r>
          <w:rPr>
            <w:rStyle w:val="Hyperlink"/>
          </w:rPr>
          <w:t>https://www.databricks.com/blog/2020/01/30/what-is-a-data-lakehouse.html</w:t>
        </w:r>
      </w:hyperlink>
    </w:p>
    <w:p w14:paraId="7C832C31" w14:textId="77777777" w:rsidR="00900DCC" w:rsidRDefault="00000000">
      <w:pPr>
        <w:pStyle w:val="Compact"/>
        <w:numPr>
          <w:ilvl w:val="0"/>
          <w:numId w:val="79"/>
        </w:numPr>
      </w:pPr>
      <w:r>
        <w:t xml:space="preserve">What Is Apache Iceberg? Features &amp; Benefits. (n.d.). Dremio. Retrieved August 7, 2023, from </w:t>
      </w:r>
      <w:hyperlink r:id="rId26">
        <w:r>
          <w:rPr>
            <w:rStyle w:val="Hyperlink"/>
          </w:rPr>
          <w:t>https://www.dremio.com/resources/guides/apache-iceberg/</w:t>
        </w:r>
      </w:hyperlink>
    </w:p>
    <w:p w14:paraId="4F434085" w14:textId="77777777" w:rsidR="00900DCC" w:rsidRDefault="00000000">
      <w:pPr>
        <w:pStyle w:val="FirstParagraph"/>
      </w:pPr>
      <w:r>
        <w:t>Due before class:</w:t>
      </w:r>
    </w:p>
    <w:p w14:paraId="620F1DBC" w14:textId="77777777" w:rsidR="00900DCC" w:rsidRDefault="00000000">
      <w:pPr>
        <w:pStyle w:val="Compact"/>
        <w:numPr>
          <w:ilvl w:val="0"/>
          <w:numId w:val="80"/>
        </w:numPr>
      </w:pPr>
      <w:r>
        <w:t>None</w:t>
      </w:r>
    </w:p>
    <w:p w14:paraId="78F492F4" w14:textId="77777777" w:rsidR="00900DCC" w:rsidRDefault="00000000">
      <w:pPr>
        <w:pStyle w:val="FirstParagraph"/>
      </w:pPr>
      <w:r>
        <w:t>In Class Agenda:</w:t>
      </w:r>
    </w:p>
    <w:p w14:paraId="59B69CCA" w14:textId="77777777" w:rsidR="00900DCC" w:rsidRDefault="00000000">
      <w:pPr>
        <w:pStyle w:val="Compact"/>
        <w:numPr>
          <w:ilvl w:val="0"/>
          <w:numId w:val="81"/>
        </w:numPr>
      </w:pPr>
      <w:r>
        <w:t>Exam 3:</w:t>
      </w:r>
    </w:p>
    <w:p w14:paraId="4DA9DEDA" w14:textId="77777777" w:rsidR="00900DCC" w:rsidRDefault="00000000">
      <w:pPr>
        <w:pStyle w:val="Compact"/>
        <w:numPr>
          <w:ilvl w:val="1"/>
          <w:numId w:val="82"/>
        </w:numPr>
      </w:pPr>
      <w:r>
        <w:t>Covers Topics G,H,I</w:t>
      </w:r>
    </w:p>
    <w:p w14:paraId="08D73980" w14:textId="77777777" w:rsidR="00900DCC" w:rsidRDefault="00000000">
      <w:pPr>
        <w:pStyle w:val="Compact"/>
        <w:numPr>
          <w:ilvl w:val="1"/>
          <w:numId w:val="82"/>
        </w:numPr>
      </w:pPr>
      <w:r>
        <w:t>Issued in class, on paper</w:t>
      </w:r>
    </w:p>
    <w:p w14:paraId="43C590FB" w14:textId="77777777" w:rsidR="00900DCC" w:rsidRDefault="00000000">
      <w:pPr>
        <w:pStyle w:val="Compact"/>
        <w:numPr>
          <w:ilvl w:val="0"/>
          <w:numId w:val="81"/>
        </w:numPr>
      </w:pPr>
      <w:r>
        <w:t>Lecture: Trends in Data Warehousing</w:t>
      </w:r>
    </w:p>
    <w:p w14:paraId="0D57D0D7" w14:textId="77777777" w:rsidR="00900DCC" w:rsidRDefault="00000000">
      <w:pPr>
        <w:pStyle w:val="Compact"/>
        <w:numPr>
          <w:ilvl w:val="1"/>
          <w:numId w:val="83"/>
        </w:numPr>
      </w:pPr>
      <w:r>
        <w:t>A selected topic on Data Warehousing Trends: Data Lake Houses</w:t>
      </w:r>
    </w:p>
    <w:p w14:paraId="7CF391E8" w14:textId="77777777" w:rsidR="00900DCC" w:rsidRDefault="00000000">
      <w:pPr>
        <w:pStyle w:val="Compact"/>
        <w:numPr>
          <w:ilvl w:val="0"/>
          <w:numId w:val="81"/>
        </w:numPr>
      </w:pPr>
      <w:r>
        <w:t>Project Time:</w:t>
      </w:r>
    </w:p>
    <w:p w14:paraId="27316E43" w14:textId="77777777" w:rsidR="00900DCC" w:rsidRDefault="00000000">
      <w:pPr>
        <w:pStyle w:val="Compact"/>
        <w:numPr>
          <w:ilvl w:val="1"/>
          <w:numId w:val="84"/>
        </w:numPr>
      </w:pPr>
      <w:r>
        <w:t>Prepare for final presentations</w:t>
      </w:r>
    </w:p>
    <w:p w14:paraId="2E5FD948" w14:textId="77777777" w:rsidR="00900DCC" w:rsidRDefault="00000000">
      <w:pPr>
        <w:pStyle w:val="Compact"/>
        <w:numPr>
          <w:ilvl w:val="1"/>
          <w:numId w:val="84"/>
        </w:numPr>
      </w:pPr>
      <w:r>
        <w:t>Deliverable: readiness update</w:t>
      </w:r>
    </w:p>
    <w:p w14:paraId="2E1F69F0" w14:textId="77777777" w:rsidR="00900DCC" w:rsidRDefault="00000000">
      <w:pPr>
        <w:pStyle w:val="Heading3"/>
      </w:pPr>
      <w:bookmarkStart w:id="52" w:name="class-13"/>
      <w:bookmarkEnd w:id="51"/>
      <w:r>
        <w:t>Class 13</w:t>
      </w:r>
    </w:p>
    <w:p w14:paraId="062FDA4F" w14:textId="77777777" w:rsidR="00900DCC" w:rsidRDefault="00000000">
      <w:pPr>
        <w:pStyle w:val="Heading3"/>
      </w:pPr>
      <w:bookmarkStart w:id="53" w:name="topic-exam-3-final-project-presentations"/>
      <w:bookmarkEnd w:id="52"/>
      <w:r>
        <w:t>Topic: Exam 3, Final Project Presentations</w:t>
      </w:r>
    </w:p>
    <w:p w14:paraId="74D6AC10" w14:textId="77777777" w:rsidR="00900DCC" w:rsidRDefault="00000000">
      <w:pPr>
        <w:pStyle w:val="FirstParagraph"/>
      </w:pPr>
      <w:r>
        <w:t>Readings / Videos:</w:t>
      </w:r>
    </w:p>
    <w:p w14:paraId="6A93D7D3" w14:textId="77777777" w:rsidR="00900DCC" w:rsidRDefault="00000000">
      <w:pPr>
        <w:pStyle w:val="Compact"/>
        <w:numPr>
          <w:ilvl w:val="0"/>
          <w:numId w:val="85"/>
        </w:numPr>
      </w:pPr>
      <w:r>
        <w:t>None</w:t>
      </w:r>
    </w:p>
    <w:p w14:paraId="44CB96CA" w14:textId="77777777" w:rsidR="00900DCC" w:rsidRDefault="00000000">
      <w:pPr>
        <w:pStyle w:val="FirstParagraph"/>
      </w:pPr>
      <w:r>
        <w:t>Due before class:</w:t>
      </w:r>
    </w:p>
    <w:p w14:paraId="516494C1" w14:textId="77777777" w:rsidR="00900DCC" w:rsidRDefault="00000000">
      <w:pPr>
        <w:pStyle w:val="Compact"/>
        <w:numPr>
          <w:ilvl w:val="0"/>
          <w:numId w:val="86"/>
        </w:numPr>
      </w:pPr>
      <w:r>
        <w:t>Final Project Presentations</w:t>
      </w:r>
    </w:p>
    <w:p w14:paraId="1AAB93FF" w14:textId="77777777" w:rsidR="00900DCC" w:rsidRDefault="00000000">
      <w:pPr>
        <w:pStyle w:val="FirstParagraph"/>
      </w:pPr>
      <w:r>
        <w:t>In Class Agenda:</w:t>
      </w:r>
    </w:p>
    <w:p w14:paraId="435955FC" w14:textId="77777777" w:rsidR="00900DCC" w:rsidRDefault="00000000">
      <w:pPr>
        <w:pStyle w:val="Compact"/>
        <w:numPr>
          <w:ilvl w:val="0"/>
          <w:numId w:val="87"/>
        </w:numPr>
      </w:pPr>
      <w:r>
        <w:t>Project:</w:t>
      </w:r>
    </w:p>
    <w:p w14:paraId="55446ECD" w14:textId="77777777" w:rsidR="00900DCC" w:rsidRDefault="00000000">
      <w:pPr>
        <w:pStyle w:val="Compact"/>
        <w:numPr>
          <w:ilvl w:val="1"/>
          <w:numId w:val="88"/>
        </w:numPr>
      </w:pPr>
      <w:r>
        <w:lastRenderedPageBreak/>
        <w:t>Team selection for presentation order.</w:t>
      </w:r>
    </w:p>
    <w:p w14:paraId="3D5B8889" w14:textId="77777777" w:rsidR="00900DCC" w:rsidRDefault="00000000">
      <w:pPr>
        <w:pStyle w:val="Compact"/>
        <w:numPr>
          <w:ilvl w:val="1"/>
          <w:numId w:val="88"/>
        </w:numPr>
      </w:pPr>
      <w:r>
        <w:t>Final Project Presentations &amp; demos</w:t>
      </w:r>
    </w:p>
    <w:p w14:paraId="7B91D658" w14:textId="77777777" w:rsidR="00900DCC" w:rsidRDefault="00000000">
      <w:pPr>
        <w:pStyle w:val="Compact"/>
        <w:numPr>
          <w:ilvl w:val="1"/>
          <w:numId w:val="88"/>
        </w:numPr>
      </w:pPr>
      <w:r>
        <w:t>Final instructor feedback for group touch-ups prior to grading.</w:t>
      </w:r>
    </w:p>
    <w:p w14:paraId="24D8E15C" w14:textId="77777777" w:rsidR="00900DCC" w:rsidRDefault="00000000">
      <w:pPr>
        <w:pStyle w:val="Compact"/>
        <w:numPr>
          <w:ilvl w:val="1"/>
          <w:numId w:val="88"/>
        </w:numPr>
      </w:pPr>
      <w:r>
        <w:t>Strict adherence to the time limit to everyone gets an opportunity.</w:t>
      </w:r>
      <w:bookmarkEnd w:id="0"/>
      <w:bookmarkEnd w:id="26"/>
      <w:bookmarkEnd w:id="53"/>
    </w:p>
    <w:sectPr w:rsidR="00900D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DBB008" w14:textId="77777777" w:rsidR="00487359" w:rsidRDefault="00487359">
      <w:pPr>
        <w:spacing w:after="0"/>
      </w:pPr>
      <w:r>
        <w:separator/>
      </w:r>
    </w:p>
  </w:endnote>
  <w:endnote w:type="continuationSeparator" w:id="0">
    <w:p w14:paraId="13BD7794" w14:textId="77777777" w:rsidR="00487359" w:rsidRDefault="004873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7BAAD1" w14:textId="77777777" w:rsidR="00487359" w:rsidRDefault="00487359">
      <w:r>
        <w:separator/>
      </w:r>
    </w:p>
  </w:footnote>
  <w:footnote w:type="continuationSeparator" w:id="0">
    <w:p w14:paraId="1048F1E6" w14:textId="77777777" w:rsidR="00487359" w:rsidRDefault="004873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D424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91C43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A8EC1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E127AE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F39EAF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711"/>
    <w:multiLevelType w:val="multilevel"/>
    <w:tmpl w:val="7FE25D9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366221977">
    <w:abstractNumId w:val="0"/>
  </w:num>
  <w:num w:numId="2" w16cid:durableId="12225915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06591187">
    <w:abstractNumId w:val="1"/>
  </w:num>
  <w:num w:numId="4" w16cid:durableId="185560740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937130469">
    <w:abstractNumId w:val="1"/>
  </w:num>
  <w:num w:numId="6" w16cid:durableId="6240486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368840950">
    <w:abstractNumId w:val="1"/>
  </w:num>
  <w:num w:numId="8" w16cid:durableId="579027685">
    <w:abstractNumId w:val="1"/>
  </w:num>
  <w:num w:numId="9" w16cid:durableId="606084254">
    <w:abstractNumId w:val="1"/>
  </w:num>
  <w:num w:numId="10" w16cid:durableId="1037853186">
    <w:abstractNumId w:val="1"/>
  </w:num>
  <w:num w:numId="11" w16cid:durableId="1898473987">
    <w:abstractNumId w:val="1"/>
  </w:num>
  <w:num w:numId="12" w16cid:durableId="1984577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876264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908436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8561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3719990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934325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168864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048020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84572351">
    <w:abstractNumId w:val="1"/>
  </w:num>
  <w:num w:numId="21" w16cid:durableId="1167984211">
    <w:abstractNumId w:val="1"/>
  </w:num>
  <w:num w:numId="22" w16cid:durableId="665593886">
    <w:abstractNumId w:val="1"/>
  </w:num>
  <w:num w:numId="23" w16cid:durableId="509569223">
    <w:abstractNumId w:val="1"/>
  </w:num>
  <w:num w:numId="24" w16cid:durableId="178862145">
    <w:abstractNumId w:val="1"/>
  </w:num>
  <w:num w:numId="25" w16cid:durableId="1162550053">
    <w:abstractNumId w:val="1"/>
  </w:num>
  <w:num w:numId="26" w16cid:durableId="1721858797">
    <w:abstractNumId w:val="1"/>
  </w:num>
  <w:num w:numId="27" w16cid:durableId="2124112056">
    <w:abstractNumId w:val="1"/>
  </w:num>
  <w:num w:numId="28" w16cid:durableId="2085686118">
    <w:abstractNumId w:val="1"/>
  </w:num>
  <w:num w:numId="29" w16cid:durableId="730273035">
    <w:abstractNumId w:val="1"/>
  </w:num>
  <w:num w:numId="30" w16cid:durableId="1321736875">
    <w:abstractNumId w:val="1"/>
  </w:num>
  <w:num w:numId="31" w16cid:durableId="689990784">
    <w:abstractNumId w:val="1"/>
  </w:num>
  <w:num w:numId="32" w16cid:durableId="1112047281">
    <w:abstractNumId w:val="1"/>
  </w:num>
  <w:num w:numId="33" w16cid:durableId="864321250">
    <w:abstractNumId w:val="1"/>
  </w:num>
  <w:num w:numId="34" w16cid:durableId="946041904">
    <w:abstractNumId w:val="1"/>
  </w:num>
  <w:num w:numId="35" w16cid:durableId="2030139459">
    <w:abstractNumId w:val="1"/>
  </w:num>
  <w:num w:numId="36" w16cid:durableId="533074902">
    <w:abstractNumId w:val="1"/>
  </w:num>
  <w:num w:numId="37" w16cid:durableId="463279538">
    <w:abstractNumId w:val="1"/>
  </w:num>
  <w:num w:numId="38" w16cid:durableId="1131241550">
    <w:abstractNumId w:val="1"/>
  </w:num>
  <w:num w:numId="39" w16cid:durableId="1418601800">
    <w:abstractNumId w:val="1"/>
  </w:num>
  <w:num w:numId="40" w16cid:durableId="1014918467">
    <w:abstractNumId w:val="1"/>
  </w:num>
  <w:num w:numId="41" w16cid:durableId="752046887">
    <w:abstractNumId w:val="1"/>
  </w:num>
  <w:num w:numId="42" w16cid:durableId="816646934">
    <w:abstractNumId w:val="1"/>
  </w:num>
  <w:num w:numId="43" w16cid:durableId="1585145058">
    <w:abstractNumId w:val="1"/>
  </w:num>
  <w:num w:numId="44" w16cid:durableId="833451061">
    <w:abstractNumId w:val="1"/>
  </w:num>
  <w:num w:numId="45" w16cid:durableId="624585394">
    <w:abstractNumId w:val="1"/>
  </w:num>
  <w:num w:numId="46" w16cid:durableId="1497695076">
    <w:abstractNumId w:val="1"/>
  </w:num>
  <w:num w:numId="47" w16cid:durableId="1282879409">
    <w:abstractNumId w:val="1"/>
  </w:num>
  <w:num w:numId="48" w16cid:durableId="1764496372">
    <w:abstractNumId w:val="1"/>
  </w:num>
  <w:num w:numId="49" w16cid:durableId="1981960608">
    <w:abstractNumId w:val="1"/>
  </w:num>
  <w:num w:numId="50" w16cid:durableId="352609262">
    <w:abstractNumId w:val="1"/>
  </w:num>
  <w:num w:numId="51" w16cid:durableId="2117628578">
    <w:abstractNumId w:val="1"/>
  </w:num>
  <w:num w:numId="52" w16cid:durableId="1769427179">
    <w:abstractNumId w:val="1"/>
  </w:num>
  <w:num w:numId="53" w16cid:durableId="1537811361">
    <w:abstractNumId w:val="1"/>
  </w:num>
  <w:num w:numId="54" w16cid:durableId="1073821175">
    <w:abstractNumId w:val="1"/>
  </w:num>
  <w:num w:numId="55" w16cid:durableId="780300411">
    <w:abstractNumId w:val="1"/>
  </w:num>
  <w:num w:numId="56" w16cid:durableId="953561447">
    <w:abstractNumId w:val="1"/>
  </w:num>
  <w:num w:numId="57" w16cid:durableId="900405324">
    <w:abstractNumId w:val="1"/>
  </w:num>
  <w:num w:numId="58" w16cid:durableId="824010761">
    <w:abstractNumId w:val="1"/>
  </w:num>
  <w:num w:numId="59" w16cid:durableId="320088483">
    <w:abstractNumId w:val="1"/>
  </w:num>
  <w:num w:numId="60" w16cid:durableId="676004986">
    <w:abstractNumId w:val="1"/>
  </w:num>
  <w:num w:numId="61" w16cid:durableId="157229825">
    <w:abstractNumId w:val="1"/>
  </w:num>
  <w:num w:numId="62" w16cid:durableId="901599403">
    <w:abstractNumId w:val="1"/>
  </w:num>
  <w:num w:numId="63" w16cid:durableId="601500603">
    <w:abstractNumId w:val="1"/>
  </w:num>
  <w:num w:numId="64" w16cid:durableId="1016079762">
    <w:abstractNumId w:val="1"/>
  </w:num>
  <w:num w:numId="65" w16cid:durableId="1667398480">
    <w:abstractNumId w:val="1"/>
  </w:num>
  <w:num w:numId="66" w16cid:durableId="1507403495">
    <w:abstractNumId w:val="1"/>
  </w:num>
  <w:num w:numId="67" w16cid:durableId="1939169119">
    <w:abstractNumId w:val="1"/>
  </w:num>
  <w:num w:numId="68" w16cid:durableId="1327974861">
    <w:abstractNumId w:val="1"/>
  </w:num>
  <w:num w:numId="69" w16cid:durableId="274139638">
    <w:abstractNumId w:val="1"/>
  </w:num>
  <w:num w:numId="70" w16cid:durableId="226694514">
    <w:abstractNumId w:val="1"/>
  </w:num>
  <w:num w:numId="71" w16cid:durableId="372653246">
    <w:abstractNumId w:val="1"/>
  </w:num>
  <w:num w:numId="72" w16cid:durableId="592592029">
    <w:abstractNumId w:val="1"/>
  </w:num>
  <w:num w:numId="73" w16cid:durableId="1818721400">
    <w:abstractNumId w:val="1"/>
  </w:num>
  <w:num w:numId="74" w16cid:durableId="847216059">
    <w:abstractNumId w:val="1"/>
  </w:num>
  <w:num w:numId="75" w16cid:durableId="1663001314">
    <w:abstractNumId w:val="1"/>
  </w:num>
  <w:num w:numId="76" w16cid:durableId="873083664">
    <w:abstractNumId w:val="1"/>
  </w:num>
  <w:num w:numId="77" w16cid:durableId="239146479">
    <w:abstractNumId w:val="1"/>
  </w:num>
  <w:num w:numId="78" w16cid:durableId="1088036134">
    <w:abstractNumId w:val="1"/>
  </w:num>
  <w:num w:numId="79" w16cid:durableId="1897935767">
    <w:abstractNumId w:val="1"/>
  </w:num>
  <w:num w:numId="80" w16cid:durableId="1459837311">
    <w:abstractNumId w:val="1"/>
  </w:num>
  <w:num w:numId="81" w16cid:durableId="378238132">
    <w:abstractNumId w:val="1"/>
  </w:num>
  <w:num w:numId="82" w16cid:durableId="189415209">
    <w:abstractNumId w:val="1"/>
  </w:num>
  <w:num w:numId="83" w16cid:durableId="722413060">
    <w:abstractNumId w:val="1"/>
  </w:num>
  <w:num w:numId="84" w16cid:durableId="158933137">
    <w:abstractNumId w:val="1"/>
  </w:num>
  <w:num w:numId="85" w16cid:durableId="1949313551">
    <w:abstractNumId w:val="1"/>
  </w:num>
  <w:num w:numId="86" w16cid:durableId="540360015">
    <w:abstractNumId w:val="1"/>
  </w:num>
  <w:num w:numId="87" w16cid:durableId="1546259147">
    <w:abstractNumId w:val="1"/>
  </w:num>
  <w:num w:numId="88" w16cid:durableId="18060061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0DCC"/>
    <w:rsid w:val="003D006E"/>
    <w:rsid w:val="00487359"/>
    <w:rsid w:val="00900DCC"/>
    <w:rsid w:val="00A57061"/>
    <w:rsid w:val="00CC2D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8FD53"/>
  <w15:docId w15:val="{062CDE0C-2B1B-438E-9119-F208D66E1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ff34jj_V-0" TargetMode="External"/><Relationship Id="rId13" Type="http://schemas.openxmlformats.org/officeDocument/2006/relationships/hyperlink" Target="https://www.youtube.com/watch?v=_Nk0v9qUWk4" TargetMode="External"/><Relationship Id="rId18" Type="http://schemas.openxmlformats.org/officeDocument/2006/relationships/hyperlink" Target="https://www.youtube.com/watch?v=4Spo2QRTz1k&amp;t=952s" TargetMode="External"/><Relationship Id="rId26" Type="http://schemas.openxmlformats.org/officeDocument/2006/relationships/hyperlink" Target="https://www.dremio.com/resources/guides/apache-iceberg/" TargetMode="External"/><Relationship Id="rId3" Type="http://schemas.openxmlformats.org/officeDocument/2006/relationships/settings" Target="settings.xml"/><Relationship Id="rId21" Type="http://schemas.openxmlformats.org/officeDocument/2006/relationships/hyperlink" Target="https://www.youtube.com/watch?v=uPsUjKLHLAg" TargetMode="External"/><Relationship Id="rId7" Type="http://schemas.openxmlformats.org/officeDocument/2006/relationships/hyperlink" Target="https://www.youtube.com/watch?v=AHR_7jFCMeY" TargetMode="External"/><Relationship Id="rId12" Type="http://schemas.openxmlformats.org/officeDocument/2006/relationships/hyperlink" Target="https://www.youtube.com/watch?v=KKLw9MdcLDw" TargetMode="External"/><Relationship Id="rId17" Type="http://schemas.openxmlformats.org/officeDocument/2006/relationships/hyperlink" Target="https://youtu.be/NNSHu0rkew8" TargetMode="External"/><Relationship Id="rId25" Type="http://schemas.openxmlformats.org/officeDocument/2006/relationships/hyperlink" Target="https://www.databricks.com/blog/2020/01/30/what-is-a-data-lakehouse.html" TargetMode="External"/><Relationship Id="rId2" Type="http://schemas.openxmlformats.org/officeDocument/2006/relationships/styles" Target="styles.xml"/><Relationship Id="rId16" Type="http://schemas.openxmlformats.org/officeDocument/2006/relationships/hyperlink" Target="https://www.kimballgroup.com/2003/04/the-soul-of-the-data-warehouse-part-two-drilling-across/" TargetMode="External"/><Relationship Id="rId20" Type="http://schemas.openxmlformats.org/officeDocument/2006/relationships/hyperlink" Target="https://www.youtube.com/watch?v=l83bkKJh1w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ClWgwC0Sbw" TargetMode="External"/><Relationship Id="rId24" Type="http://schemas.openxmlformats.org/officeDocument/2006/relationships/hyperlink" Target="https://www.montecarlodata.com/blog-snowflake-data-quality-features/" TargetMode="External"/><Relationship Id="rId5" Type="http://schemas.openxmlformats.org/officeDocument/2006/relationships/footnotes" Target="footnotes.xml"/><Relationship Id="rId15" Type="http://schemas.openxmlformats.org/officeDocument/2006/relationships/hyperlink" Target="https://www.kimballgroup.com/2003/03/the-soul-of-the-data-warehouse-part-one-drilling-down/" TargetMode="External"/><Relationship Id="rId23" Type="http://schemas.openxmlformats.org/officeDocument/2006/relationships/hyperlink" Target="https://www.youtube.com/watch?v=gCwKnaITV8g" TargetMode="External"/><Relationship Id="rId28" Type="http://schemas.openxmlformats.org/officeDocument/2006/relationships/theme" Target="theme/theme1.xml"/><Relationship Id="rId10" Type="http://schemas.openxmlformats.org/officeDocument/2006/relationships/hyperlink" Target="https://www.reddit.com/r/dataengineering/comments/uhohlv/is_kimballs_dimensional_modelling_dead_in_2022_is/" TargetMode="External"/><Relationship Id="rId19" Type="http://schemas.openxmlformats.org/officeDocument/2006/relationships/hyperlink" Target="https://maximebeauchemin.medium.com/functional-data-engineering-a-modern-paradigm-for-batch-data-processing-2327ec32c42a" TargetMode="External"/><Relationship Id="rId4" Type="http://schemas.openxmlformats.org/officeDocument/2006/relationships/webSettings" Target="webSettings.xml"/><Relationship Id="rId9" Type="http://schemas.openxmlformats.org/officeDocument/2006/relationships/hyperlink" Target="https://www.youtube.com/watch?v=D914nNWGP6E" TargetMode="External"/><Relationship Id="rId14" Type="http://schemas.openxmlformats.org/officeDocument/2006/relationships/hyperlink" Target="https://www.youtube.com/watch?v=8FZZivIfJVo" TargetMode="External"/><Relationship Id="rId22" Type="http://schemas.openxmlformats.org/officeDocument/2006/relationships/hyperlink" Target="https://www.youtube.com/watch?v=DRAGfc5or2Y"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6</Pages>
  <Words>3587</Words>
  <Characters>2045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 Fudge</cp:lastModifiedBy>
  <cp:revision>2</cp:revision>
  <dcterms:created xsi:type="dcterms:W3CDTF">2023-08-08T21:06:00Z</dcterms:created>
  <dcterms:modified xsi:type="dcterms:W3CDTF">2024-07-06T16:17:00Z</dcterms:modified>
</cp:coreProperties>
</file>